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A0594" w14:textId="19A23224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Zveza društev gluhih in naglušnih Slovenije</w:t>
      </w:r>
    </w:p>
    <w:p w14:paraId="4554BA09" w14:textId="7DA78BF5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Drenikova 24, Ljubljana</w:t>
      </w:r>
    </w:p>
    <w:p w14:paraId="4BC94A2F" w14:textId="1FB12008" w:rsidR="005C68C5" w:rsidRPr="005650D3" w:rsidRDefault="005C68C5" w:rsidP="005A14C0">
      <w:pPr>
        <w:spacing w:line="360" w:lineRule="auto"/>
        <w:jc w:val="both"/>
        <w:rPr>
          <w:rFonts w:asciiTheme="minorHAnsi" w:hAnsiTheme="minorHAnsi" w:cstheme="minorHAnsi"/>
        </w:rPr>
      </w:pPr>
    </w:p>
    <w:p w14:paraId="0D59AEAD" w14:textId="7F5ABADE" w:rsidR="005C68C5" w:rsidRPr="005A14C0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  <w:b/>
        </w:rPr>
        <w:t xml:space="preserve">RAZPIS ZA UPORABO </w:t>
      </w:r>
      <w:r w:rsidR="007A4D99" w:rsidRPr="005650D3">
        <w:rPr>
          <w:rFonts w:asciiTheme="minorHAnsi" w:hAnsiTheme="minorHAnsi" w:cstheme="minorHAnsi"/>
          <w:b/>
        </w:rPr>
        <w:t>NASTANITVENIH ENOT</w:t>
      </w:r>
      <w:r w:rsidRPr="005650D3">
        <w:rPr>
          <w:rFonts w:asciiTheme="minorHAnsi" w:hAnsiTheme="minorHAnsi" w:cstheme="minorHAnsi"/>
          <w:b/>
        </w:rPr>
        <w:t xml:space="preserve"> ZA OHRANJ</w:t>
      </w:r>
      <w:r w:rsidR="006036DC" w:rsidRPr="005650D3">
        <w:rPr>
          <w:rFonts w:asciiTheme="minorHAnsi" w:hAnsiTheme="minorHAnsi" w:cstheme="minorHAnsi"/>
          <w:b/>
        </w:rPr>
        <w:t>ANJE</w:t>
      </w:r>
      <w:r w:rsidRPr="005650D3">
        <w:rPr>
          <w:rFonts w:asciiTheme="minorHAnsi" w:hAnsiTheme="minorHAnsi" w:cstheme="minorHAnsi"/>
          <w:b/>
        </w:rPr>
        <w:t xml:space="preserve"> ZDRAVJA IN REHABILITACIJO OSEB Z </w:t>
      </w:r>
      <w:r w:rsidR="00210346" w:rsidRPr="005650D3">
        <w:rPr>
          <w:rFonts w:asciiTheme="minorHAnsi" w:hAnsiTheme="minorHAnsi" w:cstheme="minorHAnsi"/>
          <w:b/>
        </w:rPr>
        <w:t>IZGUBO</w:t>
      </w:r>
      <w:r w:rsidRPr="005650D3">
        <w:rPr>
          <w:rFonts w:asciiTheme="minorHAnsi" w:hAnsiTheme="minorHAnsi" w:cstheme="minorHAnsi"/>
          <w:b/>
        </w:rPr>
        <w:t xml:space="preserve"> SLUHA:</w:t>
      </w:r>
      <w:r w:rsidR="005650D3">
        <w:rPr>
          <w:rFonts w:asciiTheme="minorHAnsi" w:hAnsiTheme="minorHAnsi" w:cstheme="minorHAnsi"/>
        </w:rPr>
        <w:t xml:space="preserve"> </w:t>
      </w:r>
      <w:r w:rsidRPr="005650D3">
        <w:rPr>
          <w:rFonts w:asciiTheme="minorHAnsi" w:hAnsiTheme="minorHAnsi" w:cstheme="minorHAnsi"/>
          <w:b/>
        </w:rPr>
        <w:t>BOŽIČNO-NOVOLETNI PRAZNIKI 20</w:t>
      </w:r>
      <w:r w:rsidR="007A4D99" w:rsidRPr="005650D3">
        <w:rPr>
          <w:rFonts w:asciiTheme="minorHAnsi" w:hAnsiTheme="minorHAnsi" w:cstheme="minorHAnsi"/>
          <w:b/>
        </w:rPr>
        <w:t>2</w:t>
      </w:r>
      <w:r w:rsidR="00312BA4" w:rsidRPr="005650D3">
        <w:rPr>
          <w:rFonts w:asciiTheme="minorHAnsi" w:hAnsiTheme="minorHAnsi" w:cstheme="minorHAnsi"/>
          <w:b/>
        </w:rPr>
        <w:t>2</w:t>
      </w:r>
      <w:r w:rsidRPr="005650D3">
        <w:rPr>
          <w:rFonts w:asciiTheme="minorHAnsi" w:hAnsiTheme="minorHAnsi" w:cstheme="minorHAnsi"/>
          <w:b/>
        </w:rPr>
        <w:t>/202</w:t>
      </w:r>
      <w:r w:rsidR="00312BA4" w:rsidRPr="005650D3">
        <w:rPr>
          <w:rFonts w:asciiTheme="minorHAnsi" w:hAnsiTheme="minorHAnsi" w:cstheme="minorHAnsi"/>
          <w:b/>
        </w:rPr>
        <w:t>3</w:t>
      </w:r>
      <w:r w:rsidR="005A14C0">
        <w:rPr>
          <w:rFonts w:asciiTheme="minorHAnsi" w:hAnsiTheme="minorHAnsi" w:cstheme="minorHAnsi"/>
        </w:rPr>
        <w:t xml:space="preserve"> </w:t>
      </w:r>
      <w:r w:rsidRPr="005650D3">
        <w:rPr>
          <w:rFonts w:asciiTheme="minorHAnsi" w:hAnsiTheme="minorHAnsi" w:cstheme="minorHAnsi"/>
          <w:b/>
        </w:rPr>
        <w:t>IN ZIMSKE POČITNICE 202</w:t>
      </w:r>
      <w:r w:rsidR="00312BA4" w:rsidRPr="005650D3">
        <w:rPr>
          <w:rFonts w:asciiTheme="minorHAnsi" w:hAnsiTheme="minorHAnsi" w:cstheme="minorHAnsi"/>
          <w:b/>
        </w:rPr>
        <w:t>3</w:t>
      </w:r>
    </w:p>
    <w:p w14:paraId="448EE05D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38422E7F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Razpis se nanaša na naslednje počitniške objekte:</w:t>
      </w:r>
    </w:p>
    <w:p w14:paraId="5DFE8864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08C33E65" w14:textId="14DE9267" w:rsidR="005C68C5" w:rsidRPr="005650D3" w:rsidRDefault="00582614" w:rsidP="005650D3">
      <w:pPr>
        <w:spacing w:line="360" w:lineRule="auto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b</w:t>
      </w:r>
      <w:r w:rsidR="005C68C5" w:rsidRPr="005650D3">
        <w:rPr>
          <w:rFonts w:asciiTheme="minorHAnsi" w:hAnsiTheme="minorHAnsi" w:cstheme="minorHAnsi"/>
          <w:b/>
        </w:rPr>
        <w:t>ožično-novoletni prazniki 20</w:t>
      </w:r>
      <w:r w:rsidR="007A4D99" w:rsidRPr="005650D3">
        <w:rPr>
          <w:rFonts w:asciiTheme="minorHAnsi" w:hAnsiTheme="minorHAnsi" w:cstheme="minorHAnsi"/>
          <w:b/>
        </w:rPr>
        <w:t>2</w:t>
      </w:r>
      <w:r w:rsidR="00312BA4" w:rsidRPr="005650D3">
        <w:rPr>
          <w:rFonts w:asciiTheme="minorHAnsi" w:hAnsiTheme="minorHAnsi" w:cstheme="minorHAnsi"/>
          <w:b/>
        </w:rPr>
        <w:t>2</w:t>
      </w:r>
      <w:r w:rsidR="005C68C5" w:rsidRPr="005650D3">
        <w:rPr>
          <w:rFonts w:asciiTheme="minorHAnsi" w:hAnsiTheme="minorHAnsi" w:cstheme="minorHAnsi"/>
          <w:b/>
        </w:rPr>
        <w:t>/20</w:t>
      </w:r>
      <w:r w:rsidR="00ED215F" w:rsidRPr="005650D3">
        <w:rPr>
          <w:rFonts w:asciiTheme="minorHAnsi" w:hAnsiTheme="minorHAnsi" w:cstheme="minorHAnsi"/>
          <w:b/>
        </w:rPr>
        <w:t>2</w:t>
      </w:r>
      <w:r w:rsidR="00312BA4" w:rsidRPr="005650D3">
        <w:rPr>
          <w:rFonts w:asciiTheme="minorHAnsi" w:hAnsiTheme="minorHAnsi" w:cstheme="minorHAnsi"/>
          <w:b/>
        </w:rPr>
        <w:t>3</w:t>
      </w:r>
      <w:r w:rsidR="005650D3">
        <w:rPr>
          <w:rFonts w:asciiTheme="minorHAnsi" w:hAnsiTheme="minorHAnsi" w:cstheme="minorHAnsi"/>
          <w:b/>
        </w:rPr>
        <w:t>:</w:t>
      </w:r>
    </w:p>
    <w:p w14:paraId="5FEE594E" w14:textId="550AE2B4" w:rsidR="005C68C5" w:rsidRPr="005650D3" w:rsidRDefault="005650D3" w:rsidP="005650D3">
      <w:pPr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5C68C5" w:rsidRPr="005650D3">
        <w:rPr>
          <w:rFonts w:asciiTheme="minorHAnsi" w:hAnsiTheme="minorHAnsi" w:cstheme="minorHAnsi"/>
        </w:rPr>
        <w:t>partmajska hiša Kranjska Gora</w:t>
      </w:r>
      <w:r>
        <w:rPr>
          <w:rFonts w:asciiTheme="minorHAnsi" w:hAnsiTheme="minorHAnsi" w:cstheme="minorHAnsi"/>
        </w:rPr>
        <w:t>,</w:t>
      </w:r>
    </w:p>
    <w:p w14:paraId="55E4FB0C" w14:textId="1DA7E6CA" w:rsidR="005C68C5" w:rsidRPr="005650D3" w:rsidRDefault="005650D3" w:rsidP="005650D3">
      <w:pPr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partmaji </w:t>
      </w:r>
      <w:r w:rsidR="005C68C5" w:rsidRPr="005650D3">
        <w:rPr>
          <w:rFonts w:asciiTheme="minorHAnsi" w:hAnsiTheme="minorHAnsi" w:cstheme="minorHAnsi"/>
        </w:rPr>
        <w:t>Moravske Toplice</w:t>
      </w:r>
      <w:r>
        <w:rPr>
          <w:rFonts w:asciiTheme="minorHAnsi" w:hAnsiTheme="minorHAnsi" w:cstheme="minorHAnsi"/>
        </w:rPr>
        <w:t>,</w:t>
      </w:r>
    </w:p>
    <w:p w14:paraId="4C7FE2E9" w14:textId="4BC90450" w:rsidR="005C68C5" w:rsidRPr="005650D3" w:rsidRDefault="005650D3" w:rsidP="005650D3">
      <w:pPr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5C68C5" w:rsidRPr="005650D3">
        <w:rPr>
          <w:rFonts w:asciiTheme="minorHAnsi" w:hAnsiTheme="minorHAnsi" w:cstheme="minorHAnsi"/>
        </w:rPr>
        <w:t>partmajska hiša Piran</w:t>
      </w:r>
      <w:r>
        <w:rPr>
          <w:rFonts w:asciiTheme="minorHAnsi" w:hAnsiTheme="minorHAnsi" w:cstheme="minorHAnsi"/>
        </w:rPr>
        <w:t>;</w:t>
      </w:r>
    </w:p>
    <w:p w14:paraId="6130DF88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2AFC4AE9" w14:textId="46260608" w:rsidR="005C68C5" w:rsidRPr="005650D3" w:rsidRDefault="00582614" w:rsidP="005650D3">
      <w:pPr>
        <w:spacing w:line="360" w:lineRule="auto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z</w:t>
      </w:r>
      <w:r w:rsidR="005C68C5" w:rsidRPr="005650D3">
        <w:rPr>
          <w:rFonts w:asciiTheme="minorHAnsi" w:hAnsiTheme="minorHAnsi" w:cstheme="minorHAnsi"/>
          <w:b/>
        </w:rPr>
        <w:t>imske počitnice 20</w:t>
      </w:r>
      <w:r w:rsidR="00ED215F" w:rsidRPr="005650D3">
        <w:rPr>
          <w:rFonts w:asciiTheme="minorHAnsi" w:hAnsiTheme="minorHAnsi" w:cstheme="minorHAnsi"/>
          <w:b/>
        </w:rPr>
        <w:t>2</w:t>
      </w:r>
      <w:r w:rsidR="00312BA4" w:rsidRPr="005650D3">
        <w:rPr>
          <w:rFonts w:asciiTheme="minorHAnsi" w:hAnsiTheme="minorHAnsi" w:cstheme="minorHAnsi"/>
          <w:b/>
        </w:rPr>
        <w:t>3</w:t>
      </w:r>
      <w:r w:rsidR="005650D3">
        <w:rPr>
          <w:rFonts w:asciiTheme="minorHAnsi" w:hAnsiTheme="minorHAnsi" w:cstheme="minorHAnsi"/>
          <w:b/>
        </w:rPr>
        <w:t>:</w:t>
      </w:r>
    </w:p>
    <w:p w14:paraId="4852D6DC" w14:textId="12F0416B" w:rsidR="005C68C5" w:rsidRPr="005650D3" w:rsidRDefault="005650D3" w:rsidP="005650D3">
      <w:pPr>
        <w:numPr>
          <w:ilvl w:val="0"/>
          <w:numId w:val="2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5C68C5" w:rsidRPr="005650D3">
        <w:rPr>
          <w:rFonts w:asciiTheme="minorHAnsi" w:hAnsiTheme="minorHAnsi" w:cstheme="minorHAnsi"/>
        </w:rPr>
        <w:t>partmajska hiša Kranjska Gora</w:t>
      </w:r>
      <w:r>
        <w:rPr>
          <w:rFonts w:asciiTheme="minorHAnsi" w:hAnsiTheme="minorHAnsi" w:cstheme="minorHAnsi"/>
        </w:rPr>
        <w:t>,</w:t>
      </w:r>
    </w:p>
    <w:p w14:paraId="2D099D1A" w14:textId="32D8BE72" w:rsidR="005C68C5" w:rsidRPr="005650D3" w:rsidRDefault="005650D3" w:rsidP="005650D3">
      <w:pPr>
        <w:numPr>
          <w:ilvl w:val="0"/>
          <w:numId w:val="2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partmaji </w:t>
      </w:r>
      <w:r w:rsidR="005C68C5" w:rsidRPr="005650D3">
        <w:rPr>
          <w:rFonts w:asciiTheme="minorHAnsi" w:hAnsiTheme="minorHAnsi" w:cstheme="minorHAnsi"/>
        </w:rPr>
        <w:t>Moravske Toplice</w:t>
      </w:r>
      <w:r>
        <w:rPr>
          <w:rFonts w:asciiTheme="minorHAnsi" w:hAnsiTheme="minorHAnsi" w:cstheme="minorHAnsi"/>
        </w:rPr>
        <w:t>.</w:t>
      </w:r>
    </w:p>
    <w:p w14:paraId="3C426E3F" w14:textId="77777777" w:rsidR="00312BA4" w:rsidRPr="005650D3" w:rsidRDefault="00312BA4" w:rsidP="005A14C0">
      <w:pPr>
        <w:spacing w:line="360" w:lineRule="auto"/>
        <w:jc w:val="both"/>
        <w:rPr>
          <w:rFonts w:asciiTheme="minorHAnsi" w:hAnsiTheme="minorHAnsi" w:cstheme="minorHAnsi"/>
        </w:rPr>
      </w:pPr>
    </w:p>
    <w:p w14:paraId="64DCA67D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7FEC0484" w14:textId="0A88C7F9" w:rsidR="005C68C5" w:rsidRPr="005A14C0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</w:rPr>
      </w:pPr>
      <w:r w:rsidRPr="005A14C0">
        <w:rPr>
          <w:rFonts w:asciiTheme="minorHAnsi" w:hAnsiTheme="minorHAnsi" w:cstheme="minorHAnsi"/>
          <w:b/>
        </w:rPr>
        <w:t xml:space="preserve">I. NAČIN </w:t>
      </w:r>
      <w:r w:rsidR="005A14C0">
        <w:rPr>
          <w:rFonts w:asciiTheme="minorHAnsi" w:hAnsiTheme="minorHAnsi" w:cstheme="minorHAnsi"/>
          <w:b/>
        </w:rPr>
        <w:t>UPORABE</w:t>
      </w:r>
      <w:r w:rsidRPr="005A14C0">
        <w:rPr>
          <w:rFonts w:asciiTheme="minorHAnsi" w:hAnsiTheme="minorHAnsi" w:cstheme="minorHAnsi"/>
          <w:b/>
        </w:rPr>
        <w:t xml:space="preserve"> POČITNIŠKIH </w:t>
      </w:r>
      <w:r w:rsidR="005A14C0">
        <w:rPr>
          <w:rFonts w:asciiTheme="minorHAnsi" w:hAnsiTheme="minorHAnsi" w:cstheme="minorHAnsi"/>
          <w:b/>
        </w:rPr>
        <w:t>OBJEKTOV</w:t>
      </w:r>
    </w:p>
    <w:p w14:paraId="1C762681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52D5733D" w14:textId="61B2CB37" w:rsidR="005A14C0" w:rsidRPr="005A14C0" w:rsidRDefault="005C68C5" w:rsidP="005A14C0">
      <w:pPr>
        <w:pStyle w:val="Odstavekseznama"/>
        <w:numPr>
          <w:ilvl w:val="0"/>
          <w:numId w:val="28"/>
        </w:numPr>
        <w:spacing w:line="360" w:lineRule="auto"/>
        <w:jc w:val="both"/>
        <w:rPr>
          <w:rFonts w:asciiTheme="minorHAnsi" w:hAnsiTheme="minorHAnsi" w:cstheme="minorHAnsi"/>
        </w:rPr>
      </w:pPr>
      <w:r w:rsidRPr="005A14C0">
        <w:rPr>
          <w:rFonts w:asciiTheme="minorHAnsi" w:hAnsiTheme="minorHAnsi" w:cstheme="minorHAnsi"/>
          <w:u w:val="single"/>
        </w:rPr>
        <w:t>Do subvencionirane cene</w:t>
      </w:r>
      <w:r w:rsidRPr="005A14C0">
        <w:rPr>
          <w:rFonts w:asciiTheme="minorHAnsi" w:hAnsiTheme="minorHAnsi" w:cstheme="minorHAnsi"/>
        </w:rPr>
        <w:t xml:space="preserve"> so upravičene osebe z </w:t>
      </w:r>
      <w:r w:rsidR="006036DC" w:rsidRPr="005A14C0">
        <w:rPr>
          <w:rFonts w:asciiTheme="minorHAnsi" w:hAnsiTheme="minorHAnsi" w:cstheme="minorHAnsi"/>
        </w:rPr>
        <w:t>izgubo</w:t>
      </w:r>
      <w:r w:rsidR="00ED215F" w:rsidRPr="005A14C0">
        <w:rPr>
          <w:rFonts w:asciiTheme="minorHAnsi" w:hAnsiTheme="minorHAnsi" w:cstheme="minorHAnsi"/>
        </w:rPr>
        <w:t xml:space="preserve"> sluha</w:t>
      </w:r>
      <w:r w:rsidRPr="005A14C0">
        <w:rPr>
          <w:rFonts w:asciiTheme="minorHAnsi" w:hAnsiTheme="minorHAnsi" w:cstheme="minorHAnsi"/>
        </w:rPr>
        <w:t xml:space="preserve"> ter zaposleni delavci in</w:t>
      </w:r>
      <w:r w:rsidR="005A14C0" w:rsidRPr="005A14C0">
        <w:rPr>
          <w:rFonts w:asciiTheme="minorHAnsi" w:hAnsiTheme="minorHAnsi" w:cstheme="minorHAnsi"/>
        </w:rPr>
        <w:t xml:space="preserve"> </w:t>
      </w:r>
      <w:r w:rsidRPr="005A14C0">
        <w:rPr>
          <w:rFonts w:asciiTheme="minorHAnsi" w:hAnsiTheme="minorHAnsi" w:cstheme="minorHAnsi"/>
        </w:rPr>
        <w:t>upokojenci ZDGNS in društev.</w:t>
      </w:r>
    </w:p>
    <w:p w14:paraId="49FFA1BB" w14:textId="3CC42D02" w:rsidR="005C68C5" w:rsidRPr="00152E09" w:rsidRDefault="005C68C5" w:rsidP="00B61666">
      <w:pPr>
        <w:pStyle w:val="Odstavekseznama"/>
        <w:spacing w:line="360" w:lineRule="auto"/>
        <w:ind w:left="360"/>
        <w:jc w:val="both"/>
        <w:rPr>
          <w:rFonts w:asciiTheme="minorHAnsi" w:hAnsiTheme="minorHAnsi" w:cstheme="minorHAnsi"/>
        </w:rPr>
      </w:pPr>
      <w:r w:rsidRPr="005A14C0">
        <w:rPr>
          <w:rFonts w:asciiTheme="minorHAnsi" w:hAnsiTheme="minorHAnsi" w:cstheme="minorHAnsi"/>
          <w:u w:val="single"/>
        </w:rPr>
        <w:t>Članska izkaznica ni podlaga za uveljavljanje subvencionirane cene</w:t>
      </w:r>
      <w:r w:rsidRPr="005A14C0">
        <w:rPr>
          <w:rFonts w:asciiTheme="minorHAnsi" w:hAnsiTheme="minorHAnsi" w:cstheme="minorHAnsi"/>
        </w:rPr>
        <w:t>. Za uveljavljanje</w:t>
      </w:r>
      <w:r w:rsidR="005A14C0">
        <w:rPr>
          <w:rFonts w:asciiTheme="minorHAnsi" w:hAnsiTheme="minorHAnsi" w:cstheme="minorHAnsi"/>
        </w:rPr>
        <w:t xml:space="preserve"> </w:t>
      </w:r>
      <w:r w:rsidRPr="005650D3">
        <w:rPr>
          <w:rFonts w:asciiTheme="minorHAnsi" w:hAnsiTheme="minorHAnsi" w:cstheme="minorHAnsi"/>
        </w:rPr>
        <w:t xml:space="preserve">subvencionirane cene je potrebno dokazilo o </w:t>
      </w:r>
      <w:r w:rsidR="00ED215F" w:rsidRPr="005650D3">
        <w:rPr>
          <w:rFonts w:asciiTheme="minorHAnsi" w:hAnsiTheme="minorHAnsi" w:cstheme="minorHAnsi"/>
        </w:rPr>
        <w:t xml:space="preserve">izgubi </w:t>
      </w:r>
      <w:r w:rsidRPr="005650D3">
        <w:rPr>
          <w:rFonts w:asciiTheme="minorHAnsi" w:hAnsiTheme="minorHAnsi" w:cstheme="minorHAnsi"/>
        </w:rPr>
        <w:t>sluha in plačilo članarine za tekoče leto.</w:t>
      </w:r>
      <w:r w:rsidR="00B61666">
        <w:rPr>
          <w:rFonts w:asciiTheme="minorHAnsi" w:hAnsiTheme="minorHAnsi" w:cstheme="minorHAnsi"/>
        </w:rPr>
        <w:t xml:space="preserve"> </w:t>
      </w:r>
      <w:r w:rsidRPr="00152E09">
        <w:rPr>
          <w:rFonts w:asciiTheme="minorHAnsi" w:hAnsiTheme="minorHAnsi" w:cstheme="minorHAnsi"/>
        </w:rPr>
        <w:t xml:space="preserve">Dokazilo o </w:t>
      </w:r>
      <w:r w:rsidR="00ED215F" w:rsidRPr="00152E09">
        <w:rPr>
          <w:rFonts w:asciiTheme="minorHAnsi" w:hAnsiTheme="minorHAnsi" w:cstheme="minorHAnsi"/>
        </w:rPr>
        <w:t>izgubi</w:t>
      </w:r>
      <w:r w:rsidRPr="00152E09">
        <w:rPr>
          <w:rFonts w:asciiTheme="minorHAnsi" w:hAnsiTheme="minorHAnsi" w:cstheme="minorHAnsi"/>
        </w:rPr>
        <w:t xml:space="preserve"> sluha je treba posredovati v matično društvo. Prav tako se članarina</w:t>
      </w:r>
      <w:r w:rsidR="00152E09">
        <w:rPr>
          <w:rFonts w:asciiTheme="minorHAnsi" w:hAnsiTheme="minorHAnsi" w:cstheme="minorHAnsi"/>
        </w:rPr>
        <w:t xml:space="preserve"> </w:t>
      </w:r>
      <w:r w:rsidRPr="00152E09">
        <w:rPr>
          <w:rFonts w:asciiTheme="minorHAnsi" w:hAnsiTheme="minorHAnsi" w:cstheme="minorHAnsi"/>
        </w:rPr>
        <w:t xml:space="preserve">plačuje v matičnem društvu. Tako dokazilo o </w:t>
      </w:r>
      <w:r w:rsidR="00210346" w:rsidRPr="00152E09">
        <w:rPr>
          <w:rFonts w:asciiTheme="minorHAnsi" w:hAnsiTheme="minorHAnsi" w:cstheme="minorHAnsi"/>
        </w:rPr>
        <w:t xml:space="preserve">izgubi </w:t>
      </w:r>
      <w:r w:rsidRPr="00152E09">
        <w:rPr>
          <w:rFonts w:asciiTheme="minorHAnsi" w:hAnsiTheme="minorHAnsi" w:cstheme="minorHAnsi"/>
        </w:rPr>
        <w:t>sluha kot plačilo članarine mora</w:t>
      </w:r>
      <w:r w:rsidR="00B61666">
        <w:rPr>
          <w:rFonts w:asciiTheme="minorHAnsi" w:hAnsiTheme="minorHAnsi" w:cstheme="minorHAnsi"/>
        </w:rPr>
        <w:t>ta</w:t>
      </w:r>
      <w:r w:rsidRPr="00152E09">
        <w:rPr>
          <w:rFonts w:asciiTheme="minorHAnsi" w:hAnsiTheme="minorHAnsi" w:cstheme="minorHAnsi"/>
        </w:rPr>
        <w:t xml:space="preserve"> biti</w:t>
      </w:r>
      <w:r w:rsidR="005A14C0" w:rsidRPr="00152E09">
        <w:rPr>
          <w:rFonts w:asciiTheme="minorHAnsi" w:hAnsiTheme="minorHAnsi" w:cstheme="minorHAnsi"/>
        </w:rPr>
        <w:t xml:space="preserve"> </w:t>
      </w:r>
      <w:r w:rsidRPr="00152E09">
        <w:rPr>
          <w:rFonts w:asciiTheme="minorHAnsi" w:hAnsiTheme="minorHAnsi" w:cstheme="minorHAnsi"/>
        </w:rPr>
        <w:t>vnesen</w:t>
      </w:r>
      <w:r w:rsidR="00B61666">
        <w:rPr>
          <w:rFonts w:asciiTheme="minorHAnsi" w:hAnsiTheme="minorHAnsi" w:cstheme="minorHAnsi"/>
        </w:rPr>
        <w:t>a</w:t>
      </w:r>
      <w:r w:rsidRPr="00152E09">
        <w:rPr>
          <w:rFonts w:asciiTheme="minorHAnsi" w:hAnsiTheme="minorHAnsi" w:cstheme="minorHAnsi"/>
        </w:rPr>
        <w:t xml:space="preserve"> v evidenco članstva.</w:t>
      </w:r>
    </w:p>
    <w:p w14:paraId="6EEC6CF4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0F0AEADF" w14:textId="27069628" w:rsidR="005C68C5" w:rsidRPr="00152E09" w:rsidRDefault="005C68C5" w:rsidP="005650D3">
      <w:pPr>
        <w:pStyle w:val="Odstavekseznama"/>
        <w:numPr>
          <w:ilvl w:val="0"/>
          <w:numId w:val="28"/>
        </w:numPr>
        <w:spacing w:line="360" w:lineRule="auto"/>
        <w:jc w:val="both"/>
        <w:rPr>
          <w:rFonts w:asciiTheme="minorHAnsi" w:hAnsiTheme="minorHAnsi" w:cstheme="minorHAnsi"/>
          <w:color w:val="000000"/>
        </w:rPr>
      </w:pPr>
      <w:r w:rsidRPr="005A14C0">
        <w:rPr>
          <w:rFonts w:asciiTheme="minorHAnsi" w:hAnsiTheme="minorHAnsi" w:cstheme="minorHAnsi"/>
        </w:rPr>
        <w:lastRenderedPageBreak/>
        <w:t xml:space="preserve">Prijava uporabnikov počitniških </w:t>
      </w:r>
      <w:r w:rsidR="00B61666">
        <w:rPr>
          <w:rFonts w:asciiTheme="minorHAnsi" w:hAnsiTheme="minorHAnsi" w:cstheme="minorHAnsi"/>
        </w:rPr>
        <w:t>domov</w:t>
      </w:r>
      <w:r w:rsidRPr="005A14C0">
        <w:rPr>
          <w:rFonts w:asciiTheme="minorHAnsi" w:hAnsiTheme="minorHAnsi" w:cstheme="minorHAnsi"/>
        </w:rPr>
        <w:t xml:space="preserve"> poteka s </w:t>
      </w:r>
      <w:r w:rsidRPr="005A14C0">
        <w:rPr>
          <w:rFonts w:asciiTheme="minorHAnsi" w:hAnsiTheme="minorHAnsi" w:cstheme="minorHAnsi"/>
          <w:color w:val="000000"/>
        </w:rPr>
        <w:t>prijavnimi listi, ki so priloženi k</w:t>
      </w:r>
      <w:r w:rsidR="00152E09">
        <w:rPr>
          <w:rFonts w:asciiTheme="minorHAnsi" w:hAnsiTheme="minorHAnsi" w:cstheme="minorHAnsi"/>
          <w:color w:val="000000"/>
        </w:rPr>
        <w:t xml:space="preserve"> </w:t>
      </w:r>
      <w:r w:rsidRPr="00152E09">
        <w:rPr>
          <w:rFonts w:asciiTheme="minorHAnsi" w:hAnsiTheme="minorHAnsi" w:cstheme="minorHAnsi"/>
          <w:color w:val="000000"/>
        </w:rPr>
        <w:t>razpisu. V prijavnih listih morajo biti izpolnjeni vsi podatki.</w:t>
      </w:r>
    </w:p>
    <w:p w14:paraId="30E12715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68B0147C" w14:textId="1E83CF30" w:rsidR="000817A4" w:rsidRDefault="005C68C5" w:rsidP="005650D3">
      <w:pPr>
        <w:pStyle w:val="Odstavekseznama"/>
        <w:numPr>
          <w:ilvl w:val="0"/>
          <w:numId w:val="28"/>
        </w:numPr>
        <w:spacing w:line="360" w:lineRule="auto"/>
        <w:jc w:val="both"/>
        <w:rPr>
          <w:rFonts w:asciiTheme="minorHAnsi" w:hAnsiTheme="minorHAnsi" w:cstheme="minorHAnsi"/>
          <w:color w:val="000000"/>
        </w:rPr>
      </w:pPr>
      <w:r w:rsidRPr="005A14C0">
        <w:rPr>
          <w:rFonts w:asciiTheme="minorHAnsi" w:hAnsiTheme="minorHAnsi" w:cstheme="minorHAnsi"/>
          <w:color w:val="000000"/>
        </w:rPr>
        <w:t>ZDGNS bo na podlagi prejete prijave in upoštevanih meril uporabnika obvestila o</w:t>
      </w:r>
      <w:r w:rsidR="00152E09">
        <w:rPr>
          <w:rFonts w:asciiTheme="minorHAnsi" w:hAnsiTheme="minorHAnsi" w:cstheme="minorHAnsi"/>
          <w:color w:val="000000"/>
        </w:rPr>
        <w:t xml:space="preserve"> </w:t>
      </w:r>
      <w:r w:rsidRPr="00152E09">
        <w:rPr>
          <w:rFonts w:asciiTheme="minorHAnsi" w:hAnsiTheme="minorHAnsi" w:cstheme="minorHAnsi"/>
          <w:color w:val="000000"/>
        </w:rPr>
        <w:t>dodelitvi termina in mu izdala ponudbo za plačilo počitnikovanj</w:t>
      </w:r>
      <w:r w:rsidR="00C207DF">
        <w:rPr>
          <w:rFonts w:asciiTheme="minorHAnsi" w:hAnsiTheme="minorHAnsi" w:cstheme="minorHAnsi"/>
          <w:color w:val="000000"/>
        </w:rPr>
        <w:t>a</w:t>
      </w:r>
      <w:r w:rsidRPr="00152E09">
        <w:rPr>
          <w:rFonts w:asciiTheme="minorHAnsi" w:hAnsiTheme="minorHAnsi" w:cstheme="minorHAnsi"/>
          <w:color w:val="000000"/>
        </w:rPr>
        <w:t>. Po prejemu</w:t>
      </w:r>
      <w:r w:rsidR="00152E09">
        <w:rPr>
          <w:rFonts w:asciiTheme="minorHAnsi" w:hAnsiTheme="minorHAnsi" w:cstheme="minorHAnsi"/>
          <w:color w:val="000000"/>
        </w:rPr>
        <w:t xml:space="preserve"> </w:t>
      </w:r>
      <w:r w:rsidRPr="00152E09">
        <w:rPr>
          <w:rFonts w:asciiTheme="minorHAnsi" w:hAnsiTheme="minorHAnsi" w:cstheme="minorHAnsi"/>
          <w:color w:val="000000"/>
        </w:rPr>
        <w:t xml:space="preserve">plačila na </w:t>
      </w:r>
      <w:r w:rsidR="000817A4">
        <w:rPr>
          <w:rFonts w:asciiTheme="minorHAnsi" w:hAnsiTheme="minorHAnsi" w:cstheme="minorHAnsi"/>
          <w:color w:val="000000"/>
        </w:rPr>
        <w:t>transakcijski račun mu</w:t>
      </w:r>
      <w:r w:rsidRPr="00152E09">
        <w:rPr>
          <w:rFonts w:asciiTheme="minorHAnsi" w:hAnsiTheme="minorHAnsi" w:cstheme="minorHAnsi"/>
          <w:color w:val="000000"/>
        </w:rPr>
        <w:t xml:space="preserve"> bo poslala napotnico za </w:t>
      </w:r>
      <w:r w:rsidR="000817A4">
        <w:rPr>
          <w:rFonts w:asciiTheme="minorHAnsi" w:hAnsiTheme="minorHAnsi" w:cstheme="minorHAnsi"/>
          <w:color w:val="000000"/>
        </w:rPr>
        <w:t>letovanje</w:t>
      </w:r>
      <w:r w:rsidRPr="00152E09">
        <w:rPr>
          <w:rFonts w:asciiTheme="minorHAnsi" w:hAnsiTheme="minorHAnsi" w:cstheme="minorHAnsi"/>
          <w:color w:val="000000"/>
        </w:rPr>
        <w:t xml:space="preserve"> in račun.</w:t>
      </w:r>
    </w:p>
    <w:p w14:paraId="26BFEB80" w14:textId="1BE56837" w:rsidR="005C68C5" w:rsidRPr="000817A4" w:rsidRDefault="005C68C5" w:rsidP="000817A4">
      <w:pPr>
        <w:spacing w:line="360" w:lineRule="auto"/>
        <w:ind w:left="360"/>
        <w:jc w:val="both"/>
        <w:rPr>
          <w:rFonts w:asciiTheme="minorHAnsi" w:hAnsiTheme="minorHAnsi" w:cstheme="minorHAnsi"/>
          <w:color w:val="000000"/>
        </w:rPr>
      </w:pPr>
      <w:r w:rsidRPr="000817A4">
        <w:rPr>
          <w:rFonts w:asciiTheme="minorHAnsi" w:hAnsiTheme="minorHAnsi" w:cstheme="minorHAnsi"/>
          <w:color w:val="000000"/>
        </w:rPr>
        <w:t>Uporabnikom, ki jim termin ne bo dodeljen, bo poslala obvestilo o nedodeljenem</w:t>
      </w:r>
      <w:r w:rsidR="00152E09" w:rsidRPr="000817A4">
        <w:rPr>
          <w:rFonts w:asciiTheme="minorHAnsi" w:hAnsiTheme="minorHAnsi" w:cstheme="minorHAnsi"/>
          <w:color w:val="000000"/>
        </w:rPr>
        <w:t xml:space="preserve"> </w:t>
      </w:r>
      <w:r w:rsidRPr="000817A4">
        <w:rPr>
          <w:rFonts w:asciiTheme="minorHAnsi" w:hAnsiTheme="minorHAnsi" w:cstheme="minorHAnsi"/>
          <w:color w:val="000000"/>
        </w:rPr>
        <w:t>terminu z obrazložitvijo.</w:t>
      </w:r>
    </w:p>
    <w:p w14:paraId="2BBA4A58" w14:textId="77777777" w:rsidR="005C68C5" w:rsidRPr="00152E09" w:rsidRDefault="005C68C5" w:rsidP="005650D3">
      <w:pPr>
        <w:spacing w:line="360" w:lineRule="auto"/>
        <w:jc w:val="both"/>
        <w:rPr>
          <w:rFonts w:asciiTheme="minorHAnsi" w:hAnsiTheme="minorHAnsi" w:cstheme="minorHAnsi"/>
          <w:iCs/>
        </w:rPr>
      </w:pPr>
    </w:p>
    <w:p w14:paraId="15E4F9D5" w14:textId="5F9F826A" w:rsidR="005C68C5" w:rsidRPr="00152E09" w:rsidRDefault="005C68C5" w:rsidP="005650D3">
      <w:pPr>
        <w:pStyle w:val="Odstavekseznama"/>
        <w:numPr>
          <w:ilvl w:val="0"/>
          <w:numId w:val="28"/>
        </w:numPr>
        <w:spacing w:line="360" w:lineRule="auto"/>
        <w:jc w:val="both"/>
        <w:rPr>
          <w:rFonts w:asciiTheme="minorHAnsi" w:hAnsiTheme="minorHAnsi" w:cstheme="minorHAnsi"/>
          <w:iCs/>
        </w:rPr>
      </w:pPr>
      <w:r w:rsidRPr="00152E09">
        <w:rPr>
          <w:rFonts w:asciiTheme="minorHAnsi" w:hAnsiTheme="minorHAnsi" w:cstheme="minorHAnsi"/>
          <w:iCs/>
        </w:rPr>
        <w:t xml:space="preserve">Rezervacija in letovanje se izvedeta v skladu s </w:t>
      </w:r>
      <w:r w:rsidR="00C207DF">
        <w:rPr>
          <w:rFonts w:asciiTheme="minorHAnsi" w:hAnsiTheme="minorHAnsi" w:cstheme="minorHAnsi"/>
          <w:iCs/>
        </w:rPr>
        <w:t>P</w:t>
      </w:r>
      <w:r w:rsidR="005F6B04" w:rsidRPr="00152E09">
        <w:rPr>
          <w:rFonts w:asciiTheme="minorHAnsi" w:hAnsiTheme="minorHAnsi" w:cstheme="minorHAnsi"/>
          <w:iCs/>
        </w:rPr>
        <w:t>ravilnik</w:t>
      </w:r>
      <w:r w:rsidR="00D72358">
        <w:rPr>
          <w:rFonts w:asciiTheme="minorHAnsi" w:hAnsiTheme="minorHAnsi" w:cstheme="minorHAnsi"/>
          <w:iCs/>
        </w:rPr>
        <w:t>om</w:t>
      </w:r>
      <w:r w:rsidR="005F6B04" w:rsidRPr="00152E09">
        <w:rPr>
          <w:rFonts w:asciiTheme="minorHAnsi" w:hAnsiTheme="minorHAnsi" w:cstheme="minorHAnsi"/>
          <w:iCs/>
        </w:rPr>
        <w:t xml:space="preserve"> o ohranjanju zdravja, rehabilitaciji</w:t>
      </w:r>
      <w:r w:rsidR="00152E09">
        <w:rPr>
          <w:rFonts w:asciiTheme="minorHAnsi" w:hAnsiTheme="minorHAnsi" w:cstheme="minorHAnsi"/>
          <w:iCs/>
        </w:rPr>
        <w:t xml:space="preserve"> </w:t>
      </w:r>
      <w:r w:rsidR="005F6B04" w:rsidRPr="00152E09">
        <w:rPr>
          <w:rFonts w:asciiTheme="minorHAnsi" w:hAnsiTheme="minorHAnsi" w:cstheme="minorHAnsi"/>
          <w:iCs/>
        </w:rPr>
        <w:t>in nastanitveni dejavnosti ZDGNS.</w:t>
      </w:r>
    </w:p>
    <w:p w14:paraId="33B8DDD1" w14:textId="77777777" w:rsidR="005F6B04" w:rsidRPr="005650D3" w:rsidRDefault="005F6B04" w:rsidP="005650D3">
      <w:pPr>
        <w:spacing w:line="360" w:lineRule="auto"/>
        <w:jc w:val="both"/>
        <w:rPr>
          <w:rFonts w:asciiTheme="minorHAnsi" w:hAnsiTheme="minorHAnsi" w:cstheme="minorHAnsi"/>
          <w:iCs/>
        </w:rPr>
      </w:pPr>
    </w:p>
    <w:p w14:paraId="17EC174E" w14:textId="00A6BBEF" w:rsidR="005C68C5" w:rsidRPr="00152E09" w:rsidRDefault="005C68C5" w:rsidP="005650D3">
      <w:pPr>
        <w:pStyle w:val="Odstavekseznama"/>
        <w:numPr>
          <w:ilvl w:val="0"/>
          <w:numId w:val="28"/>
        </w:numPr>
        <w:spacing w:line="360" w:lineRule="auto"/>
        <w:jc w:val="both"/>
        <w:rPr>
          <w:rFonts w:asciiTheme="minorHAnsi" w:hAnsiTheme="minorHAnsi" w:cstheme="minorHAnsi"/>
          <w:iCs/>
        </w:rPr>
      </w:pPr>
      <w:r w:rsidRPr="00152E09">
        <w:rPr>
          <w:rFonts w:asciiTheme="minorHAnsi" w:hAnsiTheme="minorHAnsi" w:cstheme="minorHAnsi"/>
          <w:iCs/>
        </w:rPr>
        <w:t xml:space="preserve">Če uporabniki predčasno prenehajo uporabljati enoto ali če ne odpovejo </w:t>
      </w:r>
      <w:r w:rsidR="00D72358">
        <w:rPr>
          <w:rFonts w:asciiTheme="minorHAnsi" w:hAnsiTheme="minorHAnsi" w:cstheme="minorHAnsi"/>
          <w:iCs/>
        </w:rPr>
        <w:t>rezervacije</w:t>
      </w:r>
      <w:r w:rsidR="00152E09">
        <w:rPr>
          <w:rFonts w:asciiTheme="minorHAnsi" w:hAnsiTheme="minorHAnsi" w:cstheme="minorHAnsi"/>
          <w:iCs/>
        </w:rPr>
        <w:t xml:space="preserve"> </w:t>
      </w:r>
      <w:r w:rsidRPr="00152E09">
        <w:rPr>
          <w:rFonts w:asciiTheme="minorHAnsi" w:hAnsiTheme="minorHAnsi" w:cstheme="minorHAnsi"/>
          <w:iCs/>
        </w:rPr>
        <w:t xml:space="preserve">pred prejemom </w:t>
      </w:r>
      <w:r w:rsidRPr="00152E09">
        <w:rPr>
          <w:rFonts w:asciiTheme="minorHAnsi" w:hAnsiTheme="minorHAnsi" w:cstheme="minorHAnsi"/>
          <w:iCs/>
          <w:color w:val="000000"/>
        </w:rPr>
        <w:t>ponudbe</w:t>
      </w:r>
      <w:r w:rsidRPr="00152E09">
        <w:rPr>
          <w:rFonts w:asciiTheme="minorHAnsi" w:hAnsiTheme="minorHAnsi" w:cstheme="minorHAnsi"/>
          <w:iCs/>
        </w:rPr>
        <w:t>, so dolžni v celoti plačati račun. Plačilo se stornira v izjemnih</w:t>
      </w:r>
      <w:r w:rsidR="00152E09">
        <w:rPr>
          <w:rFonts w:asciiTheme="minorHAnsi" w:hAnsiTheme="minorHAnsi" w:cstheme="minorHAnsi"/>
          <w:iCs/>
        </w:rPr>
        <w:t xml:space="preserve"> </w:t>
      </w:r>
      <w:r w:rsidRPr="00152E09">
        <w:rPr>
          <w:rFonts w:asciiTheme="minorHAnsi" w:hAnsiTheme="minorHAnsi" w:cstheme="minorHAnsi"/>
          <w:iCs/>
        </w:rPr>
        <w:t>primerih, s podanimi ustreznimi potrdili (</w:t>
      </w:r>
      <w:r w:rsidR="00ED215F" w:rsidRPr="00152E09">
        <w:rPr>
          <w:rFonts w:asciiTheme="minorHAnsi" w:hAnsiTheme="minorHAnsi" w:cstheme="minorHAnsi"/>
          <w:iCs/>
        </w:rPr>
        <w:t>23</w:t>
      </w:r>
      <w:r w:rsidRPr="00152E09">
        <w:rPr>
          <w:rFonts w:asciiTheme="minorHAnsi" w:hAnsiTheme="minorHAnsi" w:cstheme="minorHAnsi"/>
          <w:iCs/>
        </w:rPr>
        <w:t xml:space="preserve">. člen </w:t>
      </w:r>
      <w:bookmarkStart w:id="0" w:name="_Hlk85629844"/>
      <w:r w:rsidRPr="00152E09">
        <w:rPr>
          <w:rFonts w:asciiTheme="minorHAnsi" w:hAnsiTheme="minorHAnsi" w:cstheme="minorHAnsi"/>
          <w:iCs/>
        </w:rPr>
        <w:t xml:space="preserve">Pravilnika o </w:t>
      </w:r>
      <w:r w:rsidR="00ED215F" w:rsidRPr="00152E09">
        <w:rPr>
          <w:rFonts w:asciiTheme="minorHAnsi" w:hAnsiTheme="minorHAnsi" w:cstheme="minorHAnsi"/>
          <w:iCs/>
        </w:rPr>
        <w:t>ohranjanju zdravja, rehabilitaciji</w:t>
      </w:r>
      <w:r w:rsidR="00152E09">
        <w:rPr>
          <w:rFonts w:asciiTheme="minorHAnsi" w:hAnsiTheme="minorHAnsi" w:cstheme="minorHAnsi"/>
          <w:iCs/>
        </w:rPr>
        <w:t xml:space="preserve"> </w:t>
      </w:r>
      <w:r w:rsidR="00ED215F" w:rsidRPr="00152E09">
        <w:rPr>
          <w:rFonts w:asciiTheme="minorHAnsi" w:hAnsiTheme="minorHAnsi" w:cstheme="minorHAnsi"/>
          <w:iCs/>
        </w:rPr>
        <w:t>in nastanitveni dejavnosti</w:t>
      </w:r>
      <w:r w:rsidR="005F6B04" w:rsidRPr="00152E09">
        <w:rPr>
          <w:rFonts w:asciiTheme="minorHAnsi" w:hAnsiTheme="minorHAnsi" w:cstheme="minorHAnsi"/>
          <w:iCs/>
        </w:rPr>
        <w:t xml:space="preserve"> ZDGNS</w:t>
      </w:r>
      <w:bookmarkEnd w:id="0"/>
      <w:r w:rsidR="005F6B04" w:rsidRPr="00152E09">
        <w:rPr>
          <w:rFonts w:asciiTheme="minorHAnsi" w:hAnsiTheme="minorHAnsi" w:cstheme="minorHAnsi"/>
          <w:iCs/>
        </w:rPr>
        <w:t>).</w:t>
      </w:r>
    </w:p>
    <w:p w14:paraId="5746C661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iCs/>
        </w:rPr>
      </w:pPr>
    </w:p>
    <w:p w14:paraId="0637B526" w14:textId="7636A08A" w:rsidR="005C68C5" w:rsidRPr="00152E09" w:rsidRDefault="005C68C5" w:rsidP="005650D3">
      <w:pPr>
        <w:pStyle w:val="Odstavekseznama"/>
        <w:numPr>
          <w:ilvl w:val="0"/>
          <w:numId w:val="28"/>
        </w:numPr>
        <w:spacing w:line="360" w:lineRule="auto"/>
        <w:jc w:val="both"/>
        <w:rPr>
          <w:rFonts w:asciiTheme="minorHAnsi" w:hAnsiTheme="minorHAnsi" w:cstheme="minorHAnsi"/>
          <w:iCs/>
        </w:rPr>
      </w:pPr>
      <w:r w:rsidRPr="00152E09">
        <w:rPr>
          <w:rFonts w:asciiTheme="minorHAnsi" w:hAnsiTheme="minorHAnsi" w:cstheme="minorHAnsi"/>
          <w:iCs/>
        </w:rPr>
        <w:t xml:space="preserve">V času bivanja v počitniških apartmajih prevzame uporabnik polno odškodninsko odgovornost za opremo, inventar in aparature v enoti, kot je določeno v 18. in 19. členu </w:t>
      </w:r>
      <w:r w:rsidR="003B08F0">
        <w:rPr>
          <w:rFonts w:asciiTheme="minorHAnsi" w:hAnsiTheme="minorHAnsi" w:cstheme="minorHAnsi"/>
          <w:iCs/>
        </w:rPr>
        <w:t>p</w:t>
      </w:r>
      <w:r w:rsidRPr="00152E09">
        <w:rPr>
          <w:rFonts w:asciiTheme="minorHAnsi" w:hAnsiTheme="minorHAnsi" w:cstheme="minorHAnsi"/>
          <w:iCs/>
        </w:rPr>
        <w:t>ravilnika.</w:t>
      </w:r>
    </w:p>
    <w:p w14:paraId="3750BEC8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iCs/>
        </w:rPr>
      </w:pPr>
    </w:p>
    <w:p w14:paraId="2FB3C11E" w14:textId="3EC7F72A" w:rsidR="005C68C5" w:rsidRPr="005650D3" w:rsidRDefault="005C68C5" w:rsidP="005650D3">
      <w:pPr>
        <w:spacing w:line="360" w:lineRule="auto"/>
        <w:jc w:val="both"/>
        <w:rPr>
          <w:rFonts w:asciiTheme="minorHAnsi" w:eastAsia="Arial Unicode MS" w:hAnsiTheme="minorHAnsi" w:cstheme="minorHAnsi"/>
          <w:color w:val="000000"/>
        </w:rPr>
      </w:pPr>
      <w:r w:rsidRPr="005650D3">
        <w:rPr>
          <w:rFonts w:asciiTheme="minorHAnsi" w:eastAsia="Arial Unicode MS" w:hAnsiTheme="minorHAnsi" w:cstheme="minorHAnsi"/>
          <w:color w:val="000000"/>
        </w:rPr>
        <w:t xml:space="preserve">V času razpisa veljajo vsa določila, ki so navedena v </w:t>
      </w:r>
      <w:r w:rsidR="005F6B04" w:rsidRPr="005650D3">
        <w:rPr>
          <w:rFonts w:asciiTheme="minorHAnsi" w:hAnsiTheme="minorHAnsi" w:cstheme="minorHAnsi"/>
          <w:iCs/>
        </w:rPr>
        <w:t>Pravilniku o ohranjanju zdravja, rehabilitaciji in nastanitveni dejavnosti ZDGNS</w:t>
      </w:r>
      <w:r w:rsidRPr="005650D3">
        <w:rPr>
          <w:rFonts w:asciiTheme="minorHAnsi" w:eastAsia="Arial Unicode MS" w:hAnsiTheme="minorHAnsi" w:cstheme="minorHAnsi"/>
          <w:color w:val="000000"/>
        </w:rPr>
        <w:t>.</w:t>
      </w:r>
    </w:p>
    <w:p w14:paraId="0894F862" w14:textId="77777777" w:rsidR="005F6B04" w:rsidRPr="005650D3" w:rsidRDefault="005F6B04" w:rsidP="005650D3">
      <w:pPr>
        <w:spacing w:line="360" w:lineRule="auto"/>
        <w:jc w:val="both"/>
        <w:rPr>
          <w:rFonts w:asciiTheme="minorHAnsi" w:hAnsiTheme="minorHAnsi" w:cstheme="minorHAnsi"/>
          <w:iCs/>
        </w:rPr>
      </w:pPr>
    </w:p>
    <w:p w14:paraId="2CCF3DB4" w14:textId="5447912A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5650D3">
        <w:rPr>
          <w:rFonts w:asciiTheme="minorHAnsi" w:hAnsiTheme="minorHAnsi" w:cstheme="minorHAnsi"/>
          <w:b/>
        </w:rPr>
        <w:t xml:space="preserve">Opredelitev uporabnikov je navedena v </w:t>
      </w:r>
      <w:r w:rsidR="005F6B04" w:rsidRPr="005650D3">
        <w:rPr>
          <w:rFonts w:asciiTheme="minorHAnsi" w:hAnsiTheme="minorHAnsi" w:cstheme="minorHAnsi"/>
          <w:b/>
        </w:rPr>
        <w:t>6</w:t>
      </w:r>
      <w:r w:rsidRPr="005650D3">
        <w:rPr>
          <w:rFonts w:asciiTheme="minorHAnsi" w:hAnsiTheme="minorHAnsi" w:cstheme="minorHAnsi"/>
          <w:b/>
        </w:rPr>
        <w:t xml:space="preserve">. členu </w:t>
      </w:r>
      <w:r w:rsidR="005F6B04" w:rsidRPr="005650D3">
        <w:rPr>
          <w:rFonts w:asciiTheme="minorHAnsi" w:hAnsiTheme="minorHAnsi" w:cstheme="minorHAnsi"/>
          <w:b/>
          <w:bCs/>
          <w:iCs/>
        </w:rPr>
        <w:t>Pravilnika o ohranjanju zdravja, rehabilitaciji in nastanitveni dejavnosti ZDGNS</w:t>
      </w:r>
      <w:r w:rsidR="005F6B04" w:rsidRPr="005650D3">
        <w:rPr>
          <w:rFonts w:asciiTheme="minorHAnsi" w:hAnsiTheme="minorHAnsi" w:cstheme="minorHAnsi"/>
          <w:b/>
          <w:bCs/>
        </w:rPr>
        <w:t xml:space="preserve"> </w:t>
      </w:r>
      <w:r w:rsidR="00D146E9">
        <w:rPr>
          <w:rFonts w:asciiTheme="minorHAnsi" w:hAnsiTheme="minorHAnsi" w:cstheme="minorHAnsi"/>
          <w:b/>
          <w:bCs/>
        </w:rPr>
        <w:t xml:space="preserve">v rubriki </w:t>
      </w:r>
      <w:r w:rsidRPr="005650D3">
        <w:rPr>
          <w:rFonts w:asciiTheme="minorHAnsi" w:hAnsiTheme="minorHAnsi" w:cstheme="minorHAnsi"/>
          <w:b/>
          <w:bCs/>
        </w:rPr>
        <w:t>DRUGO</w:t>
      </w:r>
      <w:r w:rsidR="005F6B04" w:rsidRPr="005650D3">
        <w:rPr>
          <w:rFonts w:asciiTheme="minorHAnsi" w:hAnsiTheme="minorHAnsi" w:cstheme="minorHAnsi"/>
          <w:b/>
          <w:bCs/>
        </w:rPr>
        <w:t>.</w:t>
      </w:r>
    </w:p>
    <w:p w14:paraId="255FEF41" w14:textId="6C6A60B6" w:rsidR="005F6B04" w:rsidRPr="005650D3" w:rsidRDefault="005F6B04" w:rsidP="005650D3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14:paraId="480D06A0" w14:textId="7C30AC3C" w:rsidR="005F6B04" w:rsidRPr="005650D3" w:rsidRDefault="005F6B04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Obvezna doplačila:</w:t>
      </w:r>
    </w:p>
    <w:p w14:paraId="724C755A" w14:textId="03332C2A" w:rsidR="00854BCC" w:rsidRPr="000B5763" w:rsidRDefault="000B5763" w:rsidP="000B5763">
      <w:pPr>
        <w:pStyle w:val="Odstavekseznama"/>
        <w:numPr>
          <w:ilvl w:val="0"/>
          <w:numId w:val="29"/>
        </w:numPr>
        <w:spacing w:line="360" w:lineRule="auto"/>
        <w:jc w:val="both"/>
        <w:rPr>
          <w:rFonts w:asciiTheme="minorHAnsi" w:hAnsiTheme="minorHAnsi" w:cstheme="minorHAnsi"/>
          <w:iCs/>
        </w:rPr>
      </w:pPr>
      <w:r>
        <w:rPr>
          <w:rFonts w:asciiTheme="minorHAnsi" w:hAnsiTheme="minorHAnsi" w:cstheme="minorHAnsi"/>
          <w:iCs/>
        </w:rPr>
        <w:t xml:space="preserve">doplačilo </w:t>
      </w:r>
      <w:r w:rsidR="00854BCC" w:rsidRPr="000B5763">
        <w:rPr>
          <w:rFonts w:asciiTheme="minorHAnsi" w:hAnsiTheme="minorHAnsi" w:cstheme="minorHAnsi"/>
          <w:iCs/>
        </w:rPr>
        <w:t xml:space="preserve">za čiščenje in razkuževanje 20 </w:t>
      </w:r>
      <w:r>
        <w:rPr>
          <w:rFonts w:asciiTheme="minorHAnsi" w:hAnsiTheme="minorHAnsi" w:cstheme="minorHAnsi"/>
          <w:iCs/>
        </w:rPr>
        <w:t>evrov.</w:t>
      </w:r>
    </w:p>
    <w:p w14:paraId="5B3B31F2" w14:textId="77777777" w:rsidR="00854BCC" w:rsidRPr="005650D3" w:rsidRDefault="00854BCC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5AE79199" w14:textId="7648A051" w:rsidR="00854BCC" w:rsidRPr="005650D3" w:rsidRDefault="00854BCC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Dodatne storitve:</w:t>
      </w:r>
    </w:p>
    <w:p w14:paraId="42891BC5" w14:textId="48F76FE4" w:rsidR="005C68C5" w:rsidRDefault="00854BCC" w:rsidP="00FC347D">
      <w:pPr>
        <w:pStyle w:val="Odstavekseznama"/>
        <w:numPr>
          <w:ilvl w:val="0"/>
          <w:numId w:val="29"/>
        </w:numPr>
        <w:spacing w:line="360" w:lineRule="auto"/>
        <w:jc w:val="both"/>
        <w:rPr>
          <w:rFonts w:asciiTheme="minorHAnsi" w:hAnsiTheme="minorHAnsi" w:cstheme="minorHAnsi"/>
        </w:rPr>
      </w:pPr>
      <w:r w:rsidRPr="000B5763">
        <w:rPr>
          <w:rFonts w:asciiTheme="minorHAnsi" w:hAnsiTheme="minorHAnsi" w:cstheme="minorHAnsi"/>
        </w:rPr>
        <w:t xml:space="preserve">posteljnina 10 </w:t>
      </w:r>
      <w:r w:rsidR="000B5763">
        <w:rPr>
          <w:rFonts w:asciiTheme="minorHAnsi" w:hAnsiTheme="minorHAnsi" w:cstheme="minorHAnsi"/>
        </w:rPr>
        <w:t>evrov.</w:t>
      </w:r>
    </w:p>
    <w:p w14:paraId="578C526C" w14:textId="67ECFD21" w:rsidR="00FC347D" w:rsidRDefault="00FC347D" w:rsidP="00FC347D">
      <w:pPr>
        <w:spacing w:line="360" w:lineRule="auto"/>
        <w:jc w:val="both"/>
        <w:rPr>
          <w:rFonts w:asciiTheme="minorHAnsi" w:hAnsiTheme="minorHAnsi" w:cstheme="minorHAnsi"/>
        </w:rPr>
      </w:pPr>
    </w:p>
    <w:p w14:paraId="09B7DAD2" w14:textId="77777777" w:rsidR="00FC347D" w:rsidRPr="00FC347D" w:rsidRDefault="00FC347D" w:rsidP="00FC347D">
      <w:pPr>
        <w:spacing w:line="360" w:lineRule="auto"/>
        <w:jc w:val="both"/>
        <w:rPr>
          <w:rFonts w:asciiTheme="minorHAnsi" w:hAnsiTheme="minorHAnsi" w:cstheme="minorHAnsi"/>
        </w:rPr>
      </w:pPr>
    </w:p>
    <w:p w14:paraId="20FB2C76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</w:rPr>
      </w:pPr>
      <w:r w:rsidRPr="005650D3">
        <w:rPr>
          <w:rFonts w:asciiTheme="minorHAnsi" w:hAnsiTheme="minorHAnsi" w:cstheme="minorHAnsi"/>
          <w:b/>
        </w:rPr>
        <w:t>II. TERMINI UPORABE</w:t>
      </w:r>
    </w:p>
    <w:p w14:paraId="5EE560D0" w14:textId="1861EC50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</w:rPr>
      </w:pPr>
    </w:p>
    <w:p w14:paraId="20C00360" w14:textId="44783B94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</w:rPr>
      </w:pPr>
      <w:r w:rsidRPr="005650D3">
        <w:rPr>
          <w:rFonts w:asciiTheme="minorHAnsi" w:hAnsiTheme="minorHAnsi" w:cstheme="minorHAnsi"/>
          <w:b/>
        </w:rPr>
        <w:t xml:space="preserve">Termini nastanitev v </w:t>
      </w:r>
      <w:r w:rsidR="00344B0E">
        <w:rPr>
          <w:rFonts w:asciiTheme="minorHAnsi" w:hAnsiTheme="minorHAnsi" w:cstheme="minorHAnsi"/>
          <w:b/>
        </w:rPr>
        <w:t>a</w:t>
      </w:r>
      <w:r w:rsidRPr="005650D3">
        <w:rPr>
          <w:rFonts w:asciiTheme="minorHAnsi" w:hAnsiTheme="minorHAnsi" w:cstheme="minorHAnsi"/>
          <w:b/>
        </w:rPr>
        <w:t>partmajski hiši Piran</w:t>
      </w:r>
      <w:r w:rsidR="00344B0E">
        <w:rPr>
          <w:rFonts w:asciiTheme="minorHAnsi" w:hAnsiTheme="minorHAnsi" w:cstheme="minorHAnsi"/>
          <w:b/>
        </w:rPr>
        <w:t>, v a</w:t>
      </w:r>
      <w:r w:rsidRPr="005650D3">
        <w:rPr>
          <w:rFonts w:asciiTheme="minorHAnsi" w:hAnsiTheme="minorHAnsi" w:cstheme="minorHAnsi"/>
          <w:b/>
        </w:rPr>
        <w:t xml:space="preserve">partmajski hiši Kranjska Gora </w:t>
      </w:r>
      <w:r w:rsidR="00344B0E">
        <w:rPr>
          <w:rFonts w:asciiTheme="minorHAnsi" w:hAnsiTheme="minorHAnsi" w:cstheme="minorHAnsi"/>
          <w:b/>
        </w:rPr>
        <w:t>in</w:t>
      </w:r>
      <w:r w:rsidRPr="005650D3">
        <w:rPr>
          <w:rFonts w:asciiTheme="minorHAnsi" w:hAnsiTheme="minorHAnsi" w:cstheme="minorHAnsi"/>
          <w:b/>
        </w:rPr>
        <w:t xml:space="preserve"> v apartmajih Moravske Toplice</w:t>
      </w:r>
    </w:p>
    <w:p w14:paraId="014E3E5D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</w:rPr>
      </w:pPr>
    </w:p>
    <w:p w14:paraId="31BB2A03" w14:textId="5392690B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Božično-novoletni prazniki 20</w:t>
      </w:r>
      <w:r w:rsidR="00796217" w:rsidRPr="005650D3">
        <w:rPr>
          <w:rFonts w:asciiTheme="minorHAnsi" w:hAnsiTheme="minorHAnsi" w:cstheme="minorHAnsi"/>
          <w:b/>
          <w:u w:val="single"/>
        </w:rPr>
        <w:t>2</w:t>
      </w:r>
      <w:r w:rsidR="003D5563" w:rsidRPr="005650D3">
        <w:rPr>
          <w:rFonts w:asciiTheme="minorHAnsi" w:hAnsiTheme="minorHAnsi" w:cstheme="minorHAnsi"/>
          <w:b/>
          <w:u w:val="single"/>
        </w:rPr>
        <w:t>2</w:t>
      </w:r>
      <w:r w:rsidRPr="005650D3">
        <w:rPr>
          <w:rFonts w:asciiTheme="minorHAnsi" w:hAnsiTheme="minorHAnsi" w:cstheme="minorHAnsi"/>
          <w:b/>
          <w:u w:val="single"/>
        </w:rPr>
        <w:t>/202</w:t>
      </w:r>
      <w:r w:rsidR="003D5563" w:rsidRPr="005650D3">
        <w:rPr>
          <w:rFonts w:asciiTheme="minorHAnsi" w:hAnsiTheme="minorHAnsi" w:cstheme="minorHAnsi"/>
          <w:b/>
          <w:u w:val="single"/>
        </w:rPr>
        <w:t>3</w:t>
      </w:r>
      <w:r w:rsidR="00344B0E">
        <w:rPr>
          <w:rFonts w:asciiTheme="minorHAnsi" w:hAnsiTheme="minorHAnsi" w:cstheme="minorHAnsi"/>
          <w:b/>
          <w:u w:val="single"/>
        </w:rPr>
        <w:t>:</w:t>
      </w:r>
    </w:p>
    <w:p w14:paraId="155EB864" w14:textId="77777777" w:rsidR="00344B0E" w:rsidRDefault="00344B0E" w:rsidP="00344B0E">
      <w:pPr>
        <w:pStyle w:val="Odstavekseznama"/>
        <w:numPr>
          <w:ilvl w:val="0"/>
          <w:numId w:val="29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vi </w:t>
      </w:r>
      <w:r w:rsidR="005C68C5" w:rsidRPr="00344B0E">
        <w:rPr>
          <w:rFonts w:asciiTheme="minorHAnsi" w:hAnsiTheme="minorHAnsi" w:cstheme="minorHAnsi"/>
        </w:rPr>
        <w:t>termin: od 2</w:t>
      </w:r>
      <w:r w:rsidR="008F2649" w:rsidRPr="00344B0E">
        <w:rPr>
          <w:rFonts w:asciiTheme="minorHAnsi" w:hAnsiTheme="minorHAnsi" w:cstheme="minorHAnsi"/>
        </w:rPr>
        <w:t>4</w:t>
      </w:r>
      <w:r w:rsidR="005C68C5" w:rsidRPr="00344B0E">
        <w:rPr>
          <w:rFonts w:asciiTheme="minorHAnsi" w:hAnsiTheme="minorHAnsi" w:cstheme="minorHAnsi"/>
        </w:rPr>
        <w:t>. decembra 20</w:t>
      </w:r>
      <w:r w:rsidR="00796217" w:rsidRPr="00344B0E">
        <w:rPr>
          <w:rFonts w:asciiTheme="minorHAnsi" w:hAnsiTheme="minorHAnsi" w:cstheme="minorHAnsi"/>
        </w:rPr>
        <w:t>2</w:t>
      </w:r>
      <w:r w:rsidR="008F2649" w:rsidRPr="00344B0E">
        <w:rPr>
          <w:rFonts w:asciiTheme="minorHAnsi" w:hAnsiTheme="minorHAnsi" w:cstheme="minorHAnsi"/>
        </w:rPr>
        <w:t>2</w:t>
      </w:r>
      <w:r w:rsidR="005C68C5" w:rsidRPr="00344B0E">
        <w:rPr>
          <w:rFonts w:asciiTheme="minorHAnsi" w:hAnsiTheme="minorHAnsi" w:cstheme="minorHAnsi"/>
        </w:rPr>
        <w:t xml:space="preserve"> do </w:t>
      </w:r>
      <w:r w:rsidR="008F2649" w:rsidRPr="00344B0E">
        <w:rPr>
          <w:rFonts w:asciiTheme="minorHAnsi" w:hAnsiTheme="minorHAnsi" w:cstheme="minorHAnsi"/>
        </w:rPr>
        <w:t>28</w:t>
      </w:r>
      <w:r w:rsidR="005C68C5" w:rsidRPr="00344B0E">
        <w:rPr>
          <w:rFonts w:asciiTheme="minorHAnsi" w:hAnsiTheme="minorHAnsi" w:cstheme="minorHAnsi"/>
        </w:rPr>
        <w:t>. decembra 20</w:t>
      </w:r>
      <w:r w:rsidR="00796217" w:rsidRPr="00344B0E">
        <w:rPr>
          <w:rFonts w:asciiTheme="minorHAnsi" w:hAnsiTheme="minorHAnsi" w:cstheme="minorHAnsi"/>
        </w:rPr>
        <w:t>2</w:t>
      </w:r>
      <w:r w:rsidR="008F2649" w:rsidRPr="00344B0E">
        <w:rPr>
          <w:rFonts w:asciiTheme="minorHAnsi" w:hAnsiTheme="minorHAnsi" w:cstheme="minorHAnsi"/>
        </w:rPr>
        <w:t>2</w:t>
      </w:r>
      <w:r w:rsidR="005C68C5" w:rsidRPr="00344B0E">
        <w:rPr>
          <w:rFonts w:asciiTheme="minorHAnsi" w:hAnsiTheme="minorHAnsi" w:cstheme="minorHAnsi"/>
        </w:rPr>
        <w:t>,</w:t>
      </w:r>
    </w:p>
    <w:p w14:paraId="7B202B2E" w14:textId="36515D3A" w:rsidR="005C68C5" w:rsidRPr="00344B0E" w:rsidRDefault="00344B0E" w:rsidP="00344B0E">
      <w:pPr>
        <w:pStyle w:val="Odstavekseznama"/>
        <w:numPr>
          <w:ilvl w:val="0"/>
          <w:numId w:val="29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rugi </w:t>
      </w:r>
      <w:r w:rsidR="005C68C5" w:rsidRPr="00344B0E">
        <w:rPr>
          <w:rFonts w:asciiTheme="minorHAnsi" w:hAnsiTheme="minorHAnsi" w:cstheme="minorHAnsi"/>
        </w:rPr>
        <w:t xml:space="preserve">termin: od </w:t>
      </w:r>
      <w:r w:rsidR="006F41BE" w:rsidRPr="00344B0E">
        <w:rPr>
          <w:rFonts w:asciiTheme="minorHAnsi" w:hAnsiTheme="minorHAnsi" w:cstheme="minorHAnsi"/>
        </w:rPr>
        <w:t>2</w:t>
      </w:r>
      <w:r w:rsidR="008F2649" w:rsidRPr="00344B0E">
        <w:rPr>
          <w:rFonts w:asciiTheme="minorHAnsi" w:hAnsiTheme="minorHAnsi" w:cstheme="minorHAnsi"/>
        </w:rPr>
        <w:t>8</w:t>
      </w:r>
      <w:r w:rsidR="005C68C5" w:rsidRPr="00344B0E">
        <w:rPr>
          <w:rFonts w:asciiTheme="minorHAnsi" w:hAnsiTheme="minorHAnsi" w:cstheme="minorHAnsi"/>
        </w:rPr>
        <w:t>. decembra 20</w:t>
      </w:r>
      <w:r w:rsidR="00796217" w:rsidRPr="00344B0E">
        <w:rPr>
          <w:rFonts w:asciiTheme="minorHAnsi" w:hAnsiTheme="minorHAnsi" w:cstheme="minorHAnsi"/>
        </w:rPr>
        <w:t>2</w:t>
      </w:r>
      <w:r w:rsidR="008F2649" w:rsidRPr="00344B0E">
        <w:rPr>
          <w:rFonts w:asciiTheme="minorHAnsi" w:hAnsiTheme="minorHAnsi" w:cstheme="minorHAnsi"/>
        </w:rPr>
        <w:t>2</w:t>
      </w:r>
      <w:r w:rsidR="005C68C5" w:rsidRPr="00344B0E">
        <w:rPr>
          <w:rFonts w:asciiTheme="minorHAnsi" w:hAnsiTheme="minorHAnsi" w:cstheme="minorHAnsi"/>
        </w:rPr>
        <w:t xml:space="preserve"> do </w:t>
      </w:r>
      <w:r w:rsidR="006F41BE" w:rsidRPr="00344B0E">
        <w:rPr>
          <w:rFonts w:asciiTheme="minorHAnsi" w:hAnsiTheme="minorHAnsi" w:cstheme="minorHAnsi"/>
        </w:rPr>
        <w:t>2</w:t>
      </w:r>
      <w:r w:rsidR="005C68C5" w:rsidRPr="00344B0E">
        <w:rPr>
          <w:rFonts w:asciiTheme="minorHAnsi" w:hAnsiTheme="minorHAnsi" w:cstheme="minorHAnsi"/>
        </w:rPr>
        <w:t>. januarja 202</w:t>
      </w:r>
      <w:r w:rsidR="008F2649" w:rsidRPr="00344B0E">
        <w:rPr>
          <w:rFonts w:asciiTheme="minorHAnsi" w:hAnsiTheme="minorHAnsi" w:cstheme="minorHAnsi"/>
        </w:rPr>
        <w:t>3</w:t>
      </w:r>
      <w:r w:rsidR="005C68C5" w:rsidRPr="00344B0E">
        <w:rPr>
          <w:rFonts w:asciiTheme="minorHAnsi" w:hAnsiTheme="minorHAnsi" w:cstheme="minorHAnsi"/>
        </w:rPr>
        <w:t>.</w:t>
      </w:r>
    </w:p>
    <w:p w14:paraId="1C258EEE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67E906D1" w14:textId="5A5C24CA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</w:rPr>
      </w:pPr>
      <w:r w:rsidRPr="005650D3">
        <w:rPr>
          <w:rFonts w:asciiTheme="minorHAnsi" w:hAnsiTheme="minorHAnsi" w:cstheme="minorHAnsi"/>
          <w:b/>
        </w:rPr>
        <w:t xml:space="preserve">Termini nastanitev v </w:t>
      </w:r>
      <w:r w:rsidR="00A920C6">
        <w:rPr>
          <w:rFonts w:asciiTheme="minorHAnsi" w:hAnsiTheme="minorHAnsi" w:cstheme="minorHAnsi"/>
          <w:b/>
        </w:rPr>
        <w:t>a</w:t>
      </w:r>
      <w:r w:rsidRPr="005650D3">
        <w:rPr>
          <w:rFonts w:asciiTheme="minorHAnsi" w:hAnsiTheme="minorHAnsi" w:cstheme="minorHAnsi"/>
          <w:b/>
        </w:rPr>
        <w:t xml:space="preserve">partmajski hiši Kranjska Gora in </w:t>
      </w:r>
      <w:r w:rsidR="00A920C6">
        <w:rPr>
          <w:rFonts w:asciiTheme="minorHAnsi" w:hAnsiTheme="minorHAnsi" w:cstheme="minorHAnsi"/>
          <w:b/>
        </w:rPr>
        <w:t xml:space="preserve">v </w:t>
      </w:r>
      <w:r w:rsidRPr="005650D3">
        <w:rPr>
          <w:rFonts w:asciiTheme="minorHAnsi" w:hAnsiTheme="minorHAnsi" w:cstheme="minorHAnsi"/>
          <w:b/>
        </w:rPr>
        <w:t>apartmajih Moravske Toplice</w:t>
      </w:r>
    </w:p>
    <w:p w14:paraId="71B76F44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253480C3" w14:textId="08CD8EE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Zimske počitnice 202</w:t>
      </w:r>
      <w:r w:rsidR="008F2649" w:rsidRPr="005650D3">
        <w:rPr>
          <w:rFonts w:asciiTheme="minorHAnsi" w:hAnsiTheme="minorHAnsi" w:cstheme="minorHAnsi"/>
          <w:b/>
          <w:u w:val="single"/>
        </w:rPr>
        <w:t>3</w:t>
      </w:r>
    </w:p>
    <w:p w14:paraId="411684B7" w14:textId="77777777" w:rsidR="00EF0D96" w:rsidRDefault="00EF0D96" w:rsidP="00A920C6">
      <w:pPr>
        <w:spacing w:line="360" w:lineRule="auto"/>
        <w:jc w:val="both"/>
        <w:rPr>
          <w:rFonts w:asciiTheme="minorHAnsi" w:hAnsiTheme="minorHAnsi" w:cstheme="minorHAnsi"/>
          <w:b/>
        </w:rPr>
      </w:pPr>
    </w:p>
    <w:p w14:paraId="2BFFE67F" w14:textId="07C58F48" w:rsidR="005C68C5" w:rsidRPr="005650D3" w:rsidRDefault="00A920C6" w:rsidP="00A920C6">
      <w:pPr>
        <w:spacing w:line="360" w:lineRule="auto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rvi d</w:t>
      </w:r>
      <w:r w:rsidR="005C68C5" w:rsidRPr="005650D3">
        <w:rPr>
          <w:rFonts w:asciiTheme="minorHAnsi" w:hAnsiTheme="minorHAnsi" w:cstheme="minorHAnsi"/>
          <w:b/>
        </w:rPr>
        <w:t>el zimskih počitnic:</w:t>
      </w:r>
    </w:p>
    <w:p w14:paraId="6DAE4288" w14:textId="4F57C767" w:rsidR="0008296C" w:rsidRDefault="0008296C" w:rsidP="0008296C">
      <w:pPr>
        <w:spacing w:line="360" w:lineRule="auto"/>
        <w:jc w:val="both"/>
        <w:rPr>
          <w:rFonts w:asciiTheme="minorHAnsi" w:hAnsiTheme="minorHAnsi" w:cstheme="minorHAnsi"/>
        </w:rPr>
      </w:pPr>
      <w:r w:rsidRPr="006F788F">
        <w:rPr>
          <w:rFonts w:asciiTheme="minorHAnsi" w:hAnsiTheme="minorHAnsi" w:cstheme="minorHAnsi"/>
        </w:rPr>
        <w:t>zimske počitnice za območje jugovzhodne Slovenije (razen občin Ribnica, Sodražica, Loški Potok, Kočevje, Osilnica in Kostel), posavske, savinjske, koroške, podravske in pomurske regije:</w:t>
      </w:r>
    </w:p>
    <w:p w14:paraId="622C069D" w14:textId="77777777" w:rsidR="00674217" w:rsidRDefault="00674217" w:rsidP="00674217">
      <w:pPr>
        <w:pStyle w:val="Odstavekseznama"/>
        <w:numPr>
          <w:ilvl w:val="0"/>
          <w:numId w:val="30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vi </w:t>
      </w:r>
      <w:r w:rsidR="005C68C5" w:rsidRPr="00674217">
        <w:rPr>
          <w:rFonts w:asciiTheme="minorHAnsi" w:hAnsiTheme="minorHAnsi" w:cstheme="minorHAnsi"/>
        </w:rPr>
        <w:t xml:space="preserve">termin: od </w:t>
      </w:r>
      <w:r w:rsidR="004C3E02" w:rsidRPr="00674217">
        <w:rPr>
          <w:rFonts w:asciiTheme="minorHAnsi" w:hAnsiTheme="minorHAnsi" w:cstheme="minorHAnsi"/>
        </w:rPr>
        <w:t>28</w:t>
      </w:r>
      <w:r w:rsidR="005C68C5" w:rsidRPr="00674217">
        <w:rPr>
          <w:rFonts w:asciiTheme="minorHAnsi" w:hAnsiTheme="minorHAnsi" w:cstheme="minorHAnsi"/>
        </w:rPr>
        <w:t xml:space="preserve">. </w:t>
      </w:r>
      <w:r w:rsidR="004C3E02" w:rsidRPr="00674217">
        <w:rPr>
          <w:rFonts w:asciiTheme="minorHAnsi" w:hAnsiTheme="minorHAnsi" w:cstheme="minorHAnsi"/>
        </w:rPr>
        <w:t>januar</w:t>
      </w:r>
      <w:r>
        <w:rPr>
          <w:rFonts w:asciiTheme="minorHAnsi" w:hAnsiTheme="minorHAnsi" w:cstheme="minorHAnsi"/>
        </w:rPr>
        <w:t>ja</w:t>
      </w:r>
      <w:r w:rsidR="005C68C5" w:rsidRPr="00674217">
        <w:rPr>
          <w:rFonts w:asciiTheme="minorHAnsi" w:hAnsiTheme="minorHAnsi" w:cstheme="minorHAnsi"/>
        </w:rPr>
        <w:t xml:space="preserve"> 202</w:t>
      </w:r>
      <w:r w:rsidR="004C3E02" w:rsidRPr="00674217">
        <w:rPr>
          <w:rFonts w:asciiTheme="minorHAnsi" w:hAnsiTheme="minorHAnsi" w:cstheme="minorHAnsi"/>
        </w:rPr>
        <w:t>3</w:t>
      </w:r>
      <w:r w:rsidR="005C68C5" w:rsidRPr="00674217">
        <w:rPr>
          <w:rFonts w:asciiTheme="minorHAnsi" w:hAnsiTheme="minorHAnsi" w:cstheme="minorHAnsi"/>
        </w:rPr>
        <w:t xml:space="preserve"> do </w:t>
      </w:r>
      <w:r w:rsidR="004C3E02" w:rsidRPr="00674217">
        <w:rPr>
          <w:rFonts w:asciiTheme="minorHAnsi" w:hAnsiTheme="minorHAnsi" w:cstheme="minorHAnsi"/>
        </w:rPr>
        <w:t>1</w:t>
      </w:r>
      <w:r w:rsidR="005C68C5" w:rsidRPr="00674217">
        <w:rPr>
          <w:rFonts w:asciiTheme="minorHAnsi" w:hAnsiTheme="minorHAnsi" w:cstheme="minorHAnsi"/>
        </w:rPr>
        <w:t>. februarja 202</w:t>
      </w:r>
      <w:r w:rsidR="004C3E02" w:rsidRPr="00674217">
        <w:rPr>
          <w:rFonts w:asciiTheme="minorHAnsi" w:hAnsiTheme="minorHAnsi" w:cstheme="minorHAnsi"/>
        </w:rPr>
        <w:t>3</w:t>
      </w:r>
      <w:r w:rsidR="005C68C5" w:rsidRPr="00674217">
        <w:rPr>
          <w:rFonts w:asciiTheme="minorHAnsi" w:hAnsiTheme="minorHAnsi" w:cstheme="minorHAnsi"/>
        </w:rPr>
        <w:t>,</w:t>
      </w:r>
    </w:p>
    <w:p w14:paraId="52AACDBE" w14:textId="0D32A702" w:rsidR="006F41BE" w:rsidRPr="00674217" w:rsidRDefault="00674217" w:rsidP="00674217">
      <w:pPr>
        <w:pStyle w:val="Odstavekseznama"/>
        <w:numPr>
          <w:ilvl w:val="0"/>
          <w:numId w:val="30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rugi </w:t>
      </w:r>
      <w:r w:rsidR="005C68C5" w:rsidRPr="00674217">
        <w:rPr>
          <w:rFonts w:asciiTheme="minorHAnsi" w:hAnsiTheme="minorHAnsi" w:cstheme="minorHAnsi"/>
        </w:rPr>
        <w:t xml:space="preserve">termin: od </w:t>
      </w:r>
      <w:r w:rsidR="00441075" w:rsidRPr="00674217">
        <w:rPr>
          <w:rFonts w:asciiTheme="minorHAnsi" w:hAnsiTheme="minorHAnsi" w:cstheme="minorHAnsi"/>
        </w:rPr>
        <w:t>1</w:t>
      </w:r>
      <w:r w:rsidR="005C68C5" w:rsidRPr="00674217">
        <w:rPr>
          <w:rFonts w:asciiTheme="minorHAnsi" w:hAnsiTheme="minorHAnsi" w:cstheme="minorHAnsi"/>
        </w:rPr>
        <w:t>. februarja 202</w:t>
      </w:r>
      <w:r w:rsidR="00441075" w:rsidRPr="00674217">
        <w:rPr>
          <w:rFonts w:asciiTheme="minorHAnsi" w:hAnsiTheme="minorHAnsi" w:cstheme="minorHAnsi"/>
        </w:rPr>
        <w:t>3</w:t>
      </w:r>
      <w:r w:rsidR="005C68C5" w:rsidRPr="00674217">
        <w:rPr>
          <w:rFonts w:asciiTheme="minorHAnsi" w:hAnsiTheme="minorHAnsi" w:cstheme="minorHAnsi"/>
        </w:rPr>
        <w:t xml:space="preserve"> do </w:t>
      </w:r>
      <w:r w:rsidR="00441075" w:rsidRPr="00674217">
        <w:rPr>
          <w:rFonts w:asciiTheme="minorHAnsi" w:hAnsiTheme="minorHAnsi" w:cstheme="minorHAnsi"/>
        </w:rPr>
        <w:t>5</w:t>
      </w:r>
      <w:r w:rsidR="005C68C5" w:rsidRPr="00674217">
        <w:rPr>
          <w:rFonts w:asciiTheme="minorHAnsi" w:hAnsiTheme="minorHAnsi" w:cstheme="minorHAnsi"/>
        </w:rPr>
        <w:t xml:space="preserve">. </w:t>
      </w:r>
      <w:r w:rsidR="006F41BE" w:rsidRPr="00674217">
        <w:rPr>
          <w:rFonts w:asciiTheme="minorHAnsi" w:hAnsiTheme="minorHAnsi" w:cstheme="minorHAnsi"/>
        </w:rPr>
        <w:t>februar</w:t>
      </w:r>
      <w:r>
        <w:rPr>
          <w:rFonts w:asciiTheme="minorHAnsi" w:hAnsiTheme="minorHAnsi" w:cstheme="minorHAnsi"/>
        </w:rPr>
        <w:t>ja</w:t>
      </w:r>
      <w:r w:rsidR="005C68C5" w:rsidRPr="00674217">
        <w:rPr>
          <w:rFonts w:asciiTheme="minorHAnsi" w:hAnsiTheme="minorHAnsi" w:cstheme="minorHAnsi"/>
        </w:rPr>
        <w:t xml:space="preserve"> 202</w:t>
      </w:r>
      <w:r w:rsidR="00441075" w:rsidRPr="00674217">
        <w:rPr>
          <w:rFonts w:asciiTheme="minorHAnsi" w:hAnsiTheme="minorHAnsi" w:cstheme="minorHAnsi"/>
        </w:rPr>
        <w:t>3</w:t>
      </w:r>
      <w:r w:rsidR="005C68C5" w:rsidRPr="00674217">
        <w:rPr>
          <w:rFonts w:asciiTheme="minorHAnsi" w:hAnsiTheme="minorHAnsi" w:cstheme="minorHAnsi"/>
        </w:rPr>
        <w:t>.</w:t>
      </w:r>
    </w:p>
    <w:p w14:paraId="766E0779" w14:textId="77777777" w:rsidR="00E67842" w:rsidRDefault="00E67842" w:rsidP="00E67842">
      <w:pPr>
        <w:spacing w:line="360" w:lineRule="auto"/>
        <w:jc w:val="both"/>
        <w:rPr>
          <w:rFonts w:asciiTheme="minorHAnsi" w:hAnsiTheme="minorHAnsi" w:cstheme="minorHAnsi"/>
        </w:rPr>
      </w:pPr>
    </w:p>
    <w:p w14:paraId="50C42C98" w14:textId="307A4DF7" w:rsidR="005C68C5" w:rsidRDefault="00E67842" w:rsidP="00E67842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E67842">
        <w:rPr>
          <w:rFonts w:asciiTheme="minorHAnsi" w:hAnsiTheme="minorHAnsi" w:cstheme="minorHAnsi"/>
          <w:b/>
          <w:bCs/>
        </w:rPr>
        <w:t xml:space="preserve">Drugi </w:t>
      </w:r>
      <w:r w:rsidR="005C68C5" w:rsidRPr="00E67842">
        <w:rPr>
          <w:rFonts w:asciiTheme="minorHAnsi" w:hAnsiTheme="minorHAnsi" w:cstheme="minorHAnsi"/>
          <w:b/>
          <w:bCs/>
        </w:rPr>
        <w:t>del zimskih počitnic:</w:t>
      </w:r>
    </w:p>
    <w:p w14:paraId="3F3A3531" w14:textId="568028B6" w:rsidR="0008296C" w:rsidRPr="00674217" w:rsidRDefault="0008296C" w:rsidP="0008296C">
      <w:pPr>
        <w:spacing w:line="360" w:lineRule="auto"/>
        <w:jc w:val="both"/>
        <w:rPr>
          <w:rFonts w:asciiTheme="minorHAnsi" w:hAnsiTheme="minorHAnsi" w:cstheme="minorHAnsi"/>
        </w:rPr>
      </w:pPr>
      <w:r w:rsidRPr="006F788F">
        <w:rPr>
          <w:rFonts w:asciiTheme="minorHAnsi" w:hAnsiTheme="minorHAnsi" w:cstheme="minorHAnsi"/>
        </w:rPr>
        <w:t xml:space="preserve">zimske počitnice za območje </w:t>
      </w:r>
      <w:r w:rsidR="00EF0D96" w:rsidRPr="006F788F">
        <w:rPr>
          <w:rFonts w:asciiTheme="minorHAnsi" w:hAnsiTheme="minorHAnsi" w:cstheme="minorHAnsi"/>
        </w:rPr>
        <w:t>g</w:t>
      </w:r>
      <w:r w:rsidRPr="006F788F">
        <w:rPr>
          <w:rFonts w:asciiTheme="minorHAnsi" w:hAnsiTheme="minorHAnsi" w:cstheme="minorHAnsi"/>
        </w:rPr>
        <w:t xml:space="preserve">orenjske, </w:t>
      </w:r>
      <w:r w:rsidR="00EF0D96" w:rsidRPr="006F788F">
        <w:rPr>
          <w:rFonts w:asciiTheme="minorHAnsi" w:hAnsiTheme="minorHAnsi" w:cstheme="minorHAnsi"/>
        </w:rPr>
        <w:t>g</w:t>
      </w:r>
      <w:r w:rsidRPr="006F788F">
        <w:rPr>
          <w:rFonts w:asciiTheme="minorHAnsi" w:hAnsiTheme="minorHAnsi" w:cstheme="minorHAnsi"/>
        </w:rPr>
        <w:t xml:space="preserve">oriške, </w:t>
      </w:r>
      <w:r w:rsidR="00EF0D96" w:rsidRPr="006F788F">
        <w:rPr>
          <w:rFonts w:asciiTheme="minorHAnsi" w:hAnsiTheme="minorHAnsi" w:cstheme="minorHAnsi"/>
        </w:rPr>
        <w:t>n</w:t>
      </w:r>
      <w:r w:rsidRPr="006F788F">
        <w:rPr>
          <w:rFonts w:asciiTheme="minorHAnsi" w:hAnsiTheme="minorHAnsi" w:cstheme="minorHAnsi"/>
        </w:rPr>
        <w:t xml:space="preserve">otranjsko-kraške, </w:t>
      </w:r>
      <w:r w:rsidR="00EF0D96" w:rsidRPr="006F788F">
        <w:rPr>
          <w:rFonts w:asciiTheme="minorHAnsi" w:hAnsiTheme="minorHAnsi" w:cstheme="minorHAnsi"/>
        </w:rPr>
        <w:t>o</w:t>
      </w:r>
      <w:r w:rsidRPr="006F788F">
        <w:rPr>
          <w:rFonts w:asciiTheme="minorHAnsi" w:hAnsiTheme="minorHAnsi" w:cstheme="minorHAnsi"/>
        </w:rPr>
        <w:t xml:space="preserve">balno-kraške, </w:t>
      </w:r>
      <w:r w:rsidR="00EF0D96" w:rsidRPr="006F788F">
        <w:rPr>
          <w:rFonts w:asciiTheme="minorHAnsi" w:hAnsiTheme="minorHAnsi" w:cstheme="minorHAnsi"/>
        </w:rPr>
        <w:t>o</w:t>
      </w:r>
      <w:r w:rsidRPr="006F788F">
        <w:rPr>
          <w:rFonts w:asciiTheme="minorHAnsi" w:hAnsiTheme="minorHAnsi" w:cstheme="minorHAnsi"/>
        </w:rPr>
        <w:t xml:space="preserve">srednjeslovenske, </w:t>
      </w:r>
      <w:r w:rsidR="00EF0D96" w:rsidRPr="006F788F">
        <w:rPr>
          <w:rFonts w:asciiTheme="minorHAnsi" w:hAnsiTheme="minorHAnsi" w:cstheme="minorHAnsi"/>
        </w:rPr>
        <w:t>z</w:t>
      </w:r>
      <w:r w:rsidRPr="006F788F">
        <w:rPr>
          <w:rFonts w:asciiTheme="minorHAnsi" w:hAnsiTheme="minorHAnsi" w:cstheme="minorHAnsi"/>
        </w:rPr>
        <w:t xml:space="preserve">asavske in dela </w:t>
      </w:r>
      <w:r w:rsidR="00EF0D96" w:rsidRPr="006F788F">
        <w:rPr>
          <w:rFonts w:asciiTheme="minorHAnsi" w:hAnsiTheme="minorHAnsi" w:cstheme="minorHAnsi"/>
        </w:rPr>
        <w:t>j</w:t>
      </w:r>
      <w:r w:rsidRPr="006F788F">
        <w:rPr>
          <w:rFonts w:asciiTheme="minorHAnsi" w:hAnsiTheme="minorHAnsi" w:cstheme="minorHAnsi"/>
        </w:rPr>
        <w:t>ugovzhodne regije – Ribnice, Sodražice, Loškega Potoka, Kočevja, Osilnice in Kostela:</w:t>
      </w:r>
    </w:p>
    <w:p w14:paraId="16E1E834" w14:textId="77777777" w:rsidR="00F4237F" w:rsidRDefault="00F4237F" w:rsidP="00F4237F">
      <w:pPr>
        <w:pStyle w:val="Odstavekseznama"/>
        <w:numPr>
          <w:ilvl w:val="0"/>
          <w:numId w:val="31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prvi </w:t>
      </w:r>
      <w:r w:rsidR="005C68C5" w:rsidRPr="00F4237F">
        <w:rPr>
          <w:rFonts w:asciiTheme="minorHAnsi" w:hAnsiTheme="minorHAnsi" w:cstheme="minorHAnsi"/>
        </w:rPr>
        <w:t xml:space="preserve">termin: od </w:t>
      </w:r>
      <w:r w:rsidR="00441075" w:rsidRPr="00F4237F">
        <w:rPr>
          <w:rFonts w:asciiTheme="minorHAnsi" w:hAnsiTheme="minorHAnsi" w:cstheme="minorHAnsi"/>
        </w:rPr>
        <w:t>5</w:t>
      </w:r>
      <w:r w:rsidR="005C68C5" w:rsidRPr="00F4237F">
        <w:rPr>
          <w:rFonts w:asciiTheme="minorHAnsi" w:hAnsiTheme="minorHAnsi" w:cstheme="minorHAnsi"/>
        </w:rPr>
        <w:t xml:space="preserve">. </w:t>
      </w:r>
      <w:r w:rsidR="00441075" w:rsidRPr="00F4237F">
        <w:rPr>
          <w:rFonts w:asciiTheme="minorHAnsi" w:hAnsiTheme="minorHAnsi" w:cstheme="minorHAnsi"/>
        </w:rPr>
        <w:t>februar</w:t>
      </w:r>
      <w:r>
        <w:rPr>
          <w:rFonts w:asciiTheme="minorHAnsi" w:hAnsiTheme="minorHAnsi" w:cstheme="minorHAnsi"/>
        </w:rPr>
        <w:t xml:space="preserve">ja </w:t>
      </w:r>
      <w:r w:rsidR="005C68C5" w:rsidRPr="00F4237F">
        <w:rPr>
          <w:rFonts w:asciiTheme="minorHAnsi" w:hAnsiTheme="minorHAnsi" w:cstheme="minorHAnsi"/>
        </w:rPr>
        <w:t>202</w:t>
      </w:r>
      <w:r w:rsidR="00441075" w:rsidRPr="00F4237F">
        <w:rPr>
          <w:rFonts w:asciiTheme="minorHAnsi" w:hAnsiTheme="minorHAnsi" w:cstheme="minorHAnsi"/>
        </w:rPr>
        <w:t>3</w:t>
      </w:r>
      <w:r w:rsidR="005C68C5" w:rsidRPr="00F4237F">
        <w:rPr>
          <w:rFonts w:asciiTheme="minorHAnsi" w:hAnsiTheme="minorHAnsi" w:cstheme="minorHAnsi"/>
        </w:rPr>
        <w:t xml:space="preserve"> do </w:t>
      </w:r>
      <w:r w:rsidR="00441075" w:rsidRPr="00F4237F">
        <w:rPr>
          <w:rFonts w:asciiTheme="minorHAnsi" w:hAnsiTheme="minorHAnsi" w:cstheme="minorHAnsi"/>
        </w:rPr>
        <w:t>9</w:t>
      </w:r>
      <w:r w:rsidR="005C68C5" w:rsidRPr="00F4237F">
        <w:rPr>
          <w:rFonts w:asciiTheme="minorHAnsi" w:hAnsiTheme="minorHAnsi" w:cstheme="minorHAnsi"/>
        </w:rPr>
        <w:t xml:space="preserve">. </w:t>
      </w:r>
      <w:r w:rsidR="004C3E02" w:rsidRPr="00F4237F">
        <w:rPr>
          <w:rFonts w:asciiTheme="minorHAnsi" w:hAnsiTheme="minorHAnsi" w:cstheme="minorHAnsi"/>
        </w:rPr>
        <w:t>februar</w:t>
      </w:r>
      <w:r>
        <w:rPr>
          <w:rFonts w:asciiTheme="minorHAnsi" w:hAnsiTheme="minorHAnsi" w:cstheme="minorHAnsi"/>
        </w:rPr>
        <w:t>ja</w:t>
      </w:r>
      <w:r w:rsidR="005C68C5" w:rsidRPr="00F4237F">
        <w:rPr>
          <w:rFonts w:asciiTheme="minorHAnsi" w:hAnsiTheme="minorHAnsi" w:cstheme="minorHAnsi"/>
        </w:rPr>
        <w:t xml:space="preserve"> 202</w:t>
      </w:r>
      <w:r w:rsidR="00441075" w:rsidRPr="00F4237F">
        <w:rPr>
          <w:rFonts w:asciiTheme="minorHAnsi" w:hAnsiTheme="minorHAnsi" w:cstheme="minorHAnsi"/>
        </w:rPr>
        <w:t>3</w:t>
      </w:r>
      <w:r w:rsidR="005C68C5" w:rsidRPr="00F4237F">
        <w:rPr>
          <w:rFonts w:asciiTheme="minorHAnsi" w:hAnsiTheme="minorHAnsi" w:cstheme="minorHAnsi"/>
        </w:rPr>
        <w:t>,</w:t>
      </w:r>
    </w:p>
    <w:p w14:paraId="1047FE61" w14:textId="368E2C64" w:rsidR="005C68C5" w:rsidRPr="00F4237F" w:rsidRDefault="00F4237F" w:rsidP="00F4237F">
      <w:pPr>
        <w:pStyle w:val="Odstavekseznama"/>
        <w:numPr>
          <w:ilvl w:val="0"/>
          <w:numId w:val="31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rugi </w:t>
      </w:r>
      <w:r w:rsidR="005C68C5" w:rsidRPr="00F4237F">
        <w:rPr>
          <w:rFonts w:asciiTheme="minorHAnsi" w:hAnsiTheme="minorHAnsi" w:cstheme="minorHAnsi"/>
        </w:rPr>
        <w:t xml:space="preserve">termin: od </w:t>
      </w:r>
      <w:r w:rsidR="00441075" w:rsidRPr="00F4237F">
        <w:rPr>
          <w:rFonts w:asciiTheme="minorHAnsi" w:hAnsiTheme="minorHAnsi" w:cstheme="minorHAnsi"/>
        </w:rPr>
        <w:t>9</w:t>
      </w:r>
      <w:r w:rsidR="005C68C5" w:rsidRPr="00F4237F">
        <w:rPr>
          <w:rFonts w:asciiTheme="minorHAnsi" w:hAnsiTheme="minorHAnsi" w:cstheme="minorHAnsi"/>
        </w:rPr>
        <w:t>.</w:t>
      </w:r>
      <w:r w:rsidR="00441075" w:rsidRPr="00F4237F">
        <w:rPr>
          <w:rFonts w:asciiTheme="minorHAnsi" w:hAnsiTheme="minorHAnsi" w:cstheme="minorHAnsi"/>
        </w:rPr>
        <w:t xml:space="preserve"> februar</w:t>
      </w:r>
      <w:r>
        <w:rPr>
          <w:rFonts w:asciiTheme="minorHAnsi" w:hAnsiTheme="minorHAnsi" w:cstheme="minorHAnsi"/>
        </w:rPr>
        <w:t>ja</w:t>
      </w:r>
      <w:r w:rsidR="005C68C5" w:rsidRPr="00F4237F">
        <w:rPr>
          <w:rFonts w:asciiTheme="minorHAnsi" w:hAnsiTheme="minorHAnsi" w:cstheme="minorHAnsi"/>
        </w:rPr>
        <w:t xml:space="preserve"> 202</w:t>
      </w:r>
      <w:r w:rsidR="00441075" w:rsidRPr="00F4237F">
        <w:rPr>
          <w:rFonts w:asciiTheme="minorHAnsi" w:hAnsiTheme="minorHAnsi" w:cstheme="minorHAnsi"/>
        </w:rPr>
        <w:t>3</w:t>
      </w:r>
      <w:r w:rsidR="005C68C5" w:rsidRPr="00F4237F">
        <w:rPr>
          <w:rFonts w:asciiTheme="minorHAnsi" w:hAnsiTheme="minorHAnsi" w:cstheme="minorHAnsi"/>
        </w:rPr>
        <w:t xml:space="preserve"> do </w:t>
      </w:r>
      <w:r w:rsidR="00441075" w:rsidRPr="00F4237F">
        <w:rPr>
          <w:rFonts w:asciiTheme="minorHAnsi" w:hAnsiTheme="minorHAnsi" w:cstheme="minorHAnsi"/>
        </w:rPr>
        <w:t>13</w:t>
      </w:r>
      <w:r w:rsidR="005C68C5" w:rsidRPr="00F4237F">
        <w:rPr>
          <w:rFonts w:asciiTheme="minorHAnsi" w:hAnsiTheme="minorHAnsi" w:cstheme="minorHAnsi"/>
        </w:rPr>
        <w:t>.</w:t>
      </w:r>
      <w:r w:rsidR="00441075" w:rsidRPr="00F4237F">
        <w:rPr>
          <w:rFonts w:asciiTheme="minorHAnsi" w:hAnsiTheme="minorHAnsi" w:cstheme="minorHAnsi"/>
        </w:rPr>
        <w:t xml:space="preserve"> februar</w:t>
      </w:r>
      <w:r>
        <w:rPr>
          <w:rFonts w:asciiTheme="minorHAnsi" w:hAnsiTheme="minorHAnsi" w:cstheme="minorHAnsi"/>
        </w:rPr>
        <w:t>ja</w:t>
      </w:r>
      <w:r w:rsidR="005C68C5" w:rsidRPr="00F4237F">
        <w:rPr>
          <w:rFonts w:asciiTheme="minorHAnsi" w:hAnsiTheme="minorHAnsi" w:cstheme="minorHAnsi"/>
        </w:rPr>
        <w:t xml:space="preserve"> 202</w:t>
      </w:r>
      <w:r w:rsidR="00441075" w:rsidRPr="00F4237F">
        <w:rPr>
          <w:rFonts w:asciiTheme="minorHAnsi" w:hAnsiTheme="minorHAnsi" w:cstheme="minorHAnsi"/>
        </w:rPr>
        <w:t>3</w:t>
      </w:r>
      <w:r w:rsidR="006F41BE" w:rsidRPr="00F4237F">
        <w:rPr>
          <w:rFonts w:asciiTheme="minorHAnsi" w:hAnsiTheme="minorHAnsi" w:cstheme="minorHAnsi"/>
        </w:rPr>
        <w:t>.</w:t>
      </w:r>
    </w:p>
    <w:p w14:paraId="34F68EA1" w14:textId="77777777" w:rsidR="005C68C5" w:rsidRPr="005650D3" w:rsidRDefault="005C68C5" w:rsidP="005650D3">
      <w:pPr>
        <w:spacing w:line="360" w:lineRule="auto"/>
        <w:ind w:left="720"/>
        <w:jc w:val="both"/>
        <w:rPr>
          <w:rFonts w:asciiTheme="minorHAnsi" w:hAnsiTheme="minorHAnsi" w:cstheme="minorHAnsi"/>
        </w:rPr>
      </w:pPr>
    </w:p>
    <w:p w14:paraId="71CA8396" w14:textId="77777777" w:rsidR="005C68C5" w:rsidRPr="006E0C18" w:rsidRDefault="005C68C5" w:rsidP="005650D3">
      <w:pPr>
        <w:pStyle w:val="Telobesedila6"/>
        <w:shd w:val="clear" w:color="auto" w:fill="auto"/>
        <w:tabs>
          <w:tab w:val="left" w:pos="816"/>
        </w:tabs>
        <w:spacing w:after="540" w:line="360" w:lineRule="auto"/>
        <w:ind w:firstLine="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6E0C18">
        <w:rPr>
          <w:rFonts w:asciiTheme="minorHAnsi" w:hAnsiTheme="minorHAnsi" w:cstheme="minorHAnsi"/>
          <w:b/>
          <w:sz w:val="24"/>
          <w:szCs w:val="24"/>
        </w:rPr>
        <w:t>III. PREDNOSTNA MERILA</w:t>
      </w:r>
    </w:p>
    <w:p w14:paraId="01270E2D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Pri izboru se bodo upoštevala naslednja merila: </w:t>
      </w:r>
    </w:p>
    <w:p w14:paraId="5257916A" w14:textId="45E239CC" w:rsidR="005C68C5" w:rsidRPr="006E0C18" w:rsidRDefault="005C68C5" w:rsidP="006E0C18">
      <w:pPr>
        <w:pStyle w:val="Odstavekseznama"/>
        <w:numPr>
          <w:ilvl w:val="0"/>
          <w:numId w:val="32"/>
        </w:numPr>
        <w:spacing w:line="360" w:lineRule="auto"/>
        <w:jc w:val="both"/>
        <w:rPr>
          <w:rFonts w:asciiTheme="minorHAnsi" w:hAnsiTheme="minorHAnsi" w:cstheme="minorHAnsi"/>
        </w:rPr>
      </w:pPr>
      <w:r w:rsidRPr="006E0C18">
        <w:rPr>
          <w:rFonts w:asciiTheme="minorHAnsi" w:hAnsiTheme="minorHAnsi" w:cstheme="minorHAnsi"/>
        </w:rPr>
        <w:t xml:space="preserve">osebe z </w:t>
      </w:r>
      <w:r w:rsidR="006E0C18">
        <w:rPr>
          <w:rFonts w:asciiTheme="minorHAnsi" w:hAnsiTheme="minorHAnsi" w:cstheme="minorHAnsi"/>
        </w:rPr>
        <w:t>izgubo</w:t>
      </w:r>
      <w:r w:rsidRPr="006E0C18">
        <w:rPr>
          <w:rFonts w:asciiTheme="minorHAnsi" w:hAnsiTheme="minorHAnsi" w:cstheme="minorHAnsi"/>
        </w:rPr>
        <w:t xml:space="preserve"> sluha s šoloobveznimi otroki,</w:t>
      </w:r>
    </w:p>
    <w:p w14:paraId="04726AC7" w14:textId="5B168015" w:rsidR="005C68C5" w:rsidRPr="006E0C18" w:rsidRDefault="005C68C5" w:rsidP="006E0C18">
      <w:pPr>
        <w:pStyle w:val="Odstavekseznama"/>
        <w:numPr>
          <w:ilvl w:val="0"/>
          <w:numId w:val="32"/>
        </w:numPr>
        <w:spacing w:line="360" w:lineRule="auto"/>
        <w:jc w:val="both"/>
        <w:rPr>
          <w:rFonts w:asciiTheme="minorHAnsi" w:hAnsiTheme="minorHAnsi" w:cstheme="minorHAnsi"/>
        </w:rPr>
      </w:pPr>
      <w:r w:rsidRPr="006E0C18">
        <w:rPr>
          <w:rFonts w:asciiTheme="minorHAnsi" w:hAnsiTheme="minorHAnsi" w:cstheme="minorHAnsi"/>
        </w:rPr>
        <w:t xml:space="preserve">zaposleni </w:t>
      </w:r>
      <w:r w:rsidR="006E0C18">
        <w:rPr>
          <w:rFonts w:asciiTheme="minorHAnsi" w:hAnsiTheme="minorHAnsi" w:cstheme="minorHAnsi"/>
        </w:rPr>
        <w:t>na</w:t>
      </w:r>
      <w:r w:rsidRPr="006E0C18">
        <w:rPr>
          <w:rFonts w:asciiTheme="minorHAnsi" w:hAnsiTheme="minorHAnsi" w:cstheme="minorHAnsi"/>
        </w:rPr>
        <w:t xml:space="preserve"> ZDGNS in v društvih s šoloobveznimi otroki,</w:t>
      </w:r>
    </w:p>
    <w:p w14:paraId="57E84902" w14:textId="77777777" w:rsidR="006E0C18" w:rsidRDefault="005C68C5" w:rsidP="005650D3">
      <w:pPr>
        <w:pStyle w:val="Odstavekseznama"/>
        <w:numPr>
          <w:ilvl w:val="0"/>
          <w:numId w:val="32"/>
        </w:numPr>
        <w:spacing w:line="360" w:lineRule="auto"/>
        <w:jc w:val="both"/>
        <w:rPr>
          <w:rFonts w:asciiTheme="minorHAnsi" w:hAnsiTheme="minorHAnsi" w:cstheme="minorHAnsi"/>
        </w:rPr>
      </w:pPr>
      <w:r w:rsidRPr="006E0C18">
        <w:rPr>
          <w:rFonts w:asciiTheme="minorHAnsi" w:hAnsiTheme="minorHAnsi" w:cstheme="minorHAnsi"/>
        </w:rPr>
        <w:t>pogostost uporabe počitniških domov v preteklih letih,</w:t>
      </w:r>
    </w:p>
    <w:p w14:paraId="75D10F76" w14:textId="703C647F" w:rsidR="005C68C5" w:rsidRPr="006E0C18" w:rsidRDefault="005C68C5" w:rsidP="005650D3">
      <w:pPr>
        <w:pStyle w:val="Odstavekseznama"/>
        <w:numPr>
          <w:ilvl w:val="0"/>
          <w:numId w:val="32"/>
        </w:numPr>
        <w:spacing w:line="360" w:lineRule="auto"/>
        <w:jc w:val="both"/>
        <w:rPr>
          <w:rFonts w:asciiTheme="minorHAnsi" w:hAnsiTheme="minorHAnsi" w:cstheme="minorHAnsi"/>
        </w:rPr>
      </w:pPr>
      <w:r w:rsidRPr="006E0C18">
        <w:rPr>
          <w:rFonts w:asciiTheme="minorHAnsi" w:hAnsiTheme="minorHAnsi" w:cstheme="minorHAnsi"/>
        </w:rPr>
        <w:t>v času zimskih šolskih počitnic se bo upoštevala enakomerna porazdelitev po društvih.</w:t>
      </w:r>
    </w:p>
    <w:p w14:paraId="09DA8728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1F7FC181" w14:textId="77777777" w:rsidR="005C68C5" w:rsidRPr="00E666AD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</w:rPr>
      </w:pPr>
      <w:r w:rsidRPr="00E666AD">
        <w:rPr>
          <w:rFonts w:asciiTheme="minorHAnsi" w:hAnsiTheme="minorHAnsi" w:cstheme="minorHAnsi"/>
          <w:b/>
        </w:rPr>
        <w:t>IV. NAČIN IN ROK ZA ODDAJO PRIJAV NA RAZPIS</w:t>
      </w:r>
    </w:p>
    <w:p w14:paraId="032F3FA5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46A93EE2" w14:textId="0230BE6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color w:val="000000"/>
          <w:u w:val="single"/>
        </w:rPr>
        <w:t>Prijave se zbirajo na ZDGNS, Drenikova 24, Ljubljana</w:t>
      </w:r>
      <w:r w:rsidRPr="00E666AD">
        <w:rPr>
          <w:rFonts w:asciiTheme="minorHAnsi" w:hAnsiTheme="minorHAnsi" w:cstheme="minorHAnsi"/>
          <w:bCs/>
          <w:color w:val="000000"/>
          <w:u w:val="single"/>
        </w:rPr>
        <w:t>,</w:t>
      </w:r>
      <w:r w:rsidRPr="005650D3">
        <w:rPr>
          <w:rFonts w:asciiTheme="minorHAnsi" w:hAnsiTheme="minorHAnsi" w:cstheme="minorHAnsi"/>
          <w:b/>
          <w:color w:val="000000"/>
          <w:u w:val="single"/>
        </w:rPr>
        <w:t xml:space="preserve"> do </w:t>
      </w:r>
      <w:r w:rsidR="00441075" w:rsidRPr="005650D3">
        <w:rPr>
          <w:rFonts w:asciiTheme="minorHAnsi" w:hAnsiTheme="minorHAnsi" w:cstheme="minorHAnsi"/>
          <w:b/>
          <w:color w:val="000000"/>
          <w:u w:val="single"/>
        </w:rPr>
        <w:t>10</w:t>
      </w:r>
      <w:r w:rsidRPr="005650D3">
        <w:rPr>
          <w:rFonts w:asciiTheme="minorHAnsi" w:hAnsiTheme="minorHAnsi" w:cstheme="minorHAnsi"/>
          <w:b/>
          <w:color w:val="000000"/>
          <w:u w:val="single"/>
        </w:rPr>
        <w:t>. 11. 20</w:t>
      </w:r>
      <w:r w:rsidR="006E6206" w:rsidRPr="005650D3">
        <w:rPr>
          <w:rFonts w:asciiTheme="minorHAnsi" w:hAnsiTheme="minorHAnsi" w:cstheme="minorHAnsi"/>
          <w:b/>
          <w:color w:val="000000"/>
          <w:u w:val="single"/>
        </w:rPr>
        <w:t>2</w:t>
      </w:r>
      <w:r w:rsidR="00441075" w:rsidRPr="005650D3">
        <w:rPr>
          <w:rFonts w:asciiTheme="minorHAnsi" w:hAnsiTheme="minorHAnsi" w:cstheme="minorHAnsi"/>
          <w:b/>
          <w:color w:val="000000"/>
          <w:u w:val="single"/>
        </w:rPr>
        <w:t>2</w:t>
      </w:r>
      <w:r w:rsidRPr="005650D3">
        <w:rPr>
          <w:rFonts w:asciiTheme="minorHAnsi" w:hAnsiTheme="minorHAnsi" w:cstheme="minorHAnsi"/>
          <w:b/>
          <w:u w:val="single"/>
        </w:rPr>
        <w:t>,</w:t>
      </w:r>
      <w:r w:rsidRPr="005650D3">
        <w:rPr>
          <w:rFonts w:asciiTheme="minorHAnsi" w:hAnsiTheme="minorHAnsi" w:cstheme="minorHAnsi"/>
          <w:b/>
        </w:rPr>
        <w:t xml:space="preserve"> na pravilno izpolnjenih prijavnih listih</w:t>
      </w:r>
      <w:r w:rsidR="00E666AD">
        <w:rPr>
          <w:rFonts w:asciiTheme="minorHAnsi" w:hAnsiTheme="minorHAnsi" w:cstheme="minorHAnsi"/>
          <w:b/>
        </w:rPr>
        <w:t xml:space="preserve"> in z </w:t>
      </w:r>
      <w:r w:rsidRPr="005650D3">
        <w:rPr>
          <w:rFonts w:asciiTheme="minorHAnsi" w:hAnsiTheme="minorHAnsi" w:cstheme="minorHAnsi"/>
          <w:b/>
        </w:rPr>
        <w:t>upoštevanj</w:t>
      </w:r>
      <w:r w:rsidR="00E666AD">
        <w:rPr>
          <w:rFonts w:asciiTheme="minorHAnsi" w:hAnsiTheme="minorHAnsi" w:cstheme="minorHAnsi"/>
          <w:b/>
        </w:rPr>
        <w:t>em</w:t>
      </w:r>
      <w:r w:rsidRPr="005650D3">
        <w:rPr>
          <w:rFonts w:asciiTheme="minorHAnsi" w:hAnsiTheme="minorHAnsi" w:cstheme="minorHAnsi"/>
          <w:b/>
        </w:rPr>
        <w:t xml:space="preserve"> razpisanih terminov.</w:t>
      </w:r>
    </w:p>
    <w:p w14:paraId="65DE48CE" w14:textId="77777777" w:rsidR="005C68C5" w:rsidRPr="009D3A09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</w:rPr>
      </w:pPr>
    </w:p>
    <w:p w14:paraId="1B9BFC7A" w14:textId="3CBC4DFB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color w:val="000000"/>
        </w:rPr>
      </w:pPr>
      <w:r w:rsidRPr="005650D3">
        <w:rPr>
          <w:rFonts w:asciiTheme="minorHAnsi" w:hAnsiTheme="minorHAnsi" w:cstheme="minorHAnsi"/>
          <w:b/>
          <w:color w:val="000000"/>
        </w:rPr>
        <w:t>Prijav</w:t>
      </w:r>
      <w:r w:rsidR="003946AC">
        <w:rPr>
          <w:rFonts w:asciiTheme="minorHAnsi" w:hAnsiTheme="minorHAnsi" w:cstheme="minorHAnsi"/>
          <w:b/>
          <w:color w:val="000000"/>
        </w:rPr>
        <w:t>o</w:t>
      </w:r>
      <w:r w:rsidRPr="005650D3">
        <w:rPr>
          <w:rFonts w:asciiTheme="minorHAnsi" w:hAnsiTheme="minorHAnsi" w:cstheme="minorHAnsi"/>
          <w:b/>
          <w:color w:val="000000"/>
        </w:rPr>
        <w:t xml:space="preserve"> lahko pošljete po pošti, </w:t>
      </w:r>
      <w:r w:rsidR="00E666AD">
        <w:rPr>
          <w:rFonts w:asciiTheme="minorHAnsi" w:hAnsiTheme="minorHAnsi" w:cstheme="minorHAnsi"/>
          <w:b/>
          <w:color w:val="000000"/>
        </w:rPr>
        <w:t xml:space="preserve">po </w:t>
      </w:r>
      <w:r w:rsidRPr="005650D3">
        <w:rPr>
          <w:rFonts w:asciiTheme="minorHAnsi" w:hAnsiTheme="minorHAnsi" w:cstheme="minorHAnsi"/>
          <w:b/>
          <w:color w:val="000000"/>
        </w:rPr>
        <w:t xml:space="preserve">telefaksu na številko 01 500 15 22, </w:t>
      </w:r>
      <w:r w:rsidR="00E666AD">
        <w:rPr>
          <w:rFonts w:asciiTheme="minorHAnsi" w:hAnsiTheme="minorHAnsi" w:cstheme="minorHAnsi"/>
          <w:b/>
          <w:color w:val="000000"/>
        </w:rPr>
        <w:t>po elektronski pošti</w:t>
      </w:r>
      <w:r w:rsidRPr="005650D3">
        <w:rPr>
          <w:rFonts w:asciiTheme="minorHAnsi" w:hAnsiTheme="minorHAnsi" w:cstheme="minorHAnsi"/>
          <w:b/>
          <w:color w:val="000000"/>
        </w:rPr>
        <w:t xml:space="preserve"> </w:t>
      </w:r>
      <w:hyperlink r:id="rId8" w:history="1">
        <w:r w:rsidRPr="005650D3">
          <w:rPr>
            <w:rStyle w:val="Hiperpovezava"/>
            <w:rFonts w:asciiTheme="minorHAnsi" w:hAnsiTheme="minorHAnsi" w:cstheme="minorHAnsi"/>
            <w:b/>
            <w:color w:val="000000"/>
          </w:rPr>
          <w:t>pocitnikovanje@zveza-gns.si</w:t>
        </w:r>
      </w:hyperlink>
      <w:r w:rsidRPr="005650D3">
        <w:rPr>
          <w:rFonts w:asciiTheme="minorHAnsi" w:hAnsiTheme="minorHAnsi" w:cstheme="minorHAnsi"/>
          <w:b/>
          <w:color w:val="000000"/>
        </w:rPr>
        <w:t xml:space="preserve"> ali </w:t>
      </w:r>
      <w:r w:rsidR="003946AC">
        <w:rPr>
          <w:rFonts w:asciiTheme="minorHAnsi" w:hAnsiTheme="minorHAnsi" w:cstheme="minorHAnsi"/>
          <w:b/>
          <w:color w:val="000000"/>
        </w:rPr>
        <w:t>jo</w:t>
      </w:r>
      <w:r w:rsidRPr="005650D3">
        <w:rPr>
          <w:rFonts w:asciiTheme="minorHAnsi" w:hAnsiTheme="minorHAnsi" w:cstheme="minorHAnsi"/>
          <w:b/>
          <w:color w:val="000000"/>
        </w:rPr>
        <w:t xml:space="preserve"> oddate v matičnem društvu, ki </w:t>
      </w:r>
      <w:r w:rsidR="003946AC">
        <w:rPr>
          <w:rFonts w:asciiTheme="minorHAnsi" w:hAnsiTheme="minorHAnsi" w:cstheme="minorHAnsi"/>
          <w:b/>
          <w:color w:val="000000"/>
        </w:rPr>
        <w:t xml:space="preserve">jo </w:t>
      </w:r>
      <w:r w:rsidRPr="005650D3">
        <w:rPr>
          <w:rFonts w:asciiTheme="minorHAnsi" w:hAnsiTheme="minorHAnsi" w:cstheme="minorHAnsi"/>
          <w:b/>
          <w:color w:val="000000"/>
        </w:rPr>
        <w:t>bo posredovalo na ZDGNS.</w:t>
      </w:r>
    </w:p>
    <w:p w14:paraId="4A318E8A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6A362324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39EF0235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213474D6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Pripravila:</w:t>
      </w:r>
    </w:p>
    <w:p w14:paraId="7472F774" w14:textId="13E98392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Aleksandra Rijavec</w:t>
      </w:r>
    </w:p>
    <w:p w14:paraId="798C0271" w14:textId="6B7CFB5F" w:rsidR="005C68C5" w:rsidRPr="005650D3" w:rsidRDefault="00A93FDD" w:rsidP="005650D3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</w:t>
      </w:r>
      <w:r w:rsidR="005C68C5" w:rsidRPr="005650D3">
        <w:rPr>
          <w:rFonts w:asciiTheme="minorHAnsi" w:hAnsiTheme="minorHAnsi" w:cstheme="minorHAnsi"/>
        </w:rPr>
        <w:t>odja programa ohra</w:t>
      </w:r>
      <w:r w:rsidR="00441075" w:rsidRPr="005650D3">
        <w:rPr>
          <w:rFonts w:asciiTheme="minorHAnsi" w:hAnsiTheme="minorHAnsi" w:cstheme="minorHAnsi"/>
        </w:rPr>
        <w:t>njanje</w:t>
      </w:r>
      <w:r w:rsidR="005C68C5" w:rsidRPr="005650D3">
        <w:rPr>
          <w:rFonts w:asciiTheme="minorHAnsi" w:hAnsiTheme="minorHAnsi" w:cstheme="minorHAnsi"/>
        </w:rPr>
        <w:t xml:space="preserve"> zdravja in rehabilitacija</w:t>
      </w:r>
    </w:p>
    <w:p w14:paraId="43F1438F" w14:textId="77777777" w:rsidR="0026464F" w:rsidRDefault="0026464F" w:rsidP="005650D3">
      <w:pPr>
        <w:spacing w:line="360" w:lineRule="auto"/>
        <w:jc w:val="both"/>
        <w:rPr>
          <w:rFonts w:asciiTheme="minorHAnsi" w:hAnsiTheme="minorHAnsi" w:cstheme="minorHAnsi"/>
          <w:b/>
          <w:iCs/>
          <w:u w:val="single"/>
        </w:rPr>
      </w:pPr>
    </w:p>
    <w:p w14:paraId="0094C27E" w14:textId="77777777" w:rsidR="0026464F" w:rsidRDefault="0026464F" w:rsidP="005650D3">
      <w:pPr>
        <w:spacing w:line="360" w:lineRule="auto"/>
        <w:jc w:val="both"/>
        <w:rPr>
          <w:rFonts w:asciiTheme="minorHAnsi" w:hAnsiTheme="minorHAnsi" w:cstheme="minorHAnsi"/>
          <w:b/>
          <w:iCs/>
          <w:u w:val="single"/>
        </w:rPr>
      </w:pPr>
    </w:p>
    <w:p w14:paraId="28D3FD08" w14:textId="77777777" w:rsidR="0026464F" w:rsidRDefault="0026464F" w:rsidP="005650D3">
      <w:pPr>
        <w:spacing w:line="360" w:lineRule="auto"/>
        <w:jc w:val="both"/>
        <w:rPr>
          <w:rFonts w:asciiTheme="minorHAnsi" w:hAnsiTheme="minorHAnsi" w:cstheme="minorHAnsi"/>
          <w:b/>
          <w:iCs/>
          <w:u w:val="single"/>
        </w:rPr>
      </w:pPr>
    </w:p>
    <w:p w14:paraId="396A2191" w14:textId="77777777" w:rsidR="00CB2207" w:rsidRDefault="00CB2207" w:rsidP="005650D3">
      <w:pPr>
        <w:spacing w:line="360" w:lineRule="auto"/>
        <w:jc w:val="both"/>
        <w:rPr>
          <w:rFonts w:asciiTheme="minorHAnsi" w:hAnsiTheme="minorHAnsi" w:cstheme="minorHAnsi"/>
          <w:b/>
          <w:iCs/>
          <w:u w:val="single"/>
        </w:rPr>
      </w:pPr>
    </w:p>
    <w:p w14:paraId="561FC938" w14:textId="11D527F2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iCs/>
        </w:rPr>
      </w:pPr>
      <w:r w:rsidRPr="005650D3">
        <w:rPr>
          <w:rFonts w:asciiTheme="minorHAnsi" w:hAnsiTheme="minorHAnsi" w:cstheme="minorHAnsi"/>
          <w:b/>
          <w:iCs/>
          <w:u w:val="single"/>
        </w:rPr>
        <w:lastRenderedPageBreak/>
        <w:t>RAZPISANE ENOTE</w:t>
      </w:r>
    </w:p>
    <w:p w14:paraId="1C775D09" w14:textId="77777777" w:rsidR="005C68C5" w:rsidRPr="005650D3" w:rsidRDefault="005C68C5" w:rsidP="005650D3">
      <w:pPr>
        <w:pStyle w:val="Naslov"/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5650D3">
        <w:rPr>
          <w:rFonts w:asciiTheme="minorHAnsi" w:hAnsiTheme="minorHAnsi" w:cstheme="minorHAnsi"/>
          <w:sz w:val="24"/>
          <w:szCs w:val="24"/>
        </w:rPr>
        <w:t xml:space="preserve">APARTMAJSKA HIŠA KRANJSKA GORA </w:t>
      </w:r>
    </w:p>
    <w:p w14:paraId="2A38E721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Naselje Slavka Černeta 11 </w:t>
      </w:r>
    </w:p>
    <w:p w14:paraId="6407B40E" w14:textId="2668C3BD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4280 </w:t>
      </w:r>
      <w:r w:rsidR="00C346B1">
        <w:rPr>
          <w:rFonts w:asciiTheme="minorHAnsi" w:hAnsiTheme="minorHAnsi" w:cstheme="minorHAnsi"/>
        </w:rPr>
        <w:t>Kranjska Gora</w:t>
      </w:r>
      <w:r w:rsidRPr="005650D3">
        <w:rPr>
          <w:rFonts w:asciiTheme="minorHAnsi" w:hAnsiTheme="minorHAnsi" w:cstheme="minorHAnsi"/>
        </w:rPr>
        <w:t xml:space="preserve"> </w:t>
      </w:r>
    </w:p>
    <w:p w14:paraId="1693597A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2DDC4F60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V domu je osem apartmajev:</w:t>
      </w:r>
    </w:p>
    <w:p w14:paraId="0F06A304" w14:textId="77777777" w:rsidR="00C346B1" w:rsidRDefault="00C346B1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</w:p>
    <w:p w14:paraId="77DDD63C" w14:textId="3A2D185D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i/>
        </w:rPr>
      </w:pPr>
      <w:r w:rsidRPr="005650D3">
        <w:rPr>
          <w:rFonts w:asciiTheme="minorHAnsi" w:hAnsiTheme="minorHAnsi" w:cstheme="minorHAnsi"/>
          <w:b/>
          <w:u w:val="single"/>
        </w:rPr>
        <w:t>Apartma 1</w:t>
      </w:r>
      <w:r w:rsidR="00C346B1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4 ležišča</w:t>
      </w:r>
    </w:p>
    <w:p w14:paraId="1470BD20" w14:textId="1978C3FA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V apartmaju </w:t>
      </w:r>
      <w:r w:rsidR="00C346B1">
        <w:rPr>
          <w:rFonts w:asciiTheme="minorHAnsi" w:hAnsiTheme="minorHAnsi" w:cstheme="minorHAnsi"/>
        </w:rPr>
        <w:t>sta</w:t>
      </w:r>
      <w:r w:rsidRPr="005650D3">
        <w:rPr>
          <w:rFonts w:asciiTheme="minorHAnsi" w:hAnsiTheme="minorHAnsi" w:cstheme="minorHAnsi"/>
        </w:rPr>
        <w:t xml:space="preserve"> dva ločena prostora in kopalnica s tuš kabino. V dnevnem prostoru je kuhinja z jedilno mizo, v sobi pa sta zakonska postelja in pograd. Apartma ima iz obeh prostorov izhod na večji pokrit</w:t>
      </w:r>
      <w:r w:rsidR="00C346B1">
        <w:rPr>
          <w:rFonts w:asciiTheme="minorHAnsi" w:hAnsiTheme="minorHAnsi" w:cstheme="minorHAnsi"/>
        </w:rPr>
        <w:t>i</w:t>
      </w:r>
      <w:r w:rsidRPr="005650D3">
        <w:rPr>
          <w:rFonts w:asciiTheme="minorHAnsi" w:hAnsiTheme="minorHAnsi" w:cstheme="minorHAnsi"/>
        </w:rPr>
        <w:t xml:space="preserve"> balkon.</w:t>
      </w:r>
    </w:p>
    <w:p w14:paraId="2E72954A" w14:textId="77777777" w:rsidR="00C346B1" w:rsidRDefault="00C346B1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</w:p>
    <w:p w14:paraId="44143BE2" w14:textId="13BA2DC2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Apartma 2</w:t>
      </w:r>
      <w:r w:rsidR="00C346B1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2 ležišči</w:t>
      </w:r>
    </w:p>
    <w:p w14:paraId="574A1CF9" w14:textId="1BAA75C6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Apartma ima en prostor in kopalnico s tuš kabino. V skupnem prostoru sta manjša kuhinja z jedilno mizo in pograd.</w:t>
      </w:r>
    </w:p>
    <w:p w14:paraId="3152992F" w14:textId="77777777" w:rsidR="00C346B1" w:rsidRDefault="00C346B1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</w:p>
    <w:p w14:paraId="51466E6C" w14:textId="3DBB1E1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Apartma 3</w:t>
      </w:r>
      <w:r w:rsidR="00C346B1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4 ležišča</w:t>
      </w:r>
    </w:p>
    <w:p w14:paraId="160709A4" w14:textId="7574ED24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Apartma je v večjem prostoru in ima kopalnico s tuš kabino. V skupnem prostoru so večja kuhinja z jedilno mizo, zakonska postelja in pograd.</w:t>
      </w:r>
    </w:p>
    <w:p w14:paraId="59BA60F3" w14:textId="77777777" w:rsidR="00C346B1" w:rsidRDefault="00C346B1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</w:p>
    <w:p w14:paraId="27099B57" w14:textId="77AC0B6C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Apartma 4</w:t>
      </w:r>
      <w:r w:rsidR="00C346B1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4 ležišča</w:t>
      </w:r>
    </w:p>
    <w:p w14:paraId="36992C60" w14:textId="5A72AB18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V apartmaju sta dva ločena prostora in kopalnica s tuš kabino. V dnevnem prostoru je kuhinja z jedilno mizo, v sobi pa sta zakonska postelja in pograd. Iz obeh prostorov je izhod na večji pokrit</w:t>
      </w:r>
      <w:r w:rsidR="00C346B1">
        <w:rPr>
          <w:rFonts w:asciiTheme="minorHAnsi" w:hAnsiTheme="minorHAnsi" w:cstheme="minorHAnsi"/>
        </w:rPr>
        <w:t>i</w:t>
      </w:r>
      <w:r w:rsidRPr="005650D3">
        <w:rPr>
          <w:rFonts w:asciiTheme="minorHAnsi" w:hAnsiTheme="minorHAnsi" w:cstheme="minorHAnsi"/>
        </w:rPr>
        <w:t xml:space="preserve"> balkon.</w:t>
      </w:r>
    </w:p>
    <w:p w14:paraId="22070FDB" w14:textId="77777777" w:rsidR="00C346B1" w:rsidRDefault="00C346B1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</w:p>
    <w:p w14:paraId="2D483B90" w14:textId="5ED5D631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Apartma 5</w:t>
      </w:r>
      <w:r w:rsidR="00C346B1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2 ležišči</w:t>
      </w:r>
    </w:p>
    <w:p w14:paraId="4721D13D" w14:textId="5D424DF4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Apartma ima dva daljša prostora in kopalnico s tuš kabino. V enem </w:t>
      </w:r>
      <w:r w:rsidR="0048583E">
        <w:rPr>
          <w:rFonts w:asciiTheme="minorHAnsi" w:hAnsiTheme="minorHAnsi" w:cstheme="minorHAnsi"/>
        </w:rPr>
        <w:t xml:space="preserve">prostoru </w:t>
      </w:r>
      <w:r w:rsidRPr="005650D3">
        <w:rPr>
          <w:rFonts w:asciiTheme="minorHAnsi" w:hAnsiTheme="minorHAnsi" w:cstheme="minorHAnsi"/>
        </w:rPr>
        <w:t xml:space="preserve">je manjša kuhinja z jedilno mizo, v drugem </w:t>
      </w:r>
      <w:r w:rsidR="0048583E">
        <w:rPr>
          <w:rFonts w:asciiTheme="minorHAnsi" w:hAnsiTheme="minorHAnsi" w:cstheme="minorHAnsi"/>
        </w:rPr>
        <w:t xml:space="preserve">pa </w:t>
      </w:r>
      <w:r w:rsidRPr="005650D3">
        <w:rPr>
          <w:rFonts w:asciiTheme="minorHAnsi" w:hAnsiTheme="minorHAnsi" w:cstheme="minorHAnsi"/>
        </w:rPr>
        <w:t>sta dve ležišči.</w:t>
      </w:r>
    </w:p>
    <w:p w14:paraId="759B7EF7" w14:textId="77777777" w:rsidR="0048583E" w:rsidRDefault="0048583E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</w:p>
    <w:p w14:paraId="7764E766" w14:textId="0EC9DD7D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lastRenderedPageBreak/>
        <w:t>Apartma 6</w:t>
      </w:r>
      <w:r w:rsidR="0048583E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4 ležišča</w:t>
      </w:r>
    </w:p>
    <w:p w14:paraId="750E36E0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V apartmaju sta dva ločena prostora in kopalnica s tuš kabino. V dnevnem prostoru je kuhinja z jedilno mizo, v sobi pa sta zakonska postelja in pograd. Apartma ima iz obeh prostorov izhod na ločena balkona.</w:t>
      </w:r>
    </w:p>
    <w:p w14:paraId="19540CD8" w14:textId="77777777" w:rsidR="00670C33" w:rsidRDefault="00670C33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</w:p>
    <w:p w14:paraId="3D5C3546" w14:textId="10BE79C5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Apartma 7</w:t>
      </w:r>
      <w:r w:rsidR="00670C33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3 ležišča</w:t>
      </w:r>
    </w:p>
    <w:p w14:paraId="157488B0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Apartma je v večjem prostoru in ima kopalnico s tuš kabino. V prostoru so kuhinja z jedilno mizo, zakonska postelja in ležišče. Apartma ima izhod na balkon.</w:t>
      </w:r>
    </w:p>
    <w:p w14:paraId="47F9E1F9" w14:textId="77777777" w:rsidR="00670C33" w:rsidRDefault="00670C33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</w:p>
    <w:p w14:paraId="32AC7BA4" w14:textId="4B0769DA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Apartma 8</w:t>
      </w:r>
      <w:r w:rsidR="00670C33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3 ležišča</w:t>
      </w:r>
    </w:p>
    <w:p w14:paraId="1E1002CB" w14:textId="7C5FD20C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V apartmaju sta manjši prostor, v katerem so kuhinja z jedilno mizo, zakonska postelja in ležišče ter kopalnica s tuš kabino.</w:t>
      </w:r>
    </w:p>
    <w:p w14:paraId="36A5B1C0" w14:textId="77777777" w:rsidR="007856AD" w:rsidRDefault="007856AD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73516658" w14:textId="77777777" w:rsidR="007856AD" w:rsidRDefault="005C68C5" w:rsidP="007856AD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Vsi apartmaji so opremljeni s televizijskim sprejemnik</w:t>
      </w:r>
      <w:r w:rsidR="007856AD">
        <w:rPr>
          <w:rFonts w:asciiTheme="minorHAnsi" w:hAnsiTheme="minorHAnsi" w:cstheme="minorHAnsi"/>
        </w:rPr>
        <w:t xml:space="preserve">om </w:t>
      </w:r>
      <w:r w:rsidRPr="005650D3">
        <w:rPr>
          <w:rFonts w:asciiTheme="minorHAnsi" w:hAnsiTheme="minorHAnsi" w:cstheme="minorHAnsi"/>
        </w:rPr>
        <w:t xml:space="preserve">in </w:t>
      </w:r>
      <w:r w:rsidR="007856AD">
        <w:rPr>
          <w:rFonts w:asciiTheme="minorHAnsi" w:hAnsiTheme="minorHAnsi" w:cstheme="minorHAnsi"/>
        </w:rPr>
        <w:t xml:space="preserve">s </w:t>
      </w:r>
      <w:r w:rsidRPr="005650D3">
        <w:rPr>
          <w:rFonts w:asciiTheme="minorHAnsi" w:hAnsiTheme="minorHAnsi" w:cstheme="minorHAnsi"/>
        </w:rPr>
        <w:t>svetlobnim zvonc</w:t>
      </w:r>
      <w:r w:rsidR="007856AD">
        <w:rPr>
          <w:rFonts w:asciiTheme="minorHAnsi" w:hAnsiTheme="minorHAnsi" w:cstheme="minorHAnsi"/>
        </w:rPr>
        <w:t>em</w:t>
      </w:r>
      <w:r w:rsidRPr="005650D3">
        <w:rPr>
          <w:rFonts w:asciiTheme="minorHAnsi" w:hAnsiTheme="minorHAnsi" w:cstheme="minorHAnsi"/>
        </w:rPr>
        <w:t xml:space="preserve"> ter imajo urejeno centralno ogrevanje in toplo vodo.</w:t>
      </w:r>
    </w:p>
    <w:p w14:paraId="11616D04" w14:textId="77777777" w:rsidR="007856AD" w:rsidRDefault="007856AD" w:rsidP="007856AD">
      <w:pPr>
        <w:spacing w:line="360" w:lineRule="auto"/>
        <w:jc w:val="both"/>
        <w:rPr>
          <w:rFonts w:asciiTheme="minorHAnsi" w:hAnsiTheme="minorHAnsi" w:cstheme="minorHAnsi"/>
        </w:rPr>
      </w:pPr>
    </w:p>
    <w:p w14:paraId="5069B46E" w14:textId="77777777" w:rsidR="007856AD" w:rsidRDefault="007856AD" w:rsidP="007856AD">
      <w:pPr>
        <w:spacing w:line="360" w:lineRule="auto"/>
        <w:jc w:val="both"/>
        <w:rPr>
          <w:rFonts w:asciiTheme="minorHAnsi" w:hAnsiTheme="minorHAnsi" w:cstheme="minorHAnsi"/>
        </w:rPr>
      </w:pPr>
    </w:p>
    <w:p w14:paraId="57675512" w14:textId="710C2FAD" w:rsidR="005C68C5" w:rsidRPr="007856AD" w:rsidRDefault="007856AD" w:rsidP="007856AD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7856AD">
        <w:rPr>
          <w:rFonts w:asciiTheme="minorHAnsi" w:hAnsiTheme="minorHAnsi" w:cstheme="minorHAnsi"/>
          <w:b/>
          <w:bCs/>
        </w:rPr>
        <w:t xml:space="preserve">APARTMAJI </w:t>
      </w:r>
      <w:r w:rsidR="005C68C5" w:rsidRPr="007856AD">
        <w:rPr>
          <w:rFonts w:asciiTheme="minorHAnsi" w:hAnsiTheme="minorHAnsi" w:cstheme="minorHAnsi"/>
          <w:b/>
          <w:bCs/>
        </w:rPr>
        <w:t>MORAVSKE TOPLICE</w:t>
      </w:r>
    </w:p>
    <w:p w14:paraId="32377087" w14:textId="7A1D8CE7" w:rsidR="005C68C5" w:rsidRPr="005650D3" w:rsidRDefault="007856AD" w:rsidP="005650D3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n</w:t>
      </w:r>
      <w:r w:rsidR="005C68C5" w:rsidRPr="005650D3">
        <w:rPr>
          <w:rFonts w:asciiTheme="minorHAnsi" w:hAnsiTheme="minorHAnsi" w:cstheme="minorHAnsi"/>
        </w:rPr>
        <w:t>aravni park Terme 3000</w:t>
      </w:r>
    </w:p>
    <w:p w14:paraId="13E4AE7B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Kranjčeva 12</w:t>
      </w:r>
    </w:p>
    <w:p w14:paraId="47066A71" w14:textId="32D3C3D6" w:rsidR="005C68C5" w:rsidRPr="005650D3" w:rsidRDefault="007856AD" w:rsidP="005650D3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5C68C5" w:rsidRPr="005650D3">
        <w:rPr>
          <w:rFonts w:asciiTheme="minorHAnsi" w:hAnsiTheme="minorHAnsi" w:cstheme="minorHAnsi"/>
        </w:rPr>
        <w:t>partmajsko naselje Prekmurska vas</w:t>
      </w:r>
    </w:p>
    <w:p w14:paraId="5C2E4F02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7799F762" w14:textId="538E671C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Zveza je lastnica štirih apartmajev v apartmajskem naselju Prekmurska vas, ki leži v </w:t>
      </w:r>
      <w:r w:rsidR="005816E9">
        <w:rPr>
          <w:rFonts w:asciiTheme="minorHAnsi" w:hAnsiTheme="minorHAnsi" w:cstheme="minorHAnsi"/>
        </w:rPr>
        <w:t>n</w:t>
      </w:r>
      <w:r w:rsidRPr="005650D3">
        <w:rPr>
          <w:rFonts w:asciiTheme="minorHAnsi" w:hAnsiTheme="minorHAnsi" w:cstheme="minorHAnsi"/>
        </w:rPr>
        <w:t xml:space="preserve">aravnem parku Terme 3000. Apartmaji so v štirih objektih, imenovanih Sončnica 8, Marjetica 18, Marjetica 45 in Trobentica 5. V vseh sta vgrajena televizijska indukcijska zanka za naglušne in svetlobni zvonec za gluhe osebe. Apartmaji, ki se ogrevajo z električnimi radiatorji, v njih pa sta grelnik tople vode in televizijski sprejemnik, so v dveh nivojih, v pritličju in </w:t>
      </w:r>
      <w:r w:rsidR="005816E9">
        <w:rPr>
          <w:rFonts w:asciiTheme="minorHAnsi" w:hAnsiTheme="minorHAnsi" w:cstheme="minorHAnsi"/>
        </w:rPr>
        <w:t xml:space="preserve">v </w:t>
      </w:r>
      <w:r w:rsidRPr="005650D3">
        <w:rPr>
          <w:rFonts w:asciiTheme="minorHAnsi" w:hAnsiTheme="minorHAnsi" w:cstheme="minorHAnsi"/>
        </w:rPr>
        <w:t>mansardi.</w:t>
      </w:r>
    </w:p>
    <w:p w14:paraId="68B46DE0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6CE80D34" w14:textId="40BCDFCC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lastRenderedPageBreak/>
        <w:t>Apartma Sončnica 8</w:t>
      </w:r>
      <w:r w:rsidR="00AC000E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5 ležišč</w:t>
      </w:r>
    </w:p>
    <w:p w14:paraId="1D4F7423" w14:textId="5C9AFFCF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V pritličju </w:t>
      </w:r>
      <w:r w:rsidR="00AC000E">
        <w:rPr>
          <w:rFonts w:asciiTheme="minorHAnsi" w:hAnsiTheme="minorHAnsi" w:cstheme="minorHAnsi"/>
        </w:rPr>
        <w:t>sta</w:t>
      </w:r>
      <w:r w:rsidRPr="005650D3">
        <w:rPr>
          <w:rFonts w:asciiTheme="minorHAnsi" w:hAnsiTheme="minorHAnsi" w:cstheme="minorHAnsi"/>
        </w:rPr>
        <w:t xml:space="preserve"> predsoba</w:t>
      </w:r>
      <w:r w:rsidR="00AC000E">
        <w:rPr>
          <w:rFonts w:asciiTheme="minorHAnsi" w:hAnsiTheme="minorHAnsi" w:cstheme="minorHAnsi"/>
        </w:rPr>
        <w:t xml:space="preserve"> in </w:t>
      </w:r>
      <w:r w:rsidRPr="005650D3">
        <w:rPr>
          <w:rFonts w:asciiTheme="minorHAnsi" w:hAnsiTheme="minorHAnsi" w:cstheme="minorHAnsi"/>
        </w:rPr>
        <w:t xml:space="preserve">bivalna soba s kuhinjsko nišo, </w:t>
      </w:r>
      <w:r w:rsidR="00AC000E">
        <w:rPr>
          <w:rFonts w:asciiTheme="minorHAnsi" w:hAnsiTheme="minorHAnsi" w:cstheme="minorHAnsi"/>
        </w:rPr>
        <w:t xml:space="preserve">z </w:t>
      </w:r>
      <w:r w:rsidRPr="005650D3">
        <w:rPr>
          <w:rFonts w:asciiTheme="minorHAnsi" w:hAnsiTheme="minorHAnsi" w:cstheme="minorHAnsi"/>
        </w:rPr>
        <w:t xml:space="preserve">jedilno mizo </w:t>
      </w:r>
      <w:r w:rsidR="00AC000E">
        <w:rPr>
          <w:rFonts w:asciiTheme="minorHAnsi" w:hAnsiTheme="minorHAnsi" w:cstheme="minorHAnsi"/>
        </w:rPr>
        <w:t>ter z</w:t>
      </w:r>
      <w:r w:rsidRPr="005650D3">
        <w:rPr>
          <w:rFonts w:asciiTheme="minorHAnsi" w:hAnsiTheme="minorHAnsi" w:cstheme="minorHAnsi"/>
        </w:rPr>
        <w:t xml:space="preserve"> enim ležiščem. V </w:t>
      </w:r>
      <w:r w:rsidR="00E84F3A">
        <w:rPr>
          <w:rFonts w:asciiTheme="minorHAnsi" w:hAnsiTheme="minorHAnsi" w:cstheme="minorHAnsi"/>
        </w:rPr>
        <w:t>mansardi</w:t>
      </w:r>
      <w:r w:rsidRPr="005650D3">
        <w:rPr>
          <w:rFonts w:asciiTheme="minorHAnsi" w:hAnsiTheme="minorHAnsi" w:cstheme="minorHAnsi"/>
        </w:rPr>
        <w:t xml:space="preserve"> </w:t>
      </w:r>
      <w:r w:rsidR="00AC000E">
        <w:rPr>
          <w:rFonts w:asciiTheme="minorHAnsi" w:hAnsiTheme="minorHAnsi" w:cstheme="minorHAnsi"/>
        </w:rPr>
        <w:t>sta</w:t>
      </w:r>
      <w:r w:rsidRPr="005650D3">
        <w:rPr>
          <w:rFonts w:asciiTheme="minorHAnsi" w:hAnsiTheme="minorHAnsi" w:cstheme="minorHAnsi"/>
        </w:rPr>
        <w:t xml:space="preserve"> kopalnica s tuš kabino in soba, v kateri so zakonska postelja in dve ležišči. Apartma ima teraso.</w:t>
      </w:r>
    </w:p>
    <w:p w14:paraId="4987B535" w14:textId="77777777" w:rsidR="00AC000E" w:rsidRDefault="00AC000E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</w:p>
    <w:p w14:paraId="0C271A17" w14:textId="31D44B1E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Apartma Marjetica 18</w:t>
      </w:r>
      <w:r w:rsidR="00AB111C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4 ležišča</w:t>
      </w:r>
    </w:p>
    <w:p w14:paraId="5320A0BF" w14:textId="0DAFA512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V pritličju </w:t>
      </w:r>
      <w:r w:rsidR="00A02A40">
        <w:rPr>
          <w:rFonts w:asciiTheme="minorHAnsi" w:hAnsiTheme="minorHAnsi" w:cstheme="minorHAnsi"/>
        </w:rPr>
        <w:t>sta</w:t>
      </w:r>
      <w:r w:rsidRPr="005650D3">
        <w:rPr>
          <w:rFonts w:asciiTheme="minorHAnsi" w:hAnsiTheme="minorHAnsi" w:cstheme="minorHAnsi"/>
        </w:rPr>
        <w:t xml:space="preserve"> predsoba</w:t>
      </w:r>
      <w:r w:rsidR="00A02A40">
        <w:rPr>
          <w:rFonts w:asciiTheme="minorHAnsi" w:hAnsiTheme="minorHAnsi" w:cstheme="minorHAnsi"/>
        </w:rPr>
        <w:t xml:space="preserve"> in </w:t>
      </w:r>
      <w:r w:rsidRPr="005650D3">
        <w:rPr>
          <w:rFonts w:asciiTheme="minorHAnsi" w:hAnsiTheme="minorHAnsi" w:cstheme="minorHAnsi"/>
        </w:rPr>
        <w:t xml:space="preserve">bivalna soba s kuhinjsko nišo, </w:t>
      </w:r>
      <w:r w:rsidR="00A02A40">
        <w:rPr>
          <w:rFonts w:asciiTheme="minorHAnsi" w:hAnsiTheme="minorHAnsi" w:cstheme="minorHAnsi"/>
        </w:rPr>
        <w:t xml:space="preserve">z </w:t>
      </w:r>
      <w:r w:rsidRPr="005650D3">
        <w:rPr>
          <w:rFonts w:asciiTheme="minorHAnsi" w:hAnsiTheme="minorHAnsi" w:cstheme="minorHAnsi"/>
        </w:rPr>
        <w:t xml:space="preserve">jedilno mizo in </w:t>
      </w:r>
      <w:r w:rsidR="00A02A40">
        <w:rPr>
          <w:rFonts w:asciiTheme="minorHAnsi" w:hAnsiTheme="minorHAnsi" w:cstheme="minorHAnsi"/>
        </w:rPr>
        <w:t xml:space="preserve">z </w:t>
      </w:r>
      <w:r w:rsidRPr="005650D3">
        <w:rPr>
          <w:rFonts w:asciiTheme="minorHAnsi" w:hAnsiTheme="minorHAnsi" w:cstheme="minorHAnsi"/>
        </w:rPr>
        <w:t xml:space="preserve">raztegljivim ležiščem za dve osebi. V </w:t>
      </w:r>
      <w:r w:rsidR="00382796">
        <w:rPr>
          <w:rFonts w:asciiTheme="minorHAnsi" w:hAnsiTheme="minorHAnsi" w:cstheme="minorHAnsi"/>
        </w:rPr>
        <w:t>mansardi</w:t>
      </w:r>
      <w:r w:rsidRPr="005650D3">
        <w:rPr>
          <w:rFonts w:asciiTheme="minorHAnsi" w:hAnsiTheme="minorHAnsi" w:cstheme="minorHAnsi"/>
        </w:rPr>
        <w:t xml:space="preserve"> sta kopalnica s tuš kabino in soba z zakonsko posteljo. Apartma ima teraso.</w:t>
      </w:r>
    </w:p>
    <w:p w14:paraId="4D7F16B4" w14:textId="77777777" w:rsidR="00A02A40" w:rsidRDefault="00A02A40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</w:p>
    <w:p w14:paraId="25C3A8AA" w14:textId="791C0823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Apartma Marjetica 45</w:t>
      </w:r>
      <w:r w:rsidR="00A02A40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4 ležišča</w:t>
      </w:r>
    </w:p>
    <w:p w14:paraId="5E2A3D19" w14:textId="7E1A7B5A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V pritličju </w:t>
      </w:r>
      <w:r w:rsidR="00A02A40">
        <w:rPr>
          <w:rFonts w:asciiTheme="minorHAnsi" w:hAnsiTheme="minorHAnsi" w:cstheme="minorHAnsi"/>
        </w:rPr>
        <w:t>sta</w:t>
      </w:r>
      <w:r w:rsidRPr="005650D3">
        <w:rPr>
          <w:rFonts w:asciiTheme="minorHAnsi" w:hAnsiTheme="minorHAnsi" w:cstheme="minorHAnsi"/>
        </w:rPr>
        <w:t xml:space="preserve"> predsoba</w:t>
      </w:r>
      <w:r w:rsidR="00A02A40">
        <w:rPr>
          <w:rFonts w:asciiTheme="minorHAnsi" w:hAnsiTheme="minorHAnsi" w:cstheme="minorHAnsi"/>
        </w:rPr>
        <w:t xml:space="preserve"> in </w:t>
      </w:r>
      <w:r w:rsidRPr="005650D3">
        <w:rPr>
          <w:rFonts w:asciiTheme="minorHAnsi" w:hAnsiTheme="minorHAnsi" w:cstheme="minorHAnsi"/>
        </w:rPr>
        <w:t xml:space="preserve">bivalna soba s kuhinjsko nišo, </w:t>
      </w:r>
      <w:r w:rsidR="00A02A40">
        <w:rPr>
          <w:rFonts w:asciiTheme="minorHAnsi" w:hAnsiTheme="minorHAnsi" w:cstheme="minorHAnsi"/>
        </w:rPr>
        <w:t xml:space="preserve">z </w:t>
      </w:r>
      <w:r w:rsidRPr="005650D3">
        <w:rPr>
          <w:rFonts w:asciiTheme="minorHAnsi" w:hAnsiTheme="minorHAnsi" w:cstheme="minorHAnsi"/>
        </w:rPr>
        <w:t xml:space="preserve">jedilno mizo in </w:t>
      </w:r>
      <w:r w:rsidR="00A02A40">
        <w:rPr>
          <w:rFonts w:asciiTheme="minorHAnsi" w:hAnsiTheme="minorHAnsi" w:cstheme="minorHAnsi"/>
        </w:rPr>
        <w:t xml:space="preserve">z </w:t>
      </w:r>
      <w:r w:rsidRPr="005650D3">
        <w:rPr>
          <w:rFonts w:asciiTheme="minorHAnsi" w:hAnsiTheme="minorHAnsi" w:cstheme="minorHAnsi"/>
        </w:rPr>
        <w:t xml:space="preserve">raztegljivim ležiščem za dve osebi. V </w:t>
      </w:r>
      <w:r w:rsidR="00E42BA2">
        <w:rPr>
          <w:rFonts w:asciiTheme="minorHAnsi" w:hAnsiTheme="minorHAnsi" w:cstheme="minorHAnsi"/>
        </w:rPr>
        <w:t>mansardi</w:t>
      </w:r>
      <w:r w:rsidRPr="005650D3">
        <w:rPr>
          <w:rFonts w:asciiTheme="minorHAnsi" w:hAnsiTheme="minorHAnsi" w:cstheme="minorHAnsi"/>
        </w:rPr>
        <w:t xml:space="preserve"> sta kopalnica s tuš kabino in soba z zakonsko posteljo. Apartma ima teraso. </w:t>
      </w:r>
    </w:p>
    <w:p w14:paraId="350A8C13" w14:textId="77777777" w:rsidR="00A02A40" w:rsidRDefault="00A02A40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</w:p>
    <w:p w14:paraId="1576E2E4" w14:textId="283A51B2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Apartma Trobentica 5</w:t>
      </w:r>
      <w:r w:rsidR="00A02A40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2 ležišči</w:t>
      </w:r>
    </w:p>
    <w:p w14:paraId="0CEB1382" w14:textId="47BCC84F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V pritličju so predsoba, bivalna soba s kuhinjsko nišo, </w:t>
      </w:r>
      <w:r w:rsidR="00484C97">
        <w:rPr>
          <w:rFonts w:asciiTheme="minorHAnsi" w:hAnsiTheme="minorHAnsi" w:cstheme="minorHAnsi"/>
        </w:rPr>
        <w:t xml:space="preserve">z </w:t>
      </w:r>
      <w:r w:rsidRPr="005650D3">
        <w:rPr>
          <w:rFonts w:asciiTheme="minorHAnsi" w:hAnsiTheme="minorHAnsi" w:cstheme="minorHAnsi"/>
        </w:rPr>
        <w:t xml:space="preserve">jedilno mizo in </w:t>
      </w:r>
      <w:r w:rsidR="00484C97">
        <w:rPr>
          <w:rFonts w:asciiTheme="minorHAnsi" w:hAnsiTheme="minorHAnsi" w:cstheme="minorHAnsi"/>
        </w:rPr>
        <w:t xml:space="preserve">s </w:t>
      </w:r>
      <w:r w:rsidRPr="005650D3">
        <w:rPr>
          <w:rFonts w:asciiTheme="minorHAnsi" w:hAnsiTheme="minorHAnsi" w:cstheme="minorHAnsi"/>
        </w:rPr>
        <w:t xml:space="preserve">sedežno garnituro ter kopalnica s tuš kabino. V </w:t>
      </w:r>
      <w:r w:rsidR="00E42BA2">
        <w:rPr>
          <w:rFonts w:asciiTheme="minorHAnsi" w:hAnsiTheme="minorHAnsi" w:cstheme="minorHAnsi"/>
        </w:rPr>
        <w:t>mansardi</w:t>
      </w:r>
      <w:r w:rsidRPr="005650D3">
        <w:rPr>
          <w:rFonts w:asciiTheme="minorHAnsi" w:hAnsiTheme="minorHAnsi" w:cstheme="minorHAnsi"/>
        </w:rPr>
        <w:t xml:space="preserve"> na galeriji je soba z zakonsko posteljo. Apartma ima teraso. </w:t>
      </w:r>
    </w:p>
    <w:p w14:paraId="31580B10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19AD3E6E" w14:textId="142278D5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u w:val="single"/>
        </w:rPr>
      </w:pPr>
      <w:r w:rsidRPr="005650D3">
        <w:rPr>
          <w:rFonts w:asciiTheme="minorHAnsi" w:hAnsiTheme="minorHAnsi" w:cstheme="minorHAnsi"/>
          <w:u w:val="single"/>
        </w:rPr>
        <w:t>Ključi apartmajev:</w:t>
      </w:r>
    </w:p>
    <w:p w14:paraId="2640BEBB" w14:textId="4A30BB04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Ključe apartmajev dobite na recepciji </w:t>
      </w:r>
      <w:r w:rsidR="00484C97">
        <w:rPr>
          <w:rFonts w:asciiTheme="minorHAnsi" w:hAnsiTheme="minorHAnsi" w:cstheme="minorHAnsi"/>
        </w:rPr>
        <w:t>h</w:t>
      </w:r>
      <w:r w:rsidRPr="005650D3">
        <w:rPr>
          <w:rFonts w:asciiTheme="minorHAnsi" w:hAnsiTheme="minorHAnsi" w:cstheme="minorHAnsi"/>
        </w:rPr>
        <w:t xml:space="preserve">otela Termal v </w:t>
      </w:r>
      <w:r w:rsidR="00484C97">
        <w:rPr>
          <w:rFonts w:asciiTheme="minorHAnsi" w:hAnsiTheme="minorHAnsi" w:cstheme="minorHAnsi"/>
        </w:rPr>
        <w:t>n</w:t>
      </w:r>
      <w:r w:rsidRPr="005650D3">
        <w:rPr>
          <w:rFonts w:asciiTheme="minorHAnsi" w:hAnsiTheme="minorHAnsi" w:cstheme="minorHAnsi"/>
        </w:rPr>
        <w:t xml:space="preserve">aravnem parku Terme 3000 </w:t>
      </w:r>
      <w:r w:rsidR="00484C97">
        <w:rPr>
          <w:rFonts w:asciiTheme="minorHAnsi" w:hAnsiTheme="minorHAnsi" w:cstheme="minorHAnsi"/>
        </w:rPr>
        <w:t xml:space="preserve">v </w:t>
      </w:r>
      <w:r w:rsidRPr="005650D3">
        <w:rPr>
          <w:rFonts w:asciiTheme="minorHAnsi" w:hAnsiTheme="minorHAnsi" w:cstheme="minorHAnsi"/>
        </w:rPr>
        <w:t>Moravsk</w:t>
      </w:r>
      <w:r w:rsidR="00484C97">
        <w:rPr>
          <w:rFonts w:asciiTheme="minorHAnsi" w:hAnsiTheme="minorHAnsi" w:cstheme="minorHAnsi"/>
        </w:rPr>
        <w:t xml:space="preserve">ih </w:t>
      </w:r>
      <w:r w:rsidRPr="005650D3">
        <w:rPr>
          <w:rFonts w:asciiTheme="minorHAnsi" w:hAnsiTheme="minorHAnsi" w:cstheme="minorHAnsi"/>
        </w:rPr>
        <w:t>Toplic</w:t>
      </w:r>
      <w:r w:rsidR="00484C97">
        <w:rPr>
          <w:rFonts w:asciiTheme="minorHAnsi" w:hAnsiTheme="minorHAnsi" w:cstheme="minorHAnsi"/>
        </w:rPr>
        <w:t>ah s predložitvijo</w:t>
      </w:r>
      <w:r w:rsidRPr="005650D3">
        <w:rPr>
          <w:rFonts w:asciiTheme="minorHAnsi" w:hAnsiTheme="minorHAnsi" w:cstheme="minorHAnsi"/>
        </w:rPr>
        <w:t xml:space="preserve"> </w:t>
      </w:r>
      <w:r w:rsidR="00484C97">
        <w:rPr>
          <w:rFonts w:asciiTheme="minorHAnsi" w:hAnsiTheme="minorHAnsi" w:cstheme="minorHAnsi"/>
        </w:rPr>
        <w:t xml:space="preserve">osebnega dokumenta in </w:t>
      </w:r>
      <w:r w:rsidRPr="005650D3">
        <w:rPr>
          <w:rFonts w:asciiTheme="minorHAnsi" w:hAnsiTheme="minorHAnsi" w:cstheme="minorHAnsi"/>
        </w:rPr>
        <w:t>napotnice ZDGNS za bivanje v posameznem apartmaju. Ključe na recepciji tudi vrnete.</w:t>
      </w:r>
    </w:p>
    <w:p w14:paraId="78D46FB1" w14:textId="05A03149" w:rsidR="005C68C5" w:rsidRPr="00054043" w:rsidRDefault="005C68C5" w:rsidP="0005404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Če posameznik izgubi kartico ali ključe, v celoti poravna stroške nakupa nove kartice in ključev.</w:t>
      </w:r>
    </w:p>
    <w:p w14:paraId="47BF96DA" w14:textId="4A83552E" w:rsidR="005C68C5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2B679F8D" w14:textId="77777777" w:rsidR="00484C97" w:rsidRPr="005650D3" w:rsidRDefault="00484C97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570D2027" w14:textId="77777777" w:rsidR="0026464F" w:rsidRDefault="0026464F" w:rsidP="005650D3">
      <w:pPr>
        <w:spacing w:line="360" w:lineRule="auto"/>
        <w:jc w:val="both"/>
        <w:rPr>
          <w:rFonts w:asciiTheme="minorHAnsi" w:hAnsiTheme="minorHAnsi" w:cstheme="minorHAnsi"/>
          <w:b/>
        </w:rPr>
      </w:pPr>
    </w:p>
    <w:p w14:paraId="56D84F80" w14:textId="679EED93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</w:rPr>
      </w:pPr>
      <w:r w:rsidRPr="005650D3">
        <w:rPr>
          <w:rFonts w:asciiTheme="minorHAnsi" w:hAnsiTheme="minorHAnsi" w:cstheme="minorHAnsi"/>
          <w:b/>
        </w:rPr>
        <w:lastRenderedPageBreak/>
        <w:t xml:space="preserve">APARTMAJSKA HIŠA PIRAN </w:t>
      </w:r>
    </w:p>
    <w:p w14:paraId="436EB6C5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Tomšičeva 29</w:t>
      </w:r>
    </w:p>
    <w:p w14:paraId="0966722B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6330 Piran</w:t>
      </w:r>
    </w:p>
    <w:p w14:paraId="3A36A3DA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5D38BFEE" w14:textId="219A5D94" w:rsidR="005C68C5" w:rsidRPr="005650D3" w:rsidRDefault="00F311AD" w:rsidP="005650D3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DGNS ima v</w:t>
      </w:r>
      <w:r w:rsidR="005C68C5" w:rsidRPr="005650D3">
        <w:rPr>
          <w:rFonts w:asciiTheme="minorHAnsi" w:hAnsiTheme="minorHAnsi" w:cstheme="minorHAnsi"/>
        </w:rPr>
        <w:t xml:space="preserve"> Piranu v lasti apartmajsko hišo, v kateri so štirje apartmaji:</w:t>
      </w:r>
    </w:p>
    <w:p w14:paraId="6527F037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0E1B3A53" w14:textId="630EDB25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Apartma 1</w:t>
      </w:r>
      <w:r w:rsidR="00F311AD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4 ležišča</w:t>
      </w:r>
    </w:p>
    <w:p w14:paraId="4599303C" w14:textId="0A51B9CA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Apartma je v prvem nadstropju in ima večji dnevni prostor ter kopalnico s tuš kabino. V </w:t>
      </w:r>
      <w:r w:rsidR="00F311AD">
        <w:rPr>
          <w:rFonts w:asciiTheme="minorHAnsi" w:hAnsiTheme="minorHAnsi" w:cstheme="minorHAnsi"/>
        </w:rPr>
        <w:t>dnevnem</w:t>
      </w:r>
      <w:r w:rsidRPr="005650D3">
        <w:rPr>
          <w:rFonts w:asciiTheme="minorHAnsi" w:hAnsiTheme="minorHAnsi" w:cstheme="minorHAnsi"/>
        </w:rPr>
        <w:t xml:space="preserve"> prostoru sta kuhinjska niša z jedilno mizo in spalni del, v katerem sta zakonska postelja in pograd.</w:t>
      </w:r>
    </w:p>
    <w:p w14:paraId="133BC9A7" w14:textId="77777777" w:rsidR="00F311AD" w:rsidRDefault="00F311AD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</w:p>
    <w:p w14:paraId="20DC3C79" w14:textId="38FD14A9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Apartma 2</w:t>
      </w:r>
      <w:r w:rsidR="001C3DDB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4 ležišča</w:t>
      </w:r>
    </w:p>
    <w:p w14:paraId="3C08BD28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>Apartma je v drugem nadstropju in ima večji dnevni prostor ter kopalnico s tuš kabino. V dnevnem prostoru sta kuhinjska niša z jedilno mizo in spalni del, v katerem sta zakonska postelja in pograd.</w:t>
      </w:r>
    </w:p>
    <w:p w14:paraId="223DDD73" w14:textId="77777777" w:rsidR="001C3DDB" w:rsidRDefault="001C3DDB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</w:p>
    <w:p w14:paraId="364D8125" w14:textId="5A5C6E11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Apartma 3</w:t>
      </w:r>
      <w:r w:rsidR="001C3DDB">
        <w:rPr>
          <w:rFonts w:asciiTheme="minorHAnsi" w:hAnsiTheme="minorHAnsi" w:cstheme="minorHAnsi"/>
          <w:b/>
          <w:u w:val="single"/>
        </w:rPr>
        <w:t>;</w:t>
      </w:r>
      <w:r w:rsidRPr="005650D3">
        <w:rPr>
          <w:rFonts w:asciiTheme="minorHAnsi" w:hAnsiTheme="minorHAnsi" w:cstheme="minorHAnsi"/>
          <w:b/>
          <w:u w:val="single"/>
        </w:rPr>
        <w:t xml:space="preserve"> 4 ležišča</w:t>
      </w:r>
    </w:p>
    <w:p w14:paraId="56604B92" w14:textId="2F0E6282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Apartma je v </w:t>
      </w:r>
      <w:r w:rsidR="001C3DDB">
        <w:rPr>
          <w:rFonts w:asciiTheme="minorHAnsi" w:hAnsiTheme="minorHAnsi" w:cstheme="minorHAnsi"/>
        </w:rPr>
        <w:t>mansardi</w:t>
      </w:r>
      <w:r w:rsidRPr="005650D3">
        <w:rPr>
          <w:rFonts w:asciiTheme="minorHAnsi" w:hAnsiTheme="minorHAnsi" w:cstheme="minorHAnsi"/>
        </w:rPr>
        <w:t xml:space="preserve"> in ima večji dnevni prostor ter kopalnico s tuš kabino. V dnevnem prostoru sta kuhinjska niša z jedilno mizo in zakonska postelja. Dve ležišči sta na galeriji, ki je sestavni del apartmaja.</w:t>
      </w:r>
    </w:p>
    <w:p w14:paraId="70257B73" w14:textId="77777777" w:rsidR="001C3DDB" w:rsidRDefault="001C3DDB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</w:p>
    <w:p w14:paraId="474005CB" w14:textId="4ADDBF74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  <w:b/>
          <w:u w:val="single"/>
        </w:rPr>
      </w:pPr>
      <w:r w:rsidRPr="005650D3">
        <w:rPr>
          <w:rFonts w:asciiTheme="minorHAnsi" w:hAnsiTheme="minorHAnsi" w:cstheme="minorHAnsi"/>
          <w:b/>
          <w:u w:val="single"/>
        </w:rPr>
        <w:t>Apartma 4</w:t>
      </w:r>
      <w:r w:rsidR="001C3DDB">
        <w:rPr>
          <w:rFonts w:asciiTheme="minorHAnsi" w:hAnsiTheme="minorHAnsi" w:cstheme="minorHAnsi"/>
          <w:b/>
          <w:u w:val="single"/>
        </w:rPr>
        <w:t xml:space="preserve">; </w:t>
      </w:r>
      <w:r w:rsidRPr="005650D3">
        <w:rPr>
          <w:rFonts w:asciiTheme="minorHAnsi" w:hAnsiTheme="minorHAnsi" w:cstheme="minorHAnsi"/>
          <w:b/>
          <w:u w:val="single"/>
        </w:rPr>
        <w:t>2 ležišči</w:t>
      </w:r>
    </w:p>
    <w:p w14:paraId="7E2B09D8" w14:textId="5B7F3F9D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Apartma je v </w:t>
      </w:r>
      <w:r w:rsidR="001C3DDB">
        <w:rPr>
          <w:rFonts w:asciiTheme="minorHAnsi" w:hAnsiTheme="minorHAnsi" w:cstheme="minorHAnsi"/>
        </w:rPr>
        <w:t>mansardi</w:t>
      </w:r>
      <w:r w:rsidRPr="005650D3">
        <w:rPr>
          <w:rFonts w:asciiTheme="minorHAnsi" w:hAnsiTheme="minorHAnsi" w:cstheme="minorHAnsi"/>
        </w:rPr>
        <w:t xml:space="preserve"> in ima dnevni prostor, kopalnico s tuš kabino ter manjšo sobo. V dnevnem prostoru je kuhinjska niša z jedilno mizo, v manjši sobi pa zakonska postelja.</w:t>
      </w:r>
    </w:p>
    <w:p w14:paraId="5425A026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0B7538C9" w14:textId="3A28170D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  <w:r w:rsidRPr="005650D3">
        <w:rPr>
          <w:rFonts w:asciiTheme="minorHAnsi" w:hAnsiTheme="minorHAnsi" w:cstheme="minorHAnsi"/>
        </w:rPr>
        <w:t xml:space="preserve">Vsi apartmaji so opremljeni s </w:t>
      </w:r>
      <w:r w:rsidR="001C3DDB">
        <w:rPr>
          <w:rFonts w:asciiTheme="minorHAnsi" w:hAnsiTheme="minorHAnsi" w:cstheme="minorHAnsi"/>
        </w:rPr>
        <w:t>televizijskim sprejemnikom</w:t>
      </w:r>
      <w:r w:rsidRPr="005650D3">
        <w:rPr>
          <w:rFonts w:asciiTheme="minorHAnsi" w:hAnsiTheme="minorHAnsi" w:cstheme="minorHAnsi"/>
        </w:rPr>
        <w:t xml:space="preserve"> in </w:t>
      </w:r>
      <w:r w:rsidR="001C3DDB">
        <w:rPr>
          <w:rFonts w:asciiTheme="minorHAnsi" w:hAnsiTheme="minorHAnsi" w:cstheme="minorHAnsi"/>
        </w:rPr>
        <w:t>s svetlobnim zvoncem</w:t>
      </w:r>
      <w:r w:rsidRPr="005650D3">
        <w:rPr>
          <w:rFonts w:asciiTheme="minorHAnsi" w:hAnsiTheme="minorHAnsi" w:cstheme="minorHAnsi"/>
        </w:rPr>
        <w:t xml:space="preserve"> ter imajo urejeno ogrevanje in toplo vodo.</w:t>
      </w:r>
    </w:p>
    <w:p w14:paraId="18EECE03" w14:textId="77777777" w:rsidR="005C68C5" w:rsidRPr="005650D3" w:rsidRDefault="005C68C5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p w14:paraId="4A2203E3" w14:textId="2982C4F6" w:rsidR="00A75942" w:rsidRPr="005650D3" w:rsidRDefault="00A75942" w:rsidP="005650D3">
      <w:pPr>
        <w:spacing w:line="360" w:lineRule="auto"/>
        <w:jc w:val="both"/>
        <w:rPr>
          <w:rFonts w:asciiTheme="minorHAnsi" w:hAnsiTheme="minorHAnsi" w:cstheme="minorHAnsi"/>
        </w:rPr>
      </w:pPr>
    </w:p>
    <w:sectPr w:rsidR="00A75942" w:rsidRPr="005650D3" w:rsidSect="007A4D99">
      <w:footerReference w:type="even" r:id="rId9"/>
      <w:footerReference w:type="default" r:id="rId10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48975" w14:textId="77777777" w:rsidR="0086007A" w:rsidRDefault="0086007A">
      <w:r>
        <w:separator/>
      </w:r>
    </w:p>
  </w:endnote>
  <w:endnote w:type="continuationSeparator" w:id="0">
    <w:p w14:paraId="30268A0F" w14:textId="77777777" w:rsidR="0086007A" w:rsidRDefault="008600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25BFF" w14:textId="51C88CF0" w:rsidR="007A4D99" w:rsidRDefault="007A4D99" w:rsidP="007A4D99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7856AD">
      <w:rPr>
        <w:rStyle w:val="tevilkastrani"/>
        <w:noProof/>
      </w:rPr>
      <w:t>6</w:t>
    </w:r>
    <w:r>
      <w:rPr>
        <w:rStyle w:val="tevilkastrani"/>
      </w:rPr>
      <w:fldChar w:fldCharType="end"/>
    </w:r>
  </w:p>
  <w:p w14:paraId="6F3001A7" w14:textId="77777777" w:rsidR="007A4D99" w:rsidRDefault="007A4D99" w:rsidP="007A4D99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7B52F" w14:textId="77777777" w:rsidR="007A4D99" w:rsidRDefault="007A4D99" w:rsidP="007A4D99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2</w:t>
    </w:r>
    <w:r>
      <w:rPr>
        <w:rStyle w:val="tevilkastrani"/>
      </w:rPr>
      <w:fldChar w:fldCharType="end"/>
    </w:r>
  </w:p>
  <w:p w14:paraId="239E7849" w14:textId="77777777" w:rsidR="007A4D99" w:rsidRDefault="007A4D99" w:rsidP="007A4D99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D11A3" w14:textId="77777777" w:rsidR="0086007A" w:rsidRDefault="0086007A">
      <w:r>
        <w:separator/>
      </w:r>
    </w:p>
  </w:footnote>
  <w:footnote w:type="continuationSeparator" w:id="0">
    <w:p w14:paraId="29E87CCB" w14:textId="77777777" w:rsidR="0086007A" w:rsidRDefault="008600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C429C"/>
    <w:multiLevelType w:val="hybridMultilevel"/>
    <w:tmpl w:val="44E20CA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F1330"/>
    <w:multiLevelType w:val="hybridMultilevel"/>
    <w:tmpl w:val="9B6AD11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07313"/>
    <w:multiLevelType w:val="hybridMultilevel"/>
    <w:tmpl w:val="C0922F76"/>
    <w:lvl w:ilvl="0" w:tplc="5F62B2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2E3E46"/>
    <w:multiLevelType w:val="multilevel"/>
    <w:tmpl w:val="6584D01C"/>
    <w:lvl w:ilvl="0">
      <w:start w:val="1"/>
      <w:numFmt w:val="bullet"/>
      <w:lvlText w:val="-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1">
      <w:start w:val="2"/>
      <w:numFmt w:val="lowerLetter"/>
      <w:lvlText w:val="%2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5370BD3"/>
    <w:multiLevelType w:val="hybridMultilevel"/>
    <w:tmpl w:val="8E82889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51309"/>
    <w:multiLevelType w:val="hybridMultilevel"/>
    <w:tmpl w:val="44E20CA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2529B4"/>
    <w:multiLevelType w:val="hybridMultilevel"/>
    <w:tmpl w:val="CD803AAC"/>
    <w:lvl w:ilvl="0" w:tplc="5F62B2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28108A"/>
    <w:multiLevelType w:val="hybridMultilevel"/>
    <w:tmpl w:val="77D6B6F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E422A5"/>
    <w:multiLevelType w:val="hybridMultilevel"/>
    <w:tmpl w:val="E3BC58AE"/>
    <w:lvl w:ilvl="0" w:tplc="7AE2983E">
      <w:start w:val="1"/>
      <w:numFmt w:val="lowerLetter"/>
      <w:lvlText w:val="%1)"/>
      <w:lvlJc w:val="left"/>
      <w:pPr>
        <w:ind w:left="644" w:hanging="360"/>
      </w:pPr>
      <w:rPr>
        <w:rFonts w:hint="default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364" w:hanging="360"/>
      </w:pPr>
    </w:lvl>
    <w:lvl w:ilvl="2" w:tplc="0424001B" w:tentative="1">
      <w:start w:val="1"/>
      <w:numFmt w:val="lowerRoman"/>
      <w:lvlText w:val="%3."/>
      <w:lvlJc w:val="right"/>
      <w:pPr>
        <w:ind w:left="2084" w:hanging="180"/>
      </w:pPr>
    </w:lvl>
    <w:lvl w:ilvl="3" w:tplc="0424000F" w:tentative="1">
      <w:start w:val="1"/>
      <w:numFmt w:val="decimal"/>
      <w:lvlText w:val="%4."/>
      <w:lvlJc w:val="left"/>
      <w:pPr>
        <w:ind w:left="2804" w:hanging="360"/>
      </w:pPr>
    </w:lvl>
    <w:lvl w:ilvl="4" w:tplc="04240019" w:tentative="1">
      <w:start w:val="1"/>
      <w:numFmt w:val="lowerLetter"/>
      <w:lvlText w:val="%5."/>
      <w:lvlJc w:val="left"/>
      <w:pPr>
        <w:ind w:left="3524" w:hanging="360"/>
      </w:pPr>
    </w:lvl>
    <w:lvl w:ilvl="5" w:tplc="0424001B" w:tentative="1">
      <w:start w:val="1"/>
      <w:numFmt w:val="lowerRoman"/>
      <w:lvlText w:val="%6."/>
      <w:lvlJc w:val="right"/>
      <w:pPr>
        <w:ind w:left="4244" w:hanging="180"/>
      </w:pPr>
    </w:lvl>
    <w:lvl w:ilvl="6" w:tplc="0424000F" w:tentative="1">
      <w:start w:val="1"/>
      <w:numFmt w:val="decimal"/>
      <w:lvlText w:val="%7."/>
      <w:lvlJc w:val="left"/>
      <w:pPr>
        <w:ind w:left="4964" w:hanging="360"/>
      </w:pPr>
    </w:lvl>
    <w:lvl w:ilvl="7" w:tplc="04240019" w:tentative="1">
      <w:start w:val="1"/>
      <w:numFmt w:val="lowerLetter"/>
      <w:lvlText w:val="%8."/>
      <w:lvlJc w:val="left"/>
      <w:pPr>
        <w:ind w:left="5684" w:hanging="360"/>
      </w:pPr>
    </w:lvl>
    <w:lvl w:ilvl="8" w:tplc="0424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36FA570D"/>
    <w:multiLevelType w:val="hybridMultilevel"/>
    <w:tmpl w:val="D11EF940"/>
    <w:lvl w:ilvl="0" w:tplc="5F62B2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0A04B9"/>
    <w:multiLevelType w:val="hybridMultilevel"/>
    <w:tmpl w:val="751AEAE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C47445"/>
    <w:multiLevelType w:val="hybridMultilevel"/>
    <w:tmpl w:val="01F8E9EC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78737D"/>
    <w:multiLevelType w:val="hybridMultilevel"/>
    <w:tmpl w:val="E65A8FBA"/>
    <w:lvl w:ilvl="0" w:tplc="403494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A61BBE"/>
    <w:multiLevelType w:val="hybridMultilevel"/>
    <w:tmpl w:val="E65A8FBA"/>
    <w:lvl w:ilvl="0" w:tplc="403494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3B11B58"/>
    <w:multiLevelType w:val="hybridMultilevel"/>
    <w:tmpl w:val="C89493C0"/>
    <w:lvl w:ilvl="0" w:tplc="F99EF0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7EF5205"/>
    <w:multiLevelType w:val="hybridMultilevel"/>
    <w:tmpl w:val="9F3E736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86176C8"/>
    <w:multiLevelType w:val="hybridMultilevel"/>
    <w:tmpl w:val="44E20CA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E46147"/>
    <w:multiLevelType w:val="hybridMultilevel"/>
    <w:tmpl w:val="044E8A9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C842B46"/>
    <w:multiLevelType w:val="hybridMultilevel"/>
    <w:tmpl w:val="65EEB02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0A05910"/>
    <w:multiLevelType w:val="hybridMultilevel"/>
    <w:tmpl w:val="29B2FBB8"/>
    <w:lvl w:ilvl="0" w:tplc="E0549E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7E6C3C"/>
    <w:multiLevelType w:val="hybridMultilevel"/>
    <w:tmpl w:val="65EEB02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CFE3584"/>
    <w:multiLevelType w:val="hybridMultilevel"/>
    <w:tmpl w:val="F6E422A4"/>
    <w:lvl w:ilvl="0" w:tplc="01CA14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8C74C6"/>
    <w:multiLevelType w:val="hybridMultilevel"/>
    <w:tmpl w:val="E9365312"/>
    <w:lvl w:ilvl="0" w:tplc="B498D4D8">
      <w:start w:val="21"/>
      <w:numFmt w:val="decimal"/>
      <w:lvlText w:val="%1"/>
      <w:lvlJc w:val="left"/>
      <w:pPr>
        <w:ind w:left="124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965" w:hanging="360"/>
      </w:pPr>
    </w:lvl>
    <w:lvl w:ilvl="2" w:tplc="0424001B" w:tentative="1">
      <w:start w:val="1"/>
      <w:numFmt w:val="lowerRoman"/>
      <w:lvlText w:val="%3."/>
      <w:lvlJc w:val="right"/>
      <w:pPr>
        <w:ind w:left="2685" w:hanging="180"/>
      </w:pPr>
    </w:lvl>
    <w:lvl w:ilvl="3" w:tplc="0424000F" w:tentative="1">
      <w:start w:val="1"/>
      <w:numFmt w:val="decimal"/>
      <w:lvlText w:val="%4."/>
      <w:lvlJc w:val="left"/>
      <w:pPr>
        <w:ind w:left="3405" w:hanging="360"/>
      </w:pPr>
    </w:lvl>
    <w:lvl w:ilvl="4" w:tplc="04240019" w:tentative="1">
      <w:start w:val="1"/>
      <w:numFmt w:val="lowerLetter"/>
      <w:lvlText w:val="%5."/>
      <w:lvlJc w:val="left"/>
      <w:pPr>
        <w:ind w:left="4125" w:hanging="360"/>
      </w:pPr>
    </w:lvl>
    <w:lvl w:ilvl="5" w:tplc="0424001B" w:tentative="1">
      <w:start w:val="1"/>
      <w:numFmt w:val="lowerRoman"/>
      <w:lvlText w:val="%6."/>
      <w:lvlJc w:val="right"/>
      <w:pPr>
        <w:ind w:left="4845" w:hanging="180"/>
      </w:pPr>
    </w:lvl>
    <w:lvl w:ilvl="6" w:tplc="0424000F" w:tentative="1">
      <w:start w:val="1"/>
      <w:numFmt w:val="decimal"/>
      <w:lvlText w:val="%7."/>
      <w:lvlJc w:val="left"/>
      <w:pPr>
        <w:ind w:left="5565" w:hanging="360"/>
      </w:pPr>
    </w:lvl>
    <w:lvl w:ilvl="7" w:tplc="04240019" w:tentative="1">
      <w:start w:val="1"/>
      <w:numFmt w:val="lowerLetter"/>
      <w:lvlText w:val="%8."/>
      <w:lvlJc w:val="left"/>
      <w:pPr>
        <w:ind w:left="6285" w:hanging="360"/>
      </w:pPr>
    </w:lvl>
    <w:lvl w:ilvl="8" w:tplc="0424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23" w15:restartNumberingAfterBreak="0">
    <w:nsid w:val="5F517B4D"/>
    <w:multiLevelType w:val="hybridMultilevel"/>
    <w:tmpl w:val="8E82889C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1C05263"/>
    <w:multiLevelType w:val="hybridMultilevel"/>
    <w:tmpl w:val="77D6B6F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243823"/>
    <w:multiLevelType w:val="hybridMultilevel"/>
    <w:tmpl w:val="FC644592"/>
    <w:lvl w:ilvl="0" w:tplc="5F62B2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3144E26"/>
    <w:multiLevelType w:val="hybridMultilevel"/>
    <w:tmpl w:val="AF583762"/>
    <w:lvl w:ilvl="0" w:tplc="64408654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6609DD"/>
    <w:multiLevelType w:val="hybridMultilevel"/>
    <w:tmpl w:val="683AD15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52D138F"/>
    <w:multiLevelType w:val="hybridMultilevel"/>
    <w:tmpl w:val="E65A8FBA"/>
    <w:lvl w:ilvl="0" w:tplc="403494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5B02D57"/>
    <w:multiLevelType w:val="hybridMultilevel"/>
    <w:tmpl w:val="3F3685F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CC25FC8"/>
    <w:multiLevelType w:val="hybridMultilevel"/>
    <w:tmpl w:val="1CE27E28"/>
    <w:lvl w:ilvl="0" w:tplc="5F62B2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EB40D6C"/>
    <w:multiLevelType w:val="hybridMultilevel"/>
    <w:tmpl w:val="1F787E50"/>
    <w:lvl w:ilvl="0" w:tplc="3536CE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2451291">
    <w:abstractNumId w:val="23"/>
  </w:num>
  <w:num w:numId="2" w16cid:durableId="904529809">
    <w:abstractNumId w:val="4"/>
  </w:num>
  <w:num w:numId="3" w16cid:durableId="9642708">
    <w:abstractNumId w:val="20"/>
  </w:num>
  <w:num w:numId="4" w16cid:durableId="1864780445">
    <w:abstractNumId w:val="18"/>
  </w:num>
  <w:num w:numId="5" w16cid:durableId="674384150">
    <w:abstractNumId w:val="19"/>
  </w:num>
  <w:num w:numId="6" w16cid:durableId="1880388031">
    <w:abstractNumId w:val="24"/>
  </w:num>
  <w:num w:numId="7" w16cid:durableId="306472872">
    <w:abstractNumId w:val="7"/>
  </w:num>
  <w:num w:numId="8" w16cid:durableId="1657613409">
    <w:abstractNumId w:val="11"/>
  </w:num>
  <w:num w:numId="9" w16cid:durableId="314729333">
    <w:abstractNumId w:val="8"/>
  </w:num>
  <w:num w:numId="10" w16cid:durableId="1739471688">
    <w:abstractNumId w:val="3"/>
  </w:num>
  <w:num w:numId="11" w16cid:durableId="1434323226">
    <w:abstractNumId w:val="10"/>
  </w:num>
  <w:num w:numId="12" w16cid:durableId="555974364">
    <w:abstractNumId w:val="30"/>
  </w:num>
  <w:num w:numId="13" w16cid:durableId="1198814708">
    <w:abstractNumId w:val="28"/>
  </w:num>
  <w:num w:numId="14" w16cid:durableId="349307022">
    <w:abstractNumId w:val="12"/>
  </w:num>
  <w:num w:numId="15" w16cid:durableId="1287783207">
    <w:abstractNumId w:val="17"/>
  </w:num>
  <w:num w:numId="16" w16cid:durableId="365758666">
    <w:abstractNumId w:val="31"/>
  </w:num>
  <w:num w:numId="17" w16cid:durableId="886912207">
    <w:abstractNumId w:val="21"/>
  </w:num>
  <w:num w:numId="18" w16cid:durableId="1235816431">
    <w:abstractNumId w:val="2"/>
  </w:num>
  <w:num w:numId="19" w16cid:durableId="89737701">
    <w:abstractNumId w:val="13"/>
  </w:num>
  <w:num w:numId="20" w16cid:durableId="339040164">
    <w:abstractNumId w:val="6"/>
  </w:num>
  <w:num w:numId="21" w16cid:durableId="1456020200">
    <w:abstractNumId w:val="9"/>
  </w:num>
  <w:num w:numId="22" w16cid:durableId="768353849">
    <w:abstractNumId w:val="25"/>
  </w:num>
  <w:num w:numId="23" w16cid:durableId="853957178">
    <w:abstractNumId w:val="5"/>
  </w:num>
  <w:num w:numId="24" w16cid:durableId="1783039249">
    <w:abstractNumId w:val="16"/>
  </w:num>
  <w:num w:numId="25" w16cid:durableId="460466665">
    <w:abstractNumId w:val="0"/>
  </w:num>
  <w:num w:numId="26" w16cid:durableId="1263804197">
    <w:abstractNumId w:val="22"/>
  </w:num>
  <w:num w:numId="27" w16cid:durableId="2030832107">
    <w:abstractNumId w:val="26"/>
  </w:num>
  <w:num w:numId="28" w16cid:durableId="1157570277">
    <w:abstractNumId w:val="14"/>
  </w:num>
  <w:num w:numId="29" w16cid:durableId="1313487211">
    <w:abstractNumId w:val="27"/>
  </w:num>
  <w:num w:numId="30" w16cid:durableId="669674973">
    <w:abstractNumId w:val="29"/>
  </w:num>
  <w:num w:numId="31" w16cid:durableId="1372799240">
    <w:abstractNumId w:val="1"/>
  </w:num>
  <w:num w:numId="32" w16cid:durableId="27467315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tDAyMbQ0MTSxsDBR0lEKTi0uzszPAykwqgUAx+RYMywAAAA="/>
  </w:docVars>
  <w:rsids>
    <w:rsidRoot w:val="005C68C5"/>
    <w:rsid w:val="000008DD"/>
    <w:rsid w:val="00000EEE"/>
    <w:rsid w:val="00002756"/>
    <w:rsid w:val="00003385"/>
    <w:rsid w:val="00003470"/>
    <w:rsid w:val="000139D5"/>
    <w:rsid w:val="00013A9D"/>
    <w:rsid w:val="00017D3E"/>
    <w:rsid w:val="00021AB4"/>
    <w:rsid w:val="00023B73"/>
    <w:rsid w:val="00024250"/>
    <w:rsid w:val="00026EA7"/>
    <w:rsid w:val="00027266"/>
    <w:rsid w:val="00033709"/>
    <w:rsid w:val="00034D5F"/>
    <w:rsid w:val="00037BDF"/>
    <w:rsid w:val="00043CE3"/>
    <w:rsid w:val="00044404"/>
    <w:rsid w:val="000452C7"/>
    <w:rsid w:val="000463B2"/>
    <w:rsid w:val="00046603"/>
    <w:rsid w:val="00047C2F"/>
    <w:rsid w:val="0005235E"/>
    <w:rsid w:val="00054043"/>
    <w:rsid w:val="00056248"/>
    <w:rsid w:val="0006185D"/>
    <w:rsid w:val="00065422"/>
    <w:rsid w:val="00070F10"/>
    <w:rsid w:val="000721E5"/>
    <w:rsid w:val="00073907"/>
    <w:rsid w:val="00076B91"/>
    <w:rsid w:val="000817A4"/>
    <w:rsid w:val="0008296C"/>
    <w:rsid w:val="00083DB9"/>
    <w:rsid w:val="0008478B"/>
    <w:rsid w:val="00085E26"/>
    <w:rsid w:val="00086CF7"/>
    <w:rsid w:val="00087201"/>
    <w:rsid w:val="00087818"/>
    <w:rsid w:val="000957BC"/>
    <w:rsid w:val="0009625A"/>
    <w:rsid w:val="00096742"/>
    <w:rsid w:val="00097637"/>
    <w:rsid w:val="000977F0"/>
    <w:rsid w:val="000A216A"/>
    <w:rsid w:val="000A344A"/>
    <w:rsid w:val="000A41F5"/>
    <w:rsid w:val="000B1228"/>
    <w:rsid w:val="000B1E0C"/>
    <w:rsid w:val="000B31F1"/>
    <w:rsid w:val="000B5763"/>
    <w:rsid w:val="000B5E7C"/>
    <w:rsid w:val="000B60B3"/>
    <w:rsid w:val="000C0F6B"/>
    <w:rsid w:val="000C3D2F"/>
    <w:rsid w:val="000C47F3"/>
    <w:rsid w:val="000C52C0"/>
    <w:rsid w:val="000C6EF4"/>
    <w:rsid w:val="000C77CD"/>
    <w:rsid w:val="000C78B7"/>
    <w:rsid w:val="000D2BAF"/>
    <w:rsid w:val="000D2C0E"/>
    <w:rsid w:val="000D3D58"/>
    <w:rsid w:val="000D3E76"/>
    <w:rsid w:val="000D6CD0"/>
    <w:rsid w:val="000E18F7"/>
    <w:rsid w:val="000E20CF"/>
    <w:rsid w:val="000E3373"/>
    <w:rsid w:val="000E47AC"/>
    <w:rsid w:val="000E48C5"/>
    <w:rsid w:val="000F36CB"/>
    <w:rsid w:val="000F531F"/>
    <w:rsid w:val="000F6F5E"/>
    <w:rsid w:val="000F79F5"/>
    <w:rsid w:val="00102367"/>
    <w:rsid w:val="00103130"/>
    <w:rsid w:val="0010360B"/>
    <w:rsid w:val="0010569B"/>
    <w:rsid w:val="00105E9B"/>
    <w:rsid w:val="00111507"/>
    <w:rsid w:val="001118F7"/>
    <w:rsid w:val="0011201A"/>
    <w:rsid w:val="00113206"/>
    <w:rsid w:val="00113FBC"/>
    <w:rsid w:val="00115263"/>
    <w:rsid w:val="001157E7"/>
    <w:rsid w:val="00116C28"/>
    <w:rsid w:val="00117503"/>
    <w:rsid w:val="00124F73"/>
    <w:rsid w:val="00126BF0"/>
    <w:rsid w:val="00127A2E"/>
    <w:rsid w:val="00131DB7"/>
    <w:rsid w:val="00132987"/>
    <w:rsid w:val="001332E9"/>
    <w:rsid w:val="00144B30"/>
    <w:rsid w:val="00145178"/>
    <w:rsid w:val="0014573C"/>
    <w:rsid w:val="0015184C"/>
    <w:rsid w:val="0015255F"/>
    <w:rsid w:val="00152A1E"/>
    <w:rsid w:val="00152E09"/>
    <w:rsid w:val="00153126"/>
    <w:rsid w:val="00153127"/>
    <w:rsid w:val="00154343"/>
    <w:rsid w:val="00160772"/>
    <w:rsid w:val="00160E62"/>
    <w:rsid w:val="001635A7"/>
    <w:rsid w:val="00164620"/>
    <w:rsid w:val="00164D03"/>
    <w:rsid w:val="00165184"/>
    <w:rsid w:val="00165DB3"/>
    <w:rsid w:val="00170AF6"/>
    <w:rsid w:val="00171A87"/>
    <w:rsid w:val="001724A1"/>
    <w:rsid w:val="00176B8B"/>
    <w:rsid w:val="00182C68"/>
    <w:rsid w:val="00182E81"/>
    <w:rsid w:val="001841C6"/>
    <w:rsid w:val="00184296"/>
    <w:rsid w:val="001847D8"/>
    <w:rsid w:val="00184EAE"/>
    <w:rsid w:val="001920A8"/>
    <w:rsid w:val="00194DCA"/>
    <w:rsid w:val="00195857"/>
    <w:rsid w:val="00196ED5"/>
    <w:rsid w:val="001A0749"/>
    <w:rsid w:val="001A7398"/>
    <w:rsid w:val="001B44C0"/>
    <w:rsid w:val="001B4BF3"/>
    <w:rsid w:val="001C18C3"/>
    <w:rsid w:val="001C328A"/>
    <w:rsid w:val="001C3DDB"/>
    <w:rsid w:val="001C5C6C"/>
    <w:rsid w:val="001C5D79"/>
    <w:rsid w:val="001D216C"/>
    <w:rsid w:val="001D36BF"/>
    <w:rsid w:val="001D58C5"/>
    <w:rsid w:val="001E0DF2"/>
    <w:rsid w:val="001E3F60"/>
    <w:rsid w:val="001E49D0"/>
    <w:rsid w:val="001E554A"/>
    <w:rsid w:val="001F27B9"/>
    <w:rsid w:val="001F39FF"/>
    <w:rsid w:val="001F5842"/>
    <w:rsid w:val="001F6AD4"/>
    <w:rsid w:val="00200044"/>
    <w:rsid w:val="00201E31"/>
    <w:rsid w:val="00204A0B"/>
    <w:rsid w:val="00204C7E"/>
    <w:rsid w:val="00204E0F"/>
    <w:rsid w:val="00205B41"/>
    <w:rsid w:val="00210346"/>
    <w:rsid w:val="002120F7"/>
    <w:rsid w:val="0021327A"/>
    <w:rsid w:val="0021494E"/>
    <w:rsid w:val="00214BB8"/>
    <w:rsid w:val="00215042"/>
    <w:rsid w:val="00216E0F"/>
    <w:rsid w:val="00217CBD"/>
    <w:rsid w:val="00217E8F"/>
    <w:rsid w:val="0022081A"/>
    <w:rsid w:val="00220F7E"/>
    <w:rsid w:val="00222E2C"/>
    <w:rsid w:val="00225BDF"/>
    <w:rsid w:val="002330AB"/>
    <w:rsid w:val="00234D1C"/>
    <w:rsid w:val="00236677"/>
    <w:rsid w:val="0023692F"/>
    <w:rsid w:val="00241347"/>
    <w:rsid w:val="00241370"/>
    <w:rsid w:val="00241D66"/>
    <w:rsid w:val="00245440"/>
    <w:rsid w:val="00246607"/>
    <w:rsid w:val="00251A96"/>
    <w:rsid w:val="00252607"/>
    <w:rsid w:val="00253702"/>
    <w:rsid w:val="00253F8E"/>
    <w:rsid w:val="00255923"/>
    <w:rsid w:val="0025738E"/>
    <w:rsid w:val="00261293"/>
    <w:rsid w:val="00261456"/>
    <w:rsid w:val="002614A1"/>
    <w:rsid w:val="00264284"/>
    <w:rsid w:val="0026455E"/>
    <w:rsid w:val="0026464F"/>
    <w:rsid w:val="002656A6"/>
    <w:rsid w:val="00272D23"/>
    <w:rsid w:val="002742C8"/>
    <w:rsid w:val="002756A0"/>
    <w:rsid w:val="00277FB2"/>
    <w:rsid w:val="00286CD5"/>
    <w:rsid w:val="0029019D"/>
    <w:rsid w:val="00290CFA"/>
    <w:rsid w:val="00297187"/>
    <w:rsid w:val="00297F8B"/>
    <w:rsid w:val="00297FEE"/>
    <w:rsid w:val="002A1505"/>
    <w:rsid w:val="002A2820"/>
    <w:rsid w:val="002A2B34"/>
    <w:rsid w:val="002A5B32"/>
    <w:rsid w:val="002A60E7"/>
    <w:rsid w:val="002A7547"/>
    <w:rsid w:val="002B0EA1"/>
    <w:rsid w:val="002B261F"/>
    <w:rsid w:val="002B3045"/>
    <w:rsid w:val="002B5319"/>
    <w:rsid w:val="002B5686"/>
    <w:rsid w:val="002B5D3E"/>
    <w:rsid w:val="002B6503"/>
    <w:rsid w:val="002B7662"/>
    <w:rsid w:val="002C0D19"/>
    <w:rsid w:val="002C1729"/>
    <w:rsid w:val="002C2596"/>
    <w:rsid w:val="002C3CFD"/>
    <w:rsid w:val="002C4884"/>
    <w:rsid w:val="002C5014"/>
    <w:rsid w:val="002D0380"/>
    <w:rsid w:val="002D2235"/>
    <w:rsid w:val="002D3B26"/>
    <w:rsid w:val="002E0E45"/>
    <w:rsid w:val="002E11CB"/>
    <w:rsid w:val="002E315C"/>
    <w:rsid w:val="002E5139"/>
    <w:rsid w:val="002F4C06"/>
    <w:rsid w:val="002F4E8A"/>
    <w:rsid w:val="00300AE6"/>
    <w:rsid w:val="00302932"/>
    <w:rsid w:val="003044CB"/>
    <w:rsid w:val="0030531A"/>
    <w:rsid w:val="0030531F"/>
    <w:rsid w:val="003058A7"/>
    <w:rsid w:val="00311887"/>
    <w:rsid w:val="00312BA4"/>
    <w:rsid w:val="00317A63"/>
    <w:rsid w:val="00321BA4"/>
    <w:rsid w:val="003238DA"/>
    <w:rsid w:val="003259A3"/>
    <w:rsid w:val="00326282"/>
    <w:rsid w:val="00327013"/>
    <w:rsid w:val="003309AB"/>
    <w:rsid w:val="00331A30"/>
    <w:rsid w:val="00332844"/>
    <w:rsid w:val="00332C5B"/>
    <w:rsid w:val="003352F8"/>
    <w:rsid w:val="00336050"/>
    <w:rsid w:val="00340B7A"/>
    <w:rsid w:val="00344B0E"/>
    <w:rsid w:val="00347DD7"/>
    <w:rsid w:val="00350632"/>
    <w:rsid w:val="00351DC1"/>
    <w:rsid w:val="00352315"/>
    <w:rsid w:val="00352D7C"/>
    <w:rsid w:val="00352E9B"/>
    <w:rsid w:val="003537BF"/>
    <w:rsid w:val="00353F48"/>
    <w:rsid w:val="00355D6C"/>
    <w:rsid w:val="00356A31"/>
    <w:rsid w:val="003626CE"/>
    <w:rsid w:val="00363321"/>
    <w:rsid w:val="00364AA5"/>
    <w:rsid w:val="003665C3"/>
    <w:rsid w:val="003667D6"/>
    <w:rsid w:val="0037032F"/>
    <w:rsid w:val="003714C8"/>
    <w:rsid w:val="00373700"/>
    <w:rsid w:val="003739F9"/>
    <w:rsid w:val="003753B7"/>
    <w:rsid w:val="00375950"/>
    <w:rsid w:val="003777C8"/>
    <w:rsid w:val="00380F43"/>
    <w:rsid w:val="003810A4"/>
    <w:rsid w:val="00381708"/>
    <w:rsid w:val="00381D57"/>
    <w:rsid w:val="00382796"/>
    <w:rsid w:val="00382DB1"/>
    <w:rsid w:val="0038372A"/>
    <w:rsid w:val="00383B0C"/>
    <w:rsid w:val="0038629F"/>
    <w:rsid w:val="00387117"/>
    <w:rsid w:val="003872C9"/>
    <w:rsid w:val="00390BD5"/>
    <w:rsid w:val="00390CD8"/>
    <w:rsid w:val="003918B7"/>
    <w:rsid w:val="003941DA"/>
    <w:rsid w:val="003946AC"/>
    <w:rsid w:val="00394D1C"/>
    <w:rsid w:val="003A029F"/>
    <w:rsid w:val="003A0433"/>
    <w:rsid w:val="003A30E5"/>
    <w:rsid w:val="003B0184"/>
    <w:rsid w:val="003B08F0"/>
    <w:rsid w:val="003B3439"/>
    <w:rsid w:val="003B6F3A"/>
    <w:rsid w:val="003C31AC"/>
    <w:rsid w:val="003C3CA7"/>
    <w:rsid w:val="003C5780"/>
    <w:rsid w:val="003D23C3"/>
    <w:rsid w:val="003D3250"/>
    <w:rsid w:val="003D3D05"/>
    <w:rsid w:val="003D52B0"/>
    <w:rsid w:val="003D5502"/>
    <w:rsid w:val="003D5563"/>
    <w:rsid w:val="003D7A59"/>
    <w:rsid w:val="003E0E18"/>
    <w:rsid w:val="003E1058"/>
    <w:rsid w:val="003E358F"/>
    <w:rsid w:val="003E6DC8"/>
    <w:rsid w:val="003F1974"/>
    <w:rsid w:val="003F2247"/>
    <w:rsid w:val="003F4D1A"/>
    <w:rsid w:val="003F62E6"/>
    <w:rsid w:val="00400F7D"/>
    <w:rsid w:val="00402AB9"/>
    <w:rsid w:val="004044A1"/>
    <w:rsid w:val="00405805"/>
    <w:rsid w:val="004079D8"/>
    <w:rsid w:val="00410E6F"/>
    <w:rsid w:val="00410FF2"/>
    <w:rsid w:val="00412EBF"/>
    <w:rsid w:val="004135D9"/>
    <w:rsid w:val="00413AB6"/>
    <w:rsid w:val="00413C24"/>
    <w:rsid w:val="00417F44"/>
    <w:rsid w:val="0042209C"/>
    <w:rsid w:val="004227B2"/>
    <w:rsid w:val="00423753"/>
    <w:rsid w:val="0042441B"/>
    <w:rsid w:val="004268C8"/>
    <w:rsid w:val="00431B20"/>
    <w:rsid w:val="00431C94"/>
    <w:rsid w:val="004328FB"/>
    <w:rsid w:val="00432CB3"/>
    <w:rsid w:val="00441075"/>
    <w:rsid w:val="00442A21"/>
    <w:rsid w:val="0044783E"/>
    <w:rsid w:val="004478EE"/>
    <w:rsid w:val="00450272"/>
    <w:rsid w:val="00452B02"/>
    <w:rsid w:val="00452C6F"/>
    <w:rsid w:val="00452D49"/>
    <w:rsid w:val="00454141"/>
    <w:rsid w:val="004543D6"/>
    <w:rsid w:val="00461088"/>
    <w:rsid w:val="0046330F"/>
    <w:rsid w:val="004660FC"/>
    <w:rsid w:val="00470FEA"/>
    <w:rsid w:val="0047170B"/>
    <w:rsid w:val="00473414"/>
    <w:rsid w:val="00474280"/>
    <w:rsid w:val="0047547B"/>
    <w:rsid w:val="00476295"/>
    <w:rsid w:val="00476506"/>
    <w:rsid w:val="00481427"/>
    <w:rsid w:val="00482C8D"/>
    <w:rsid w:val="004836E6"/>
    <w:rsid w:val="00483FC9"/>
    <w:rsid w:val="00484C97"/>
    <w:rsid w:val="0048583E"/>
    <w:rsid w:val="00487C29"/>
    <w:rsid w:val="0049166A"/>
    <w:rsid w:val="00492BAF"/>
    <w:rsid w:val="0049528B"/>
    <w:rsid w:val="004967DA"/>
    <w:rsid w:val="004A02C4"/>
    <w:rsid w:val="004A3DBA"/>
    <w:rsid w:val="004A4A93"/>
    <w:rsid w:val="004A4D97"/>
    <w:rsid w:val="004B1178"/>
    <w:rsid w:val="004B1C97"/>
    <w:rsid w:val="004C02F0"/>
    <w:rsid w:val="004C266E"/>
    <w:rsid w:val="004C2D99"/>
    <w:rsid w:val="004C3E02"/>
    <w:rsid w:val="004C442C"/>
    <w:rsid w:val="004D24EB"/>
    <w:rsid w:val="004D3512"/>
    <w:rsid w:val="004D3D56"/>
    <w:rsid w:val="004D4E5B"/>
    <w:rsid w:val="004D5D14"/>
    <w:rsid w:val="004E3770"/>
    <w:rsid w:val="004E559B"/>
    <w:rsid w:val="004E57A3"/>
    <w:rsid w:val="004E64D6"/>
    <w:rsid w:val="004E6954"/>
    <w:rsid w:val="004F030E"/>
    <w:rsid w:val="004F2CD6"/>
    <w:rsid w:val="004F2F51"/>
    <w:rsid w:val="004F3917"/>
    <w:rsid w:val="004F46EF"/>
    <w:rsid w:val="004F4A20"/>
    <w:rsid w:val="004F7B54"/>
    <w:rsid w:val="005023FD"/>
    <w:rsid w:val="0050269B"/>
    <w:rsid w:val="0050359B"/>
    <w:rsid w:val="00503F4B"/>
    <w:rsid w:val="005055BB"/>
    <w:rsid w:val="00507422"/>
    <w:rsid w:val="00510D15"/>
    <w:rsid w:val="00512A85"/>
    <w:rsid w:val="0051416F"/>
    <w:rsid w:val="0051529A"/>
    <w:rsid w:val="0051686B"/>
    <w:rsid w:val="0051711B"/>
    <w:rsid w:val="00517F42"/>
    <w:rsid w:val="00522FC9"/>
    <w:rsid w:val="00526A6F"/>
    <w:rsid w:val="00532BF7"/>
    <w:rsid w:val="00534F74"/>
    <w:rsid w:val="00535720"/>
    <w:rsid w:val="005378D6"/>
    <w:rsid w:val="00537BFC"/>
    <w:rsid w:val="00540461"/>
    <w:rsid w:val="0054328D"/>
    <w:rsid w:val="00543620"/>
    <w:rsid w:val="00545119"/>
    <w:rsid w:val="00547C2D"/>
    <w:rsid w:val="00547C7F"/>
    <w:rsid w:val="00551195"/>
    <w:rsid w:val="005517B5"/>
    <w:rsid w:val="00552CE9"/>
    <w:rsid w:val="00553DC7"/>
    <w:rsid w:val="00554277"/>
    <w:rsid w:val="00554338"/>
    <w:rsid w:val="0055491D"/>
    <w:rsid w:val="00554DFF"/>
    <w:rsid w:val="00557D5E"/>
    <w:rsid w:val="0056008C"/>
    <w:rsid w:val="00560B68"/>
    <w:rsid w:val="00561369"/>
    <w:rsid w:val="00562778"/>
    <w:rsid w:val="005650D3"/>
    <w:rsid w:val="00566231"/>
    <w:rsid w:val="00567208"/>
    <w:rsid w:val="0057049E"/>
    <w:rsid w:val="00570C00"/>
    <w:rsid w:val="00571EA9"/>
    <w:rsid w:val="005723F3"/>
    <w:rsid w:val="00573409"/>
    <w:rsid w:val="00573724"/>
    <w:rsid w:val="00573D92"/>
    <w:rsid w:val="00574FFD"/>
    <w:rsid w:val="00576EE3"/>
    <w:rsid w:val="005771CA"/>
    <w:rsid w:val="00577ED8"/>
    <w:rsid w:val="00580B75"/>
    <w:rsid w:val="005816E9"/>
    <w:rsid w:val="00582614"/>
    <w:rsid w:val="0058463D"/>
    <w:rsid w:val="00585366"/>
    <w:rsid w:val="00587537"/>
    <w:rsid w:val="00591F84"/>
    <w:rsid w:val="005933F2"/>
    <w:rsid w:val="00594B4E"/>
    <w:rsid w:val="005A14C0"/>
    <w:rsid w:val="005A2F23"/>
    <w:rsid w:val="005A5FCA"/>
    <w:rsid w:val="005A6EC8"/>
    <w:rsid w:val="005B6123"/>
    <w:rsid w:val="005B69C1"/>
    <w:rsid w:val="005B6A60"/>
    <w:rsid w:val="005C35CB"/>
    <w:rsid w:val="005C36EF"/>
    <w:rsid w:val="005C5B3A"/>
    <w:rsid w:val="005C5B9C"/>
    <w:rsid w:val="005C68C5"/>
    <w:rsid w:val="005D0B0F"/>
    <w:rsid w:val="005D3AAC"/>
    <w:rsid w:val="005E2D8F"/>
    <w:rsid w:val="005E3610"/>
    <w:rsid w:val="005E4370"/>
    <w:rsid w:val="005E5281"/>
    <w:rsid w:val="005F2E30"/>
    <w:rsid w:val="005F3560"/>
    <w:rsid w:val="005F6388"/>
    <w:rsid w:val="005F6432"/>
    <w:rsid w:val="005F67AF"/>
    <w:rsid w:val="005F6B04"/>
    <w:rsid w:val="00601375"/>
    <w:rsid w:val="00602352"/>
    <w:rsid w:val="006036DC"/>
    <w:rsid w:val="00604A62"/>
    <w:rsid w:val="006051B5"/>
    <w:rsid w:val="00611D70"/>
    <w:rsid w:val="006125BA"/>
    <w:rsid w:val="00616871"/>
    <w:rsid w:val="00617930"/>
    <w:rsid w:val="00620216"/>
    <w:rsid w:val="0062072A"/>
    <w:rsid w:val="00622105"/>
    <w:rsid w:val="0062629E"/>
    <w:rsid w:val="00633A5A"/>
    <w:rsid w:val="0063451C"/>
    <w:rsid w:val="00635212"/>
    <w:rsid w:val="00635DC4"/>
    <w:rsid w:val="00636EBB"/>
    <w:rsid w:val="006423B9"/>
    <w:rsid w:val="00643E32"/>
    <w:rsid w:val="0064602E"/>
    <w:rsid w:val="00646898"/>
    <w:rsid w:val="00646CCF"/>
    <w:rsid w:val="00651E0B"/>
    <w:rsid w:val="00652A21"/>
    <w:rsid w:val="00655F86"/>
    <w:rsid w:val="006571FB"/>
    <w:rsid w:val="00657CD9"/>
    <w:rsid w:val="00660620"/>
    <w:rsid w:val="00663C6D"/>
    <w:rsid w:val="0066591E"/>
    <w:rsid w:val="00665F35"/>
    <w:rsid w:val="00670C33"/>
    <w:rsid w:val="00674217"/>
    <w:rsid w:val="0067634E"/>
    <w:rsid w:val="0068109C"/>
    <w:rsid w:val="006811E0"/>
    <w:rsid w:val="00681D46"/>
    <w:rsid w:val="00682AB2"/>
    <w:rsid w:val="00683179"/>
    <w:rsid w:val="00683AD0"/>
    <w:rsid w:val="00684659"/>
    <w:rsid w:val="0068677A"/>
    <w:rsid w:val="00690674"/>
    <w:rsid w:val="00690CE5"/>
    <w:rsid w:val="00691E55"/>
    <w:rsid w:val="00695A9C"/>
    <w:rsid w:val="00697741"/>
    <w:rsid w:val="006A43D4"/>
    <w:rsid w:val="006A6418"/>
    <w:rsid w:val="006A7EA3"/>
    <w:rsid w:val="006B15A5"/>
    <w:rsid w:val="006B524D"/>
    <w:rsid w:val="006B52A4"/>
    <w:rsid w:val="006B62A1"/>
    <w:rsid w:val="006B7F11"/>
    <w:rsid w:val="006C28D4"/>
    <w:rsid w:val="006C5621"/>
    <w:rsid w:val="006C56E5"/>
    <w:rsid w:val="006C6C2D"/>
    <w:rsid w:val="006C6E45"/>
    <w:rsid w:val="006D17BF"/>
    <w:rsid w:val="006D2806"/>
    <w:rsid w:val="006D4206"/>
    <w:rsid w:val="006D4693"/>
    <w:rsid w:val="006D4AF2"/>
    <w:rsid w:val="006D76FE"/>
    <w:rsid w:val="006E0C18"/>
    <w:rsid w:val="006E223B"/>
    <w:rsid w:val="006E3950"/>
    <w:rsid w:val="006E6206"/>
    <w:rsid w:val="006F2219"/>
    <w:rsid w:val="006F41BE"/>
    <w:rsid w:val="006F42C4"/>
    <w:rsid w:val="006F5872"/>
    <w:rsid w:val="006F788F"/>
    <w:rsid w:val="006F7989"/>
    <w:rsid w:val="007036B6"/>
    <w:rsid w:val="00703E1F"/>
    <w:rsid w:val="0070639A"/>
    <w:rsid w:val="00710D0A"/>
    <w:rsid w:val="00710E1B"/>
    <w:rsid w:val="00711892"/>
    <w:rsid w:val="00713C62"/>
    <w:rsid w:val="00714913"/>
    <w:rsid w:val="00714D10"/>
    <w:rsid w:val="00717904"/>
    <w:rsid w:val="007259FE"/>
    <w:rsid w:val="007271CB"/>
    <w:rsid w:val="00730CEC"/>
    <w:rsid w:val="0073315B"/>
    <w:rsid w:val="00733E2B"/>
    <w:rsid w:val="00735736"/>
    <w:rsid w:val="007360CB"/>
    <w:rsid w:val="00736B83"/>
    <w:rsid w:val="007370DC"/>
    <w:rsid w:val="00743598"/>
    <w:rsid w:val="0074478F"/>
    <w:rsid w:val="0074569B"/>
    <w:rsid w:val="00745A68"/>
    <w:rsid w:val="00745CB0"/>
    <w:rsid w:val="00747F51"/>
    <w:rsid w:val="007541DD"/>
    <w:rsid w:val="00756B84"/>
    <w:rsid w:val="007571D1"/>
    <w:rsid w:val="00765212"/>
    <w:rsid w:val="00766872"/>
    <w:rsid w:val="00775EE8"/>
    <w:rsid w:val="00777DB5"/>
    <w:rsid w:val="0078300C"/>
    <w:rsid w:val="0078394A"/>
    <w:rsid w:val="00784E77"/>
    <w:rsid w:val="007856AD"/>
    <w:rsid w:val="00785D04"/>
    <w:rsid w:val="00786898"/>
    <w:rsid w:val="00787CFC"/>
    <w:rsid w:val="00790B9E"/>
    <w:rsid w:val="00792947"/>
    <w:rsid w:val="00792E36"/>
    <w:rsid w:val="00796217"/>
    <w:rsid w:val="00797714"/>
    <w:rsid w:val="00797952"/>
    <w:rsid w:val="00797DE7"/>
    <w:rsid w:val="007A0166"/>
    <w:rsid w:val="007A383A"/>
    <w:rsid w:val="007A42F5"/>
    <w:rsid w:val="007A451C"/>
    <w:rsid w:val="007A4D99"/>
    <w:rsid w:val="007A6202"/>
    <w:rsid w:val="007B22E1"/>
    <w:rsid w:val="007B2B34"/>
    <w:rsid w:val="007B57DC"/>
    <w:rsid w:val="007B5DC0"/>
    <w:rsid w:val="007B731A"/>
    <w:rsid w:val="007C593C"/>
    <w:rsid w:val="007C653B"/>
    <w:rsid w:val="007C78E6"/>
    <w:rsid w:val="007D169C"/>
    <w:rsid w:val="007D1824"/>
    <w:rsid w:val="007D291A"/>
    <w:rsid w:val="007D55AF"/>
    <w:rsid w:val="007D6F29"/>
    <w:rsid w:val="007D71D6"/>
    <w:rsid w:val="007D7DAB"/>
    <w:rsid w:val="007E0B56"/>
    <w:rsid w:val="007E254E"/>
    <w:rsid w:val="007E2780"/>
    <w:rsid w:val="007E4371"/>
    <w:rsid w:val="007E46E9"/>
    <w:rsid w:val="007E548D"/>
    <w:rsid w:val="007E564E"/>
    <w:rsid w:val="007E64C2"/>
    <w:rsid w:val="007E7036"/>
    <w:rsid w:val="007F0B02"/>
    <w:rsid w:val="007F1469"/>
    <w:rsid w:val="007F1B41"/>
    <w:rsid w:val="007F55C2"/>
    <w:rsid w:val="007F6288"/>
    <w:rsid w:val="007F7E3E"/>
    <w:rsid w:val="00801C25"/>
    <w:rsid w:val="00807D74"/>
    <w:rsid w:val="008103C6"/>
    <w:rsid w:val="00813D07"/>
    <w:rsid w:val="00814FCF"/>
    <w:rsid w:val="00815730"/>
    <w:rsid w:val="0082087B"/>
    <w:rsid w:val="00822905"/>
    <w:rsid w:val="00824160"/>
    <w:rsid w:val="00824BFC"/>
    <w:rsid w:val="00824FDB"/>
    <w:rsid w:val="0082689C"/>
    <w:rsid w:val="00830186"/>
    <w:rsid w:val="00831981"/>
    <w:rsid w:val="00832110"/>
    <w:rsid w:val="008330AE"/>
    <w:rsid w:val="00833A88"/>
    <w:rsid w:val="00833F2D"/>
    <w:rsid w:val="00835DCA"/>
    <w:rsid w:val="008375E9"/>
    <w:rsid w:val="00847FA8"/>
    <w:rsid w:val="00850656"/>
    <w:rsid w:val="00850AB8"/>
    <w:rsid w:val="0085442A"/>
    <w:rsid w:val="00854BCC"/>
    <w:rsid w:val="008556E0"/>
    <w:rsid w:val="00856941"/>
    <w:rsid w:val="0085724E"/>
    <w:rsid w:val="00857B7C"/>
    <w:rsid w:val="0086007A"/>
    <w:rsid w:val="008614F9"/>
    <w:rsid w:val="008623D5"/>
    <w:rsid w:val="00863D53"/>
    <w:rsid w:val="00864B88"/>
    <w:rsid w:val="00873089"/>
    <w:rsid w:val="0087537C"/>
    <w:rsid w:val="0087572C"/>
    <w:rsid w:val="00876419"/>
    <w:rsid w:val="00881198"/>
    <w:rsid w:val="00883F8B"/>
    <w:rsid w:val="00885E97"/>
    <w:rsid w:val="00886177"/>
    <w:rsid w:val="00887260"/>
    <w:rsid w:val="00891F86"/>
    <w:rsid w:val="00893E5F"/>
    <w:rsid w:val="00893F8C"/>
    <w:rsid w:val="00896B56"/>
    <w:rsid w:val="008975B2"/>
    <w:rsid w:val="008975F9"/>
    <w:rsid w:val="00897FCE"/>
    <w:rsid w:val="008A3D36"/>
    <w:rsid w:val="008A40B8"/>
    <w:rsid w:val="008A45B1"/>
    <w:rsid w:val="008A5ACD"/>
    <w:rsid w:val="008B0381"/>
    <w:rsid w:val="008B1635"/>
    <w:rsid w:val="008C0A64"/>
    <w:rsid w:val="008C7201"/>
    <w:rsid w:val="008D01E6"/>
    <w:rsid w:val="008D56DC"/>
    <w:rsid w:val="008E140F"/>
    <w:rsid w:val="008E1B5F"/>
    <w:rsid w:val="008E4D40"/>
    <w:rsid w:val="008E6506"/>
    <w:rsid w:val="008E68CA"/>
    <w:rsid w:val="008E7901"/>
    <w:rsid w:val="008E7D5C"/>
    <w:rsid w:val="008F2649"/>
    <w:rsid w:val="008F3CB2"/>
    <w:rsid w:val="00900E4A"/>
    <w:rsid w:val="0090240F"/>
    <w:rsid w:val="00907737"/>
    <w:rsid w:val="009078AF"/>
    <w:rsid w:val="009102E1"/>
    <w:rsid w:val="00917542"/>
    <w:rsid w:val="00923197"/>
    <w:rsid w:val="0092406D"/>
    <w:rsid w:val="009245CF"/>
    <w:rsid w:val="00926F3A"/>
    <w:rsid w:val="00930149"/>
    <w:rsid w:val="00931242"/>
    <w:rsid w:val="009315DB"/>
    <w:rsid w:val="00933EA5"/>
    <w:rsid w:val="00950331"/>
    <w:rsid w:val="00951841"/>
    <w:rsid w:val="009518DD"/>
    <w:rsid w:val="00965323"/>
    <w:rsid w:val="009713EA"/>
    <w:rsid w:val="00972E9E"/>
    <w:rsid w:val="00973E42"/>
    <w:rsid w:val="009743FD"/>
    <w:rsid w:val="0097633A"/>
    <w:rsid w:val="00983408"/>
    <w:rsid w:val="009860EB"/>
    <w:rsid w:val="00987579"/>
    <w:rsid w:val="00987FA7"/>
    <w:rsid w:val="00993150"/>
    <w:rsid w:val="009948DD"/>
    <w:rsid w:val="00995E5F"/>
    <w:rsid w:val="00997256"/>
    <w:rsid w:val="009A5C5D"/>
    <w:rsid w:val="009A733B"/>
    <w:rsid w:val="009B4DC5"/>
    <w:rsid w:val="009C0CF2"/>
    <w:rsid w:val="009C14D9"/>
    <w:rsid w:val="009C45FB"/>
    <w:rsid w:val="009C5217"/>
    <w:rsid w:val="009C640B"/>
    <w:rsid w:val="009C71D7"/>
    <w:rsid w:val="009C7428"/>
    <w:rsid w:val="009D050A"/>
    <w:rsid w:val="009D1409"/>
    <w:rsid w:val="009D3A09"/>
    <w:rsid w:val="009D50D0"/>
    <w:rsid w:val="009D572E"/>
    <w:rsid w:val="009D7C31"/>
    <w:rsid w:val="009E0285"/>
    <w:rsid w:val="009E05E9"/>
    <w:rsid w:val="009E1BD6"/>
    <w:rsid w:val="009E2386"/>
    <w:rsid w:val="009E38C7"/>
    <w:rsid w:val="009E3F23"/>
    <w:rsid w:val="009E566B"/>
    <w:rsid w:val="009E6D3E"/>
    <w:rsid w:val="009E6F4A"/>
    <w:rsid w:val="009E7E73"/>
    <w:rsid w:val="009F126A"/>
    <w:rsid w:val="009F4DC7"/>
    <w:rsid w:val="009F6248"/>
    <w:rsid w:val="009F7AFC"/>
    <w:rsid w:val="00A02A40"/>
    <w:rsid w:val="00A0413E"/>
    <w:rsid w:val="00A051CC"/>
    <w:rsid w:val="00A0683E"/>
    <w:rsid w:val="00A104C2"/>
    <w:rsid w:val="00A1657E"/>
    <w:rsid w:val="00A24DAE"/>
    <w:rsid w:val="00A24DEF"/>
    <w:rsid w:val="00A32046"/>
    <w:rsid w:val="00A322AF"/>
    <w:rsid w:val="00A327B4"/>
    <w:rsid w:val="00A3406B"/>
    <w:rsid w:val="00A34334"/>
    <w:rsid w:val="00A3539B"/>
    <w:rsid w:val="00A36EBD"/>
    <w:rsid w:val="00A37A46"/>
    <w:rsid w:val="00A37E54"/>
    <w:rsid w:val="00A40E0D"/>
    <w:rsid w:val="00A417A3"/>
    <w:rsid w:val="00A42ABB"/>
    <w:rsid w:val="00A445F6"/>
    <w:rsid w:val="00A45166"/>
    <w:rsid w:val="00A46E28"/>
    <w:rsid w:val="00A51461"/>
    <w:rsid w:val="00A540EB"/>
    <w:rsid w:val="00A55C6A"/>
    <w:rsid w:val="00A6061E"/>
    <w:rsid w:val="00A61EE7"/>
    <w:rsid w:val="00A62E16"/>
    <w:rsid w:val="00A632BC"/>
    <w:rsid w:val="00A64DD5"/>
    <w:rsid w:val="00A65C8E"/>
    <w:rsid w:val="00A70F2C"/>
    <w:rsid w:val="00A7165F"/>
    <w:rsid w:val="00A728B7"/>
    <w:rsid w:val="00A7509E"/>
    <w:rsid w:val="00A75942"/>
    <w:rsid w:val="00A77914"/>
    <w:rsid w:val="00A813E2"/>
    <w:rsid w:val="00A87344"/>
    <w:rsid w:val="00A91764"/>
    <w:rsid w:val="00A920C6"/>
    <w:rsid w:val="00A93FDD"/>
    <w:rsid w:val="00A964C7"/>
    <w:rsid w:val="00AA155D"/>
    <w:rsid w:val="00AA40F3"/>
    <w:rsid w:val="00AA464E"/>
    <w:rsid w:val="00AA50A2"/>
    <w:rsid w:val="00AA6865"/>
    <w:rsid w:val="00AA7533"/>
    <w:rsid w:val="00AB111C"/>
    <w:rsid w:val="00AB1568"/>
    <w:rsid w:val="00AB2F9E"/>
    <w:rsid w:val="00AB352E"/>
    <w:rsid w:val="00AC000E"/>
    <w:rsid w:val="00AC0594"/>
    <w:rsid w:val="00AC37F1"/>
    <w:rsid w:val="00AD0CDB"/>
    <w:rsid w:val="00AD1D3B"/>
    <w:rsid w:val="00AD3F78"/>
    <w:rsid w:val="00AD410A"/>
    <w:rsid w:val="00AD413A"/>
    <w:rsid w:val="00AD7E20"/>
    <w:rsid w:val="00AE3F9D"/>
    <w:rsid w:val="00AE6141"/>
    <w:rsid w:val="00AE7851"/>
    <w:rsid w:val="00AF069F"/>
    <w:rsid w:val="00AF37D1"/>
    <w:rsid w:val="00AF5549"/>
    <w:rsid w:val="00AF6986"/>
    <w:rsid w:val="00B00F5A"/>
    <w:rsid w:val="00B02EFF"/>
    <w:rsid w:val="00B06657"/>
    <w:rsid w:val="00B06721"/>
    <w:rsid w:val="00B06897"/>
    <w:rsid w:val="00B072E0"/>
    <w:rsid w:val="00B104D9"/>
    <w:rsid w:val="00B1071B"/>
    <w:rsid w:val="00B138D1"/>
    <w:rsid w:val="00B13BFE"/>
    <w:rsid w:val="00B14926"/>
    <w:rsid w:val="00B23C6C"/>
    <w:rsid w:val="00B26FDF"/>
    <w:rsid w:val="00B305D2"/>
    <w:rsid w:val="00B30B71"/>
    <w:rsid w:val="00B31362"/>
    <w:rsid w:val="00B31BFA"/>
    <w:rsid w:val="00B31C23"/>
    <w:rsid w:val="00B32944"/>
    <w:rsid w:val="00B3407D"/>
    <w:rsid w:val="00B346E0"/>
    <w:rsid w:val="00B35B2C"/>
    <w:rsid w:val="00B35BB6"/>
    <w:rsid w:val="00B463F8"/>
    <w:rsid w:val="00B4657C"/>
    <w:rsid w:val="00B52F52"/>
    <w:rsid w:val="00B55E45"/>
    <w:rsid w:val="00B55F42"/>
    <w:rsid w:val="00B570E2"/>
    <w:rsid w:val="00B579D9"/>
    <w:rsid w:val="00B57FF6"/>
    <w:rsid w:val="00B61666"/>
    <w:rsid w:val="00B638DB"/>
    <w:rsid w:val="00B70FF0"/>
    <w:rsid w:val="00B71C53"/>
    <w:rsid w:val="00B728A3"/>
    <w:rsid w:val="00B75AEE"/>
    <w:rsid w:val="00B80870"/>
    <w:rsid w:val="00B8138B"/>
    <w:rsid w:val="00B81617"/>
    <w:rsid w:val="00B86E6A"/>
    <w:rsid w:val="00B87C2E"/>
    <w:rsid w:val="00B90108"/>
    <w:rsid w:val="00B91E41"/>
    <w:rsid w:val="00B95006"/>
    <w:rsid w:val="00B97364"/>
    <w:rsid w:val="00BA01E4"/>
    <w:rsid w:val="00BA12B3"/>
    <w:rsid w:val="00BA2741"/>
    <w:rsid w:val="00BA54D1"/>
    <w:rsid w:val="00BA6F46"/>
    <w:rsid w:val="00BB09F1"/>
    <w:rsid w:val="00BB1D50"/>
    <w:rsid w:val="00BB43FD"/>
    <w:rsid w:val="00BB55EF"/>
    <w:rsid w:val="00BC6CF4"/>
    <w:rsid w:val="00BC7A9F"/>
    <w:rsid w:val="00BC7E2B"/>
    <w:rsid w:val="00BD4D24"/>
    <w:rsid w:val="00BD77BC"/>
    <w:rsid w:val="00BD7DF3"/>
    <w:rsid w:val="00BE79EA"/>
    <w:rsid w:val="00BF1866"/>
    <w:rsid w:val="00BF4754"/>
    <w:rsid w:val="00BF5F4C"/>
    <w:rsid w:val="00BF602C"/>
    <w:rsid w:val="00C01B3B"/>
    <w:rsid w:val="00C054E6"/>
    <w:rsid w:val="00C05BA5"/>
    <w:rsid w:val="00C05BCB"/>
    <w:rsid w:val="00C06020"/>
    <w:rsid w:val="00C06D5A"/>
    <w:rsid w:val="00C06FD2"/>
    <w:rsid w:val="00C10B7B"/>
    <w:rsid w:val="00C128E5"/>
    <w:rsid w:val="00C17251"/>
    <w:rsid w:val="00C17774"/>
    <w:rsid w:val="00C1780D"/>
    <w:rsid w:val="00C207DF"/>
    <w:rsid w:val="00C21378"/>
    <w:rsid w:val="00C21867"/>
    <w:rsid w:val="00C23A01"/>
    <w:rsid w:val="00C244CB"/>
    <w:rsid w:val="00C2481B"/>
    <w:rsid w:val="00C25B24"/>
    <w:rsid w:val="00C27C17"/>
    <w:rsid w:val="00C30808"/>
    <w:rsid w:val="00C30818"/>
    <w:rsid w:val="00C3327B"/>
    <w:rsid w:val="00C346B1"/>
    <w:rsid w:val="00C4156B"/>
    <w:rsid w:val="00C42CFE"/>
    <w:rsid w:val="00C430B7"/>
    <w:rsid w:val="00C46250"/>
    <w:rsid w:val="00C47605"/>
    <w:rsid w:val="00C520CD"/>
    <w:rsid w:val="00C52666"/>
    <w:rsid w:val="00C5302E"/>
    <w:rsid w:val="00C56BE1"/>
    <w:rsid w:val="00C62B25"/>
    <w:rsid w:val="00C63846"/>
    <w:rsid w:val="00C63FBF"/>
    <w:rsid w:val="00C659A0"/>
    <w:rsid w:val="00C66605"/>
    <w:rsid w:val="00C7390C"/>
    <w:rsid w:val="00C7417C"/>
    <w:rsid w:val="00C745F1"/>
    <w:rsid w:val="00C771C2"/>
    <w:rsid w:val="00C8530D"/>
    <w:rsid w:val="00C87AFB"/>
    <w:rsid w:val="00C90A01"/>
    <w:rsid w:val="00C9139A"/>
    <w:rsid w:val="00C9261B"/>
    <w:rsid w:val="00C94EAF"/>
    <w:rsid w:val="00C962EE"/>
    <w:rsid w:val="00C96A60"/>
    <w:rsid w:val="00CA1538"/>
    <w:rsid w:val="00CA2BC4"/>
    <w:rsid w:val="00CA31F8"/>
    <w:rsid w:val="00CA60EA"/>
    <w:rsid w:val="00CA6AE3"/>
    <w:rsid w:val="00CA71D6"/>
    <w:rsid w:val="00CB0D8C"/>
    <w:rsid w:val="00CB2207"/>
    <w:rsid w:val="00CC194B"/>
    <w:rsid w:val="00CC2BCA"/>
    <w:rsid w:val="00CC5E0A"/>
    <w:rsid w:val="00CC7551"/>
    <w:rsid w:val="00CC7B93"/>
    <w:rsid w:val="00CD0B48"/>
    <w:rsid w:val="00CD4961"/>
    <w:rsid w:val="00CD688A"/>
    <w:rsid w:val="00CE165C"/>
    <w:rsid w:val="00CE58A8"/>
    <w:rsid w:val="00CF018B"/>
    <w:rsid w:val="00CF297B"/>
    <w:rsid w:val="00CF5926"/>
    <w:rsid w:val="00CF74F2"/>
    <w:rsid w:val="00CF7D8E"/>
    <w:rsid w:val="00D02C5E"/>
    <w:rsid w:val="00D048DB"/>
    <w:rsid w:val="00D05D63"/>
    <w:rsid w:val="00D10E55"/>
    <w:rsid w:val="00D146E9"/>
    <w:rsid w:val="00D16914"/>
    <w:rsid w:val="00D23A34"/>
    <w:rsid w:val="00D269C6"/>
    <w:rsid w:val="00D26AC3"/>
    <w:rsid w:val="00D312A7"/>
    <w:rsid w:val="00D3157A"/>
    <w:rsid w:val="00D3233F"/>
    <w:rsid w:val="00D36C69"/>
    <w:rsid w:val="00D4501D"/>
    <w:rsid w:val="00D46A57"/>
    <w:rsid w:val="00D47826"/>
    <w:rsid w:val="00D56659"/>
    <w:rsid w:val="00D61589"/>
    <w:rsid w:val="00D624C3"/>
    <w:rsid w:val="00D63D9F"/>
    <w:rsid w:val="00D65676"/>
    <w:rsid w:val="00D711AE"/>
    <w:rsid w:val="00D722FE"/>
    <w:rsid w:val="00D72358"/>
    <w:rsid w:val="00D7452C"/>
    <w:rsid w:val="00D74DCE"/>
    <w:rsid w:val="00D751B9"/>
    <w:rsid w:val="00D76A65"/>
    <w:rsid w:val="00D80D3F"/>
    <w:rsid w:val="00D81FE5"/>
    <w:rsid w:val="00D82218"/>
    <w:rsid w:val="00D824A8"/>
    <w:rsid w:val="00D83E9D"/>
    <w:rsid w:val="00D84769"/>
    <w:rsid w:val="00D85716"/>
    <w:rsid w:val="00D900D0"/>
    <w:rsid w:val="00D91295"/>
    <w:rsid w:val="00D95663"/>
    <w:rsid w:val="00DA0546"/>
    <w:rsid w:val="00DA1A8F"/>
    <w:rsid w:val="00DA2AE1"/>
    <w:rsid w:val="00DA3CD9"/>
    <w:rsid w:val="00DA438F"/>
    <w:rsid w:val="00DB18DA"/>
    <w:rsid w:val="00DB21EC"/>
    <w:rsid w:val="00DB2CEE"/>
    <w:rsid w:val="00DB4BDA"/>
    <w:rsid w:val="00DB4F28"/>
    <w:rsid w:val="00DB5567"/>
    <w:rsid w:val="00DC0F99"/>
    <w:rsid w:val="00DC1FBC"/>
    <w:rsid w:val="00DC58D1"/>
    <w:rsid w:val="00DD1C08"/>
    <w:rsid w:val="00DD2AFB"/>
    <w:rsid w:val="00DD3673"/>
    <w:rsid w:val="00DD4B78"/>
    <w:rsid w:val="00DD61EB"/>
    <w:rsid w:val="00DE0669"/>
    <w:rsid w:val="00DE27DA"/>
    <w:rsid w:val="00DE2B53"/>
    <w:rsid w:val="00DE2CD6"/>
    <w:rsid w:val="00DE538B"/>
    <w:rsid w:val="00DE5F46"/>
    <w:rsid w:val="00DF4EFB"/>
    <w:rsid w:val="00DF62A1"/>
    <w:rsid w:val="00DF63B7"/>
    <w:rsid w:val="00DF72F9"/>
    <w:rsid w:val="00E00F69"/>
    <w:rsid w:val="00E03B6A"/>
    <w:rsid w:val="00E059F6"/>
    <w:rsid w:val="00E07427"/>
    <w:rsid w:val="00E13909"/>
    <w:rsid w:val="00E16D25"/>
    <w:rsid w:val="00E2041C"/>
    <w:rsid w:val="00E24DD2"/>
    <w:rsid w:val="00E25AF8"/>
    <w:rsid w:val="00E26C0A"/>
    <w:rsid w:val="00E27488"/>
    <w:rsid w:val="00E27663"/>
    <w:rsid w:val="00E32CFC"/>
    <w:rsid w:val="00E34FE9"/>
    <w:rsid w:val="00E37822"/>
    <w:rsid w:val="00E4117B"/>
    <w:rsid w:val="00E42BA2"/>
    <w:rsid w:val="00E43E60"/>
    <w:rsid w:val="00E45ADE"/>
    <w:rsid w:val="00E461F2"/>
    <w:rsid w:val="00E50BDD"/>
    <w:rsid w:val="00E6041B"/>
    <w:rsid w:val="00E60ED5"/>
    <w:rsid w:val="00E633BE"/>
    <w:rsid w:val="00E6388A"/>
    <w:rsid w:val="00E666AD"/>
    <w:rsid w:val="00E67842"/>
    <w:rsid w:val="00E70F5A"/>
    <w:rsid w:val="00E723BA"/>
    <w:rsid w:val="00E736FB"/>
    <w:rsid w:val="00E764B8"/>
    <w:rsid w:val="00E77DCB"/>
    <w:rsid w:val="00E805BA"/>
    <w:rsid w:val="00E84BC4"/>
    <w:rsid w:val="00E84F3A"/>
    <w:rsid w:val="00E869BB"/>
    <w:rsid w:val="00E86D77"/>
    <w:rsid w:val="00E913B7"/>
    <w:rsid w:val="00E9197A"/>
    <w:rsid w:val="00E91B85"/>
    <w:rsid w:val="00E928C3"/>
    <w:rsid w:val="00E92F65"/>
    <w:rsid w:val="00E9664B"/>
    <w:rsid w:val="00E96974"/>
    <w:rsid w:val="00EA2D90"/>
    <w:rsid w:val="00EA2F36"/>
    <w:rsid w:val="00EA3A71"/>
    <w:rsid w:val="00EA56B6"/>
    <w:rsid w:val="00EA781C"/>
    <w:rsid w:val="00EB1414"/>
    <w:rsid w:val="00EB27C4"/>
    <w:rsid w:val="00EB35E2"/>
    <w:rsid w:val="00EB7033"/>
    <w:rsid w:val="00EB74DA"/>
    <w:rsid w:val="00EB7B5D"/>
    <w:rsid w:val="00EC003B"/>
    <w:rsid w:val="00EC1B85"/>
    <w:rsid w:val="00EC301D"/>
    <w:rsid w:val="00EC33D6"/>
    <w:rsid w:val="00EC3CD5"/>
    <w:rsid w:val="00EC432C"/>
    <w:rsid w:val="00EC4393"/>
    <w:rsid w:val="00EC572A"/>
    <w:rsid w:val="00EC76F9"/>
    <w:rsid w:val="00ED215F"/>
    <w:rsid w:val="00ED282D"/>
    <w:rsid w:val="00ED552E"/>
    <w:rsid w:val="00ED5987"/>
    <w:rsid w:val="00ED717E"/>
    <w:rsid w:val="00ED751A"/>
    <w:rsid w:val="00EE05CB"/>
    <w:rsid w:val="00EE6A13"/>
    <w:rsid w:val="00EF0D96"/>
    <w:rsid w:val="00EF120A"/>
    <w:rsid w:val="00EF3999"/>
    <w:rsid w:val="00EF41D4"/>
    <w:rsid w:val="00EF4C25"/>
    <w:rsid w:val="00EF4CC0"/>
    <w:rsid w:val="00EF659A"/>
    <w:rsid w:val="00F0379B"/>
    <w:rsid w:val="00F0538C"/>
    <w:rsid w:val="00F064AA"/>
    <w:rsid w:val="00F11574"/>
    <w:rsid w:val="00F164E0"/>
    <w:rsid w:val="00F170BF"/>
    <w:rsid w:val="00F242DA"/>
    <w:rsid w:val="00F259CA"/>
    <w:rsid w:val="00F26205"/>
    <w:rsid w:val="00F26FCB"/>
    <w:rsid w:val="00F311AD"/>
    <w:rsid w:val="00F32F97"/>
    <w:rsid w:val="00F349EE"/>
    <w:rsid w:val="00F360F3"/>
    <w:rsid w:val="00F36C82"/>
    <w:rsid w:val="00F4237F"/>
    <w:rsid w:val="00F428F1"/>
    <w:rsid w:val="00F43F25"/>
    <w:rsid w:val="00F44999"/>
    <w:rsid w:val="00F46E2E"/>
    <w:rsid w:val="00F53086"/>
    <w:rsid w:val="00F53605"/>
    <w:rsid w:val="00F53FA0"/>
    <w:rsid w:val="00F55103"/>
    <w:rsid w:val="00F5531B"/>
    <w:rsid w:val="00F60811"/>
    <w:rsid w:val="00F60E8A"/>
    <w:rsid w:val="00F60EEC"/>
    <w:rsid w:val="00F6468A"/>
    <w:rsid w:val="00F64BB4"/>
    <w:rsid w:val="00F6772A"/>
    <w:rsid w:val="00F702DE"/>
    <w:rsid w:val="00F70329"/>
    <w:rsid w:val="00F743E6"/>
    <w:rsid w:val="00F800E7"/>
    <w:rsid w:val="00F80C65"/>
    <w:rsid w:val="00F819D8"/>
    <w:rsid w:val="00F82CA9"/>
    <w:rsid w:val="00F839DA"/>
    <w:rsid w:val="00F83ABE"/>
    <w:rsid w:val="00F87F39"/>
    <w:rsid w:val="00F92465"/>
    <w:rsid w:val="00F9356D"/>
    <w:rsid w:val="00F94432"/>
    <w:rsid w:val="00F94A3C"/>
    <w:rsid w:val="00F97BC9"/>
    <w:rsid w:val="00FA01F3"/>
    <w:rsid w:val="00FA0564"/>
    <w:rsid w:val="00FA0B00"/>
    <w:rsid w:val="00FA3959"/>
    <w:rsid w:val="00FA4EC6"/>
    <w:rsid w:val="00FB1A00"/>
    <w:rsid w:val="00FB3547"/>
    <w:rsid w:val="00FB3B27"/>
    <w:rsid w:val="00FB5584"/>
    <w:rsid w:val="00FB72CF"/>
    <w:rsid w:val="00FB7477"/>
    <w:rsid w:val="00FB74B0"/>
    <w:rsid w:val="00FC2316"/>
    <w:rsid w:val="00FC347D"/>
    <w:rsid w:val="00FD3D72"/>
    <w:rsid w:val="00FD4F55"/>
    <w:rsid w:val="00FD674C"/>
    <w:rsid w:val="00FE1E7F"/>
    <w:rsid w:val="00FE3F06"/>
    <w:rsid w:val="00FE714B"/>
    <w:rsid w:val="00FE7E44"/>
    <w:rsid w:val="00FF202F"/>
    <w:rsid w:val="00FF2F2F"/>
    <w:rsid w:val="00FF31AA"/>
    <w:rsid w:val="00FF32B2"/>
    <w:rsid w:val="00FF49E1"/>
    <w:rsid w:val="00FF4B13"/>
    <w:rsid w:val="00FF4C3A"/>
    <w:rsid w:val="00FF68DF"/>
    <w:rsid w:val="00FF7128"/>
    <w:rsid w:val="00FF7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A9117"/>
  <w15:docId w15:val="{9A7672CC-CBB6-44B3-BFD3-465630D2E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C68C5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5C68C5"/>
    <w:pPr>
      <w:keepNext/>
      <w:spacing w:before="240" w:after="60"/>
      <w:outlineLvl w:val="0"/>
    </w:pPr>
    <w:rPr>
      <w:rFonts w:ascii="Cambria" w:hAnsi="Cambria" w:cs="Times New Roman"/>
      <w:b/>
      <w:bCs/>
      <w:kern w:val="32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5C68C5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Noga">
    <w:name w:val="footer"/>
    <w:basedOn w:val="Navaden"/>
    <w:link w:val="NogaZnak"/>
    <w:rsid w:val="005C68C5"/>
    <w:pPr>
      <w:tabs>
        <w:tab w:val="center" w:pos="4703"/>
        <w:tab w:val="right" w:pos="9406"/>
      </w:tabs>
    </w:pPr>
  </w:style>
  <w:style w:type="character" w:customStyle="1" w:styleId="NogaZnak">
    <w:name w:val="Noga Znak"/>
    <w:basedOn w:val="Privzetapisavaodstavka"/>
    <w:link w:val="Noga"/>
    <w:rsid w:val="005C68C5"/>
    <w:rPr>
      <w:rFonts w:ascii="Arial" w:eastAsia="Times New Roman" w:hAnsi="Arial" w:cs="Arial"/>
      <w:sz w:val="24"/>
      <w:szCs w:val="24"/>
    </w:rPr>
  </w:style>
  <w:style w:type="character" w:styleId="tevilkastrani">
    <w:name w:val="page number"/>
    <w:basedOn w:val="Privzetapisavaodstavka"/>
    <w:rsid w:val="005C68C5"/>
  </w:style>
  <w:style w:type="paragraph" w:styleId="Naslov">
    <w:name w:val="Title"/>
    <w:basedOn w:val="Navaden"/>
    <w:next w:val="Navaden"/>
    <w:link w:val="NaslovZnak"/>
    <w:uiPriority w:val="10"/>
    <w:qFormat/>
    <w:rsid w:val="005C68C5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NaslovZnak">
    <w:name w:val="Naslov Znak"/>
    <w:basedOn w:val="Privzetapisavaodstavka"/>
    <w:link w:val="Naslov"/>
    <w:uiPriority w:val="10"/>
    <w:rsid w:val="005C68C5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Bodytext">
    <w:name w:val="Body text_"/>
    <w:link w:val="Telobesedila6"/>
    <w:rsid w:val="005C68C5"/>
    <w:rPr>
      <w:rFonts w:ascii="Arial" w:eastAsia="Arial" w:hAnsi="Arial" w:cs="Arial"/>
      <w:sz w:val="21"/>
      <w:szCs w:val="21"/>
      <w:shd w:val="clear" w:color="auto" w:fill="FFFFFF"/>
    </w:rPr>
  </w:style>
  <w:style w:type="paragraph" w:customStyle="1" w:styleId="Telobesedila6">
    <w:name w:val="Telo besedila6"/>
    <w:basedOn w:val="Navaden"/>
    <w:link w:val="Bodytext"/>
    <w:rsid w:val="005C68C5"/>
    <w:pPr>
      <w:shd w:val="clear" w:color="auto" w:fill="FFFFFF"/>
      <w:spacing w:after="60" w:line="0" w:lineRule="atLeast"/>
      <w:ind w:hanging="340"/>
    </w:pPr>
    <w:rPr>
      <w:rFonts w:eastAsia="Arial"/>
      <w:sz w:val="21"/>
      <w:szCs w:val="21"/>
    </w:rPr>
  </w:style>
  <w:style w:type="character" w:customStyle="1" w:styleId="Bodytext3">
    <w:name w:val="Body text (3)_"/>
    <w:link w:val="Bodytext30"/>
    <w:rsid w:val="005C68C5"/>
    <w:rPr>
      <w:rFonts w:ascii="Arial" w:eastAsia="Arial" w:hAnsi="Arial" w:cs="Arial"/>
      <w:sz w:val="21"/>
      <w:szCs w:val="21"/>
      <w:shd w:val="clear" w:color="auto" w:fill="FFFFFF"/>
    </w:rPr>
  </w:style>
  <w:style w:type="paragraph" w:customStyle="1" w:styleId="Bodytext30">
    <w:name w:val="Body text (3)"/>
    <w:basedOn w:val="Navaden"/>
    <w:link w:val="Bodytext3"/>
    <w:rsid w:val="005C68C5"/>
    <w:pPr>
      <w:shd w:val="clear" w:color="auto" w:fill="FFFFFF"/>
      <w:spacing w:line="0" w:lineRule="atLeast"/>
      <w:ind w:hanging="360"/>
    </w:pPr>
    <w:rPr>
      <w:rFonts w:eastAsia="Arial"/>
      <w:sz w:val="21"/>
      <w:szCs w:val="21"/>
    </w:rPr>
  </w:style>
  <w:style w:type="paragraph" w:styleId="Brezrazmikov">
    <w:name w:val="No Spacing"/>
    <w:uiPriority w:val="1"/>
    <w:qFormat/>
    <w:rsid w:val="005C68C5"/>
    <w:pPr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sl-SI"/>
    </w:rPr>
  </w:style>
  <w:style w:type="character" w:styleId="Hiperpovezava">
    <w:name w:val="Hyperlink"/>
    <w:uiPriority w:val="99"/>
    <w:unhideWhenUsed/>
    <w:rsid w:val="005C68C5"/>
    <w:rPr>
      <w:color w:val="0563C1"/>
      <w:u w:val="single"/>
    </w:rPr>
  </w:style>
  <w:style w:type="paragraph" w:styleId="Odstavekseznama">
    <w:name w:val="List Paragraph"/>
    <w:basedOn w:val="Navaden"/>
    <w:uiPriority w:val="34"/>
    <w:qFormat/>
    <w:rsid w:val="005C68C5"/>
    <w:pPr>
      <w:ind w:left="720"/>
      <w:contextualSpacing/>
    </w:pPr>
  </w:style>
  <w:style w:type="character" w:customStyle="1" w:styleId="Headerorfooter">
    <w:name w:val="Header or footer_"/>
    <w:basedOn w:val="Privzetapisavaodstavka"/>
    <w:link w:val="Headerorfooter0"/>
    <w:rsid w:val="00184296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Headerorfooter0">
    <w:name w:val="Header or footer"/>
    <w:basedOn w:val="Navaden"/>
    <w:link w:val="Headerorfooter"/>
    <w:rsid w:val="00184296"/>
    <w:pPr>
      <w:shd w:val="clear" w:color="auto" w:fill="FFFFFF"/>
    </w:pPr>
    <w:rPr>
      <w:rFonts w:ascii="Times New Roman" w:hAnsi="Times New Roman" w:cs="Times New Roman"/>
      <w:sz w:val="20"/>
      <w:szCs w:val="20"/>
    </w:rPr>
  </w:style>
  <w:style w:type="character" w:styleId="Krepko">
    <w:name w:val="Strong"/>
    <w:basedOn w:val="Privzetapisavaodstavka"/>
    <w:uiPriority w:val="22"/>
    <w:qFormat/>
    <w:rsid w:val="000829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citnikovanje@zveza-gns.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BD9F15F5-4BF2-403D-B0E3-A69CFA1F2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64</Words>
  <Characters>7779</Characters>
  <Application>Microsoft Office Word</Application>
  <DocSecurity>4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dgorsek</dc:creator>
  <cp:lastModifiedBy>Aleksandra Rijavec</cp:lastModifiedBy>
  <cp:revision>2</cp:revision>
  <dcterms:created xsi:type="dcterms:W3CDTF">2022-09-30T08:35:00Z</dcterms:created>
  <dcterms:modified xsi:type="dcterms:W3CDTF">2022-09-30T08:35:00Z</dcterms:modified>
</cp:coreProperties>
</file>